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52" w:type="dxa"/>
        <w:tblInd w:w="-5" w:type="dxa"/>
        <w:tblLayout w:type="fixed"/>
        <w:tblLook w:val="04A0" w:firstRow="1" w:lastRow="0" w:firstColumn="1" w:lastColumn="0" w:noHBand="0" w:noVBand="1"/>
      </w:tblPr>
      <w:tblGrid>
        <w:gridCol w:w="1620"/>
        <w:gridCol w:w="1830"/>
        <w:gridCol w:w="2292"/>
        <w:gridCol w:w="1334"/>
        <w:gridCol w:w="1294"/>
        <w:gridCol w:w="2151"/>
        <w:gridCol w:w="4025"/>
        <w:gridCol w:w="6"/>
      </w:tblGrid>
      <w:tr w:rsidR="00A2281E" w14:paraId="1F38FCBE" w14:textId="77777777" w:rsidTr="00F2737E">
        <w:trPr>
          <w:trHeight w:val="350"/>
        </w:trPr>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391CCA4C" w:rsidR="00A2281E" w:rsidRDefault="00A2281E" w:rsidP="00C66104">
            <w:pPr>
              <w:jc w:val="center"/>
            </w:pPr>
            <w:r>
              <w:t xml:space="preserve">*Last updated on </w:t>
            </w:r>
            <w:r w:rsidR="00D81B1D">
              <w:t>7</w:t>
            </w:r>
            <w:r w:rsidR="005F77FD">
              <w:t>/</w:t>
            </w:r>
            <w:r w:rsidR="00D81B1D">
              <w:t>20</w:t>
            </w:r>
            <w:r>
              <w:t>/</w:t>
            </w:r>
            <w:r w:rsidR="00DE5528">
              <w:t>2</w:t>
            </w:r>
            <w:r w:rsidR="00C473E7">
              <w:t>1</w:t>
            </w:r>
            <w:r>
              <w:t>*</w:t>
            </w:r>
          </w:p>
        </w:tc>
      </w:tr>
      <w:tr w:rsidR="0058465F" w14:paraId="380A67C3" w14:textId="77777777" w:rsidTr="000F79E5">
        <w:trPr>
          <w:gridAfter w:val="1"/>
          <w:wAfter w:w="6" w:type="dxa"/>
        </w:trPr>
        <w:tc>
          <w:tcPr>
            <w:tcW w:w="1620"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830"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B00EF" w14:paraId="030038EF" w14:textId="77777777" w:rsidTr="000F79E5">
        <w:trPr>
          <w:gridAfter w:val="1"/>
          <w:wAfter w:w="6" w:type="dxa"/>
        </w:trPr>
        <w:tc>
          <w:tcPr>
            <w:tcW w:w="1620" w:type="dxa"/>
            <w:shd w:val="clear" w:color="auto" w:fill="auto"/>
          </w:tcPr>
          <w:p w14:paraId="14576660" w14:textId="77777777" w:rsidR="000B00EF" w:rsidRDefault="000B00EF" w:rsidP="00C66104">
            <w:pPr>
              <w:jc w:val="center"/>
            </w:pPr>
            <w:r>
              <w:t>Voice of Democracy Scholarship</w:t>
            </w:r>
          </w:p>
          <w:p w14:paraId="46B5EE87" w14:textId="28F09F17" w:rsidR="000B00EF" w:rsidRPr="000B00EF" w:rsidRDefault="000B00EF" w:rsidP="00C66104">
            <w:pPr>
              <w:jc w:val="center"/>
            </w:pPr>
            <w:r>
              <w:t>Competition</w:t>
            </w:r>
          </w:p>
        </w:tc>
        <w:tc>
          <w:tcPr>
            <w:tcW w:w="1830" w:type="dxa"/>
            <w:shd w:val="clear" w:color="auto" w:fill="auto"/>
          </w:tcPr>
          <w:p w14:paraId="423D8934" w14:textId="77777777" w:rsidR="000B00EF" w:rsidRDefault="000B00EF" w:rsidP="000B00EF">
            <w:r>
              <w:t>-High school student</w:t>
            </w:r>
          </w:p>
          <w:p w14:paraId="4C8C9AC4" w14:textId="6AF5343B" w:rsidR="000B00EF" w:rsidRPr="000B00EF" w:rsidRDefault="000B00EF" w:rsidP="000B00EF">
            <w:r>
              <w:t>-Write and record an essay on a patriotic theme</w:t>
            </w:r>
          </w:p>
        </w:tc>
        <w:tc>
          <w:tcPr>
            <w:tcW w:w="2292" w:type="dxa"/>
            <w:shd w:val="clear" w:color="auto" w:fill="auto"/>
          </w:tcPr>
          <w:p w14:paraId="491A365B" w14:textId="24B893F9" w:rsidR="000B00EF" w:rsidRPr="000B00EF" w:rsidRDefault="007A5FDB" w:rsidP="00C66104">
            <w:pPr>
              <w:jc w:val="center"/>
            </w:pPr>
            <w:r>
              <w:t>National</w:t>
            </w:r>
          </w:p>
        </w:tc>
        <w:tc>
          <w:tcPr>
            <w:tcW w:w="1334" w:type="dxa"/>
            <w:shd w:val="clear" w:color="auto" w:fill="auto"/>
          </w:tcPr>
          <w:p w14:paraId="0DA42325" w14:textId="41C80F89" w:rsidR="000B00EF" w:rsidRPr="000B00EF" w:rsidRDefault="000B00EF" w:rsidP="00C66104">
            <w:pPr>
              <w:jc w:val="center"/>
            </w:pPr>
            <w:r>
              <w:t>October 31</w:t>
            </w:r>
            <w:r w:rsidR="007A5FDB">
              <w:t>, 2020</w:t>
            </w:r>
          </w:p>
        </w:tc>
        <w:tc>
          <w:tcPr>
            <w:tcW w:w="1294" w:type="dxa"/>
            <w:shd w:val="clear" w:color="auto" w:fill="auto"/>
          </w:tcPr>
          <w:p w14:paraId="6CE4ED00" w14:textId="62C3107C" w:rsidR="000B00EF" w:rsidRPr="000B00EF" w:rsidRDefault="000B00EF" w:rsidP="00C66104">
            <w:pPr>
              <w:jc w:val="center"/>
            </w:pPr>
            <w:r>
              <w:t>Merit</w:t>
            </w:r>
          </w:p>
        </w:tc>
        <w:tc>
          <w:tcPr>
            <w:tcW w:w="2151" w:type="dxa"/>
            <w:shd w:val="clear" w:color="auto" w:fill="auto"/>
          </w:tcPr>
          <w:p w14:paraId="52FB6F4D" w14:textId="77777777" w:rsidR="000B00EF" w:rsidRDefault="000B00EF" w:rsidP="000B00EF">
            <w:pPr>
              <w:jc w:val="center"/>
            </w:pPr>
            <w:r>
              <w:t>State winners compete</w:t>
            </w:r>
          </w:p>
          <w:p w14:paraId="12E9AE0C" w14:textId="77777777" w:rsidR="000B00EF" w:rsidRDefault="000B00EF" w:rsidP="000B00EF">
            <w:pPr>
              <w:jc w:val="center"/>
            </w:pPr>
            <w:r>
              <w:t>for $154,000 in scholarships - with the first place</w:t>
            </w:r>
          </w:p>
          <w:p w14:paraId="2564F96F" w14:textId="29C6CA5E" w:rsidR="000B00EF" w:rsidRPr="000B00EF" w:rsidRDefault="000B00EF" w:rsidP="000B00EF">
            <w:pPr>
              <w:jc w:val="center"/>
            </w:pPr>
            <w:r>
              <w:t>national winner receiving a $30,000 scholarship</w:t>
            </w:r>
          </w:p>
        </w:tc>
        <w:tc>
          <w:tcPr>
            <w:tcW w:w="4025" w:type="dxa"/>
            <w:shd w:val="clear" w:color="auto" w:fill="auto"/>
          </w:tcPr>
          <w:p w14:paraId="72555320" w14:textId="3D22ADDE"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Students can enter directly by submitting the required entry form, along with their essay (and in the case of Voice of Democracy, their recording) to a local</w:t>
            </w:r>
          </w:p>
          <w:p w14:paraId="419DC848" w14:textId="57539D6C"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participating VFW Post.</w:t>
            </w:r>
          </w:p>
          <w:p w14:paraId="3DCB2F5F" w14:textId="77777777" w:rsidR="000B00EF" w:rsidRDefault="000B00EF" w:rsidP="000B00EF">
            <w:pPr>
              <w:autoSpaceDE w:val="0"/>
              <w:autoSpaceDN w:val="0"/>
              <w:adjustRightInd w:val="0"/>
              <w:rPr>
                <w:rFonts w:ascii="PTSerif-Regular" w:hAnsi="PTSerif-Regular" w:cs="PTSerif-Regular"/>
                <w:color w:val="231F20"/>
                <w:sz w:val="21"/>
                <w:szCs w:val="21"/>
              </w:rPr>
            </w:pPr>
          </w:p>
          <w:p w14:paraId="047AED42" w14:textId="2C0E413A" w:rsidR="000B00EF" w:rsidRDefault="00BC0B49" w:rsidP="00BC0B49">
            <w:pPr>
              <w:autoSpaceDE w:val="0"/>
              <w:autoSpaceDN w:val="0"/>
              <w:adjustRightInd w:val="0"/>
              <w:jc w:val="center"/>
              <w:rPr>
                <w:rFonts w:ascii="PTSerif-Regular" w:hAnsi="PTSerif-Regular" w:cs="PTSerif-Regular"/>
                <w:color w:val="231F20"/>
                <w:sz w:val="21"/>
                <w:szCs w:val="21"/>
              </w:rPr>
            </w:pPr>
            <w:r>
              <w:rPr>
                <w:rFonts w:ascii="PTSerif-Regular" w:hAnsi="PTSerif-Regular" w:cs="PTSerif-Regular"/>
                <w:color w:val="231F20"/>
                <w:sz w:val="21"/>
                <w:szCs w:val="21"/>
              </w:rPr>
              <w:t xml:space="preserve">*Entry form on </w:t>
            </w:r>
            <w:hyperlink r:id="rId7" w:history="1">
              <w:r w:rsidRPr="00BC0B49">
                <w:rPr>
                  <w:rStyle w:val="Hyperlink"/>
                  <w:rFonts w:ascii="PTSerif-Regular" w:hAnsi="PTSerif-Regular" w:cs="PTSerif-Regular"/>
                  <w:sz w:val="21"/>
                  <w:szCs w:val="21"/>
                </w:rPr>
                <w:t>Scholarship Drive</w:t>
              </w:r>
            </w:hyperlink>
            <w:r>
              <w:rPr>
                <w:rFonts w:ascii="PTSerif-Regular" w:hAnsi="PTSerif-Regular" w:cs="PTSerif-Regular"/>
                <w:color w:val="231F20"/>
                <w:sz w:val="21"/>
                <w:szCs w:val="21"/>
              </w:rPr>
              <w:t>*</w:t>
            </w:r>
          </w:p>
          <w:p w14:paraId="63BBD503" w14:textId="77777777" w:rsidR="000B00EF" w:rsidRDefault="000B00EF" w:rsidP="000B00EF">
            <w:pPr>
              <w:autoSpaceDE w:val="0"/>
              <w:autoSpaceDN w:val="0"/>
              <w:adjustRightInd w:val="0"/>
              <w:rPr>
                <w:rFonts w:ascii="PTSerif-Regular" w:hAnsi="PTSerif-Regular" w:cs="PTSerif-Regular"/>
                <w:color w:val="231F20"/>
                <w:sz w:val="21"/>
                <w:szCs w:val="21"/>
              </w:rPr>
            </w:pPr>
          </w:p>
          <w:p w14:paraId="11635BCE" w14:textId="77777777" w:rsidR="000B00EF" w:rsidRDefault="000B00EF" w:rsidP="000B00EF">
            <w:pPr>
              <w:autoSpaceDE w:val="0"/>
              <w:autoSpaceDN w:val="0"/>
              <w:adjustRightInd w:val="0"/>
            </w:pPr>
            <w:r>
              <w:rPr>
                <w:noProof/>
              </w:rPr>
              <w:drawing>
                <wp:inline distT="0" distB="0" distL="0" distR="0" wp14:anchorId="5EC56E65" wp14:editId="5728FD65">
                  <wp:extent cx="2418715" cy="15417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8715" cy="1541780"/>
                          </a:xfrm>
                          <a:prstGeom prst="rect">
                            <a:avLst/>
                          </a:prstGeom>
                        </pic:spPr>
                      </pic:pic>
                    </a:graphicData>
                  </a:graphic>
                </wp:inline>
              </w:drawing>
            </w:r>
          </w:p>
          <w:p w14:paraId="2DC1E879" w14:textId="5A8DEA53" w:rsidR="000B00EF" w:rsidRPr="000B00EF" w:rsidRDefault="000B00EF" w:rsidP="000B00EF">
            <w:pPr>
              <w:autoSpaceDE w:val="0"/>
              <w:autoSpaceDN w:val="0"/>
              <w:adjustRightInd w:val="0"/>
            </w:pPr>
          </w:p>
        </w:tc>
      </w:tr>
      <w:tr w:rsidR="006C3A05" w14:paraId="29A72F3D" w14:textId="77777777" w:rsidTr="000F79E5">
        <w:trPr>
          <w:gridAfter w:val="1"/>
          <w:wAfter w:w="6" w:type="dxa"/>
        </w:trPr>
        <w:tc>
          <w:tcPr>
            <w:tcW w:w="1620" w:type="dxa"/>
            <w:shd w:val="clear" w:color="auto" w:fill="auto"/>
          </w:tcPr>
          <w:p w14:paraId="43AA43A2" w14:textId="64C569D1" w:rsidR="006C3A05" w:rsidRDefault="006C3A05" w:rsidP="00C66104">
            <w:pPr>
              <w:jc w:val="center"/>
            </w:pPr>
            <w:r>
              <w:t>Jackie Robinson Foundation Scholarship</w:t>
            </w:r>
          </w:p>
        </w:tc>
        <w:tc>
          <w:tcPr>
            <w:tcW w:w="1830" w:type="dxa"/>
            <w:shd w:val="clear" w:color="auto" w:fill="auto"/>
          </w:tcPr>
          <w:p w14:paraId="6B4BC44E" w14:textId="77777777" w:rsidR="006C3A05" w:rsidRDefault="006C3A05" w:rsidP="000B00EF">
            <w:r>
              <w:t>-High school senior</w:t>
            </w:r>
          </w:p>
          <w:p w14:paraId="7C100A61" w14:textId="77777777" w:rsidR="006C3A05" w:rsidRDefault="006C3A05" w:rsidP="000B00EF">
            <w:r>
              <w:t>-US Citizen</w:t>
            </w:r>
          </w:p>
          <w:p w14:paraId="75F173CB" w14:textId="076D7281" w:rsidR="006C3A05" w:rsidRDefault="006C3A05" w:rsidP="000B00EF">
            <w:r>
              <w:t>-SAT 1000 combined Math and Critical Reading or composite ACT 21</w:t>
            </w:r>
          </w:p>
        </w:tc>
        <w:tc>
          <w:tcPr>
            <w:tcW w:w="2292" w:type="dxa"/>
            <w:shd w:val="clear" w:color="auto" w:fill="auto"/>
          </w:tcPr>
          <w:p w14:paraId="4AF419B2" w14:textId="72BD2C76" w:rsidR="006C3A05" w:rsidRDefault="006C3A05" w:rsidP="00C66104">
            <w:pPr>
              <w:jc w:val="center"/>
            </w:pPr>
            <w:r>
              <w:t>National</w:t>
            </w:r>
          </w:p>
        </w:tc>
        <w:tc>
          <w:tcPr>
            <w:tcW w:w="1334" w:type="dxa"/>
            <w:shd w:val="clear" w:color="auto" w:fill="auto"/>
          </w:tcPr>
          <w:p w14:paraId="118AB1AF" w14:textId="2E148F58" w:rsidR="006C3A05" w:rsidRDefault="006C3A05" w:rsidP="00C66104">
            <w:pPr>
              <w:jc w:val="center"/>
            </w:pPr>
            <w:r>
              <w:t>November 1, 2020</w:t>
            </w:r>
          </w:p>
        </w:tc>
        <w:tc>
          <w:tcPr>
            <w:tcW w:w="1294" w:type="dxa"/>
            <w:shd w:val="clear" w:color="auto" w:fill="auto"/>
          </w:tcPr>
          <w:p w14:paraId="10CF4F42" w14:textId="6C7C0743" w:rsidR="006C3A05" w:rsidRDefault="006C3A05" w:rsidP="00C66104">
            <w:pPr>
              <w:jc w:val="center"/>
            </w:pPr>
            <w:r>
              <w:t>Need</w:t>
            </w:r>
          </w:p>
        </w:tc>
        <w:tc>
          <w:tcPr>
            <w:tcW w:w="2151" w:type="dxa"/>
            <w:shd w:val="clear" w:color="auto" w:fill="auto"/>
          </w:tcPr>
          <w:p w14:paraId="7C2051CB" w14:textId="431E5AE1" w:rsidR="006C3A05" w:rsidRDefault="006C3A05" w:rsidP="000B00EF">
            <w:pPr>
              <w:jc w:val="center"/>
            </w:pPr>
            <w:r>
              <w:t>Undefined</w:t>
            </w:r>
          </w:p>
        </w:tc>
        <w:tc>
          <w:tcPr>
            <w:tcW w:w="4025" w:type="dxa"/>
            <w:shd w:val="clear" w:color="auto" w:fill="auto"/>
          </w:tcPr>
          <w:p w14:paraId="7EEEC923" w14:textId="61371571" w:rsidR="006C3A05" w:rsidRDefault="0082103D" w:rsidP="000B00EF">
            <w:pPr>
              <w:autoSpaceDE w:val="0"/>
              <w:autoSpaceDN w:val="0"/>
              <w:adjustRightInd w:val="0"/>
              <w:rPr>
                <w:rFonts w:ascii="PTSerif-Regular" w:hAnsi="PTSerif-Regular" w:cs="PTSerif-Regular"/>
                <w:color w:val="231F20"/>
                <w:sz w:val="21"/>
                <w:szCs w:val="21"/>
              </w:rPr>
            </w:pPr>
            <w:hyperlink r:id="rId9" w:history="1">
              <w:r w:rsidR="006C3A05" w:rsidRPr="007C2B7E">
                <w:rPr>
                  <w:rStyle w:val="Hyperlink"/>
                  <w:rFonts w:ascii="PTSerif-Regular" w:hAnsi="PTSerif-Regular" w:cs="PTSerif-Regular"/>
                  <w:sz w:val="21"/>
                  <w:szCs w:val="21"/>
                </w:rPr>
                <w:t>https://www.jackierobinson.org/apply/applicants/</w:t>
              </w:r>
            </w:hyperlink>
            <w:r w:rsidR="006C3A05">
              <w:rPr>
                <w:rFonts w:ascii="PTSerif-Regular" w:hAnsi="PTSerif-Regular" w:cs="PTSerif-Regular"/>
                <w:color w:val="231F20"/>
                <w:sz w:val="21"/>
                <w:szCs w:val="21"/>
              </w:rPr>
              <w:t xml:space="preserve"> </w:t>
            </w:r>
          </w:p>
        </w:tc>
      </w:tr>
      <w:tr w:rsidR="007A5FDB" w14:paraId="50E7BACE" w14:textId="77777777" w:rsidTr="000F79E5">
        <w:trPr>
          <w:gridAfter w:val="1"/>
          <w:wAfter w:w="6" w:type="dxa"/>
        </w:trPr>
        <w:tc>
          <w:tcPr>
            <w:tcW w:w="1620" w:type="dxa"/>
            <w:shd w:val="clear" w:color="auto" w:fill="auto"/>
          </w:tcPr>
          <w:p w14:paraId="28CEC815" w14:textId="13BD85CF" w:rsidR="007A5FDB" w:rsidRDefault="007A5FDB" w:rsidP="00C66104">
            <w:pPr>
              <w:jc w:val="center"/>
            </w:pPr>
            <w:r>
              <w:t>Sapling HR, People Ops and Onboarding Scholarship</w:t>
            </w:r>
          </w:p>
        </w:tc>
        <w:tc>
          <w:tcPr>
            <w:tcW w:w="1830" w:type="dxa"/>
            <w:shd w:val="clear" w:color="auto" w:fill="auto"/>
          </w:tcPr>
          <w:p w14:paraId="5C2F334E" w14:textId="77777777" w:rsidR="007A5FDB" w:rsidRDefault="007A5FDB" w:rsidP="000B00EF">
            <w:r>
              <w:t>-High school student</w:t>
            </w:r>
          </w:p>
          <w:p w14:paraId="1FDE93FD" w14:textId="5E50DF2B" w:rsidR="007A5FDB" w:rsidRDefault="007A5FDB" w:rsidP="000B00EF">
            <w:r>
              <w:t xml:space="preserve">-Essay </w:t>
            </w:r>
            <w:r w:rsidRPr="007A5FDB">
              <w:t xml:space="preserve">where you explain, present, inspire, or otherwise convince us about your great idea for an </w:t>
            </w:r>
            <w:r w:rsidRPr="007A5FDB">
              <w:lastRenderedPageBreak/>
              <w:t>onboarding program for new employees of a business, and how it would improve their experience</w:t>
            </w:r>
            <w:r>
              <w:t>.</w:t>
            </w:r>
          </w:p>
        </w:tc>
        <w:tc>
          <w:tcPr>
            <w:tcW w:w="2292" w:type="dxa"/>
            <w:shd w:val="clear" w:color="auto" w:fill="auto"/>
          </w:tcPr>
          <w:p w14:paraId="38E019E4" w14:textId="493A020D" w:rsidR="007A5FDB" w:rsidRPr="000B00EF" w:rsidRDefault="007A5FDB" w:rsidP="00C66104">
            <w:pPr>
              <w:jc w:val="center"/>
            </w:pPr>
            <w:r>
              <w:lastRenderedPageBreak/>
              <w:t>National</w:t>
            </w:r>
          </w:p>
        </w:tc>
        <w:tc>
          <w:tcPr>
            <w:tcW w:w="1334" w:type="dxa"/>
            <w:shd w:val="clear" w:color="auto" w:fill="auto"/>
          </w:tcPr>
          <w:p w14:paraId="084E1686" w14:textId="6BB71357" w:rsidR="007A5FDB" w:rsidRDefault="007A5FDB" w:rsidP="00C66104">
            <w:pPr>
              <w:jc w:val="center"/>
            </w:pPr>
            <w:r>
              <w:t>November 1, 2020</w:t>
            </w:r>
          </w:p>
        </w:tc>
        <w:tc>
          <w:tcPr>
            <w:tcW w:w="1294" w:type="dxa"/>
            <w:shd w:val="clear" w:color="auto" w:fill="auto"/>
          </w:tcPr>
          <w:p w14:paraId="36C2CC3A" w14:textId="6157B919" w:rsidR="007A5FDB" w:rsidRDefault="007A5FDB" w:rsidP="00C66104">
            <w:pPr>
              <w:jc w:val="center"/>
            </w:pPr>
            <w:r>
              <w:t>Merit</w:t>
            </w:r>
          </w:p>
        </w:tc>
        <w:tc>
          <w:tcPr>
            <w:tcW w:w="2151" w:type="dxa"/>
            <w:shd w:val="clear" w:color="auto" w:fill="auto"/>
          </w:tcPr>
          <w:p w14:paraId="6A2193BA" w14:textId="1C0124AC" w:rsidR="007A5FDB" w:rsidRDefault="007A5FDB" w:rsidP="000B00EF">
            <w:pPr>
              <w:jc w:val="center"/>
            </w:pPr>
            <w:r>
              <w:t>$1,000</w:t>
            </w:r>
          </w:p>
        </w:tc>
        <w:tc>
          <w:tcPr>
            <w:tcW w:w="4025" w:type="dxa"/>
            <w:shd w:val="clear" w:color="auto" w:fill="auto"/>
          </w:tcPr>
          <w:p w14:paraId="252D2B6D" w14:textId="5C8B8853" w:rsidR="007A5FDB" w:rsidRDefault="007A5FDB"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 xml:space="preserve">Julian Hooks </w:t>
            </w:r>
            <w:hyperlink r:id="rId10" w:history="1">
              <w:r>
                <w:rPr>
                  <w:rStyle w:val="Hyperlink"/>
                </w:rPr>
                <w:t>julian.hooks25@gmail.com</w:t>
              </w:r>
            </w:hyperlink>
            <w:r>
              <w:br/>
            </w:r>
            <w:r>
              <w:br/>
            </w:r>
            <w:hyperlink r:id="rId11" w:history="1">
              <w:r w:rsidRPr="00AB0A7B">
                <w:rPr>
                  <w:rStyle w:val="Hyperlink"/>
                  <w:rFonts w:ascii="PTSerif-Regular" w:hAnsi="PTSerif-Regular" w:cs="PTSerif-Regular"/>
                  <w:sz w:val="21"/>
                  <w:szCs w:val="21"/>
                </w:rPr>
                <w:t>https://www.saplinghr.com/about/scholarship</w:t>
              </w:r>
            </w:hyperlink>
            <w:r>
              <w:rPr>
                <w:rFonts w:ascii="PTSerif-Regular" w:hAnsi="PTSerif-Regular" w:cs="PTSerif-Regular"/>
                <w:color w:val="231F20"/>
                <w:sz w:val="21"/>
                <w:szCs w:val="21"/>
              </w:rPr>
              <w:t xml:space="preserve"> </w:t>
            </w:r>
          </w:p>
        </w:tc>
      </w:tr>
      <w:tr w:rsidR="00E31F45" w14:paraId="1B959A4D" w14:textId="77777777" w:rsidTr="000F79E5">
        <w:trPr>
          <w:gridAfter w:val="1"/>
          <w:wAfter w:w="6" w:type="dxa"/>
        </w:trPr>
        <w:tc>
          <w:tcPr>
            <w:tcW w:w="1620" w:type="dxa"/>
            <w:shd w:val="clear" w:color="auto" w:fill="auto"/>
          </w:tcPr>
          <w:p w14:paraId="2A15A59E" w14:textId="2B37BFF1" w:rsidR="00E31F45" w:rsidRDefault="00E31F45" w:rsidP="00E31F45">
            <w:pPr>
              <w:jc w:val="center"/>
            </w:pPr>
            <w:r>
              <w:t>UNF Osprey Blue Guaranteed Scholarship</w:t>
            </w:r>
          </w:p>
        </w:tc>
        <w:tc>
          <w:tcPr>
            <w:tcW w:w="1830" w:type="dxa"/>
            <w:shd w:val="clear" w:color="auto" w:fill="auto"/>
          </w:tcPr>
          <w:p w14:paraId="1B7F5B05" w14:textId="14CB4FFA" w:rsidR="00E31F45" w:rsidRDefault="00E31F45" w:rsidP="00E31F45">
            <w:r>
              <w:t>St. Johns County School District Student, 3.5 unweighted GPA, Apply for Summer or Fall 2021 term by Nov 30, Complete SSAR/Submit Transcript by Dec 7</w:t>
            </w:r>
          </w:p>
        </w:tc>
        <w:tc>
          <w:tcPr>
            <w:tcW w:w="2292" w:type="dxa"/>
            <w:shd w:val="clear" w:color="auto" w:fill="auto"/>
          </w:tcPr>
          <w:p w14:paraId="7FD38BC4" w14:textId="56C7F1FA" w:rsidR="00E31F45" w:rsidRDefault="00E31F45" w:rsidP="00E31F45">
            <w:pPr>
              <w:jc w:val="center"/>
            </w:pPr>
            <w:r>
              <w:t>Local</w:t>
            </w:r>
          </w:p>
        </w:tc>
        <w:tc>
          <w:tcPr>
            <w:tcW w:w="1334" w:type="dxa"/>
            <w:shd w:val="clear" w:color="auto" w:fill="auto"/>
          </w:tcPr>
          <w:p w14:paraId="71A5E88E" w14:textId="4F9ADA96" w:rsidR="00E31F45" w:rsidRDefault="00E31F45" w:rsidP="00E31F45">
            <w:pPr>
              <w:jc w:val="center"/>
            </w:pPr>
            <w:r>
              <w:t>November 30, 2020</w:t>
            </w:r>
          </w:p>
        </w:tc>
        <w:tc>
          <w:tcPr>
            <w:tcW w:w="1294" w:type="dxa"/>
            <w:shd w:val="clear" w:color="auto" w:fill="auto"/>
          </w:tcPr>
          <w:p w14:paraId="04D78C0C" w14:textId="02C0935F" w:rsidR="00E31F45" w:rsidRDefault="00E31F45" w:rsidP="00E31F45">
            <w:pPr>
              <w:jc w:val="center"/>
            </w:pPr>
            <w:r>
              <w:t>Merit</w:t>
            </w:r>
          </w:p>
        </w:tc>
        <w:tc>
          <w:tcPr>
            <w:tcW w:w="2151" w:type="dxa"/>
            <w:shd w:val="clear" w:color="auto" w:fill="auto"/>
          </w:tcPr>
          <w:p w14:paraId="5C245098" w14:textId="30E2660D" w:rsidR="00E31F45" w:rsidRDefault="00E31F45" w:rsidP="00E31F45">
            <w:pPr>
              <w:jc w:val="center"/>
            </w:pPr>
            <w:r>
              <w:rPr>
                <w:rFonts w:eastAsia="Times New Roman" w:cstheme="minorHAnsi"/>
              </w:rPr>
              <w:t>$1,000 or higher potentially</w:t>
            </w:r>
          </w:p>
        </w:tc>
        <w:tc>
          <w:tcPr>
            <w:tcW w:w="4025" w:type="dxa"/>
            <w:shd w:val="clear" w:color="auto" w:fill="auto"/>
          </w:tcPr>
          <w:p w14:paraId="3ECFDD8C" w14:textId="77777777" w:rsidR="00E31F45" w:rsidRDefault="00E31F45" w:rsidP="00E31F45">
            <w:pPr>
              <w:jc w:val="center"/>
            </w:pPr>
            <w:r>
              <w:t>There is no scholarship application, but rather if students apply to UNF, are admitted, and meet the other criteria listed, they are guaranteed the scholarship. See this flyer for more details.</w:t>
            </w:r>
          </w:p>
          <w:p w14:paraId="7834C5CF" w14:textId="477307AB" w:rsidR="00E31F45" w:rsidRDefault="00E31F45" w:rsidP="00E31F45">
            <w:pPr>
              <w:autoSpaceDE w:val="0"/>
              <w:autoSpaceDN w:val="0"/>
              <w:adjustRightInd w:val="0"/>
              <w:rPr>
                <w:rFonts w:ascii="PTSerif-Regular" w:hAnsi="PTSerif-Regular" w:cs="PTSerif-Regular"/>
                <w:color w:val="231F20"/>
                <w:sz w:val="21"/>
                <w:szCs w:val="21"/>
              </w:rPr>
            </w:pPr>
            <w:r>
              <w:object w:dxaOrig="1541" w:dyaOrig="997" w14:anchorId="7871BF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2" o:title=""/>
                </v:shape>
                <o:OLEObject Type="Embed" ProgID="AcroExch.Document.DC" ShapeID="_x0000_i1025" DrawAspect="Icon" ObjectID="_1688289772" r:id="rId13"/>
              </w:object>
            </w:r>
          </w:p>
        </w:tc>
      </w:tr>
      <w:tr w:rsidR="00E31F45" w14:paraId="6866FF96" w14:textId="77777777" w:rsidTr="000F79E5">
        <w:trPr>
          <w:gridAfter w:val="1"/>
          <w:wAfter w:w="6" w:type="dxa"/>
        </w:trPr>
        <w:tc>
          <w:tcPr>
            <w:tcW w:w="1620" w:type="dxa"/>
            <w:shd w:val="clear" w:color="auto" w:fill="auto"/>
          </w:tcPr>
          <w:p w14:paraId="7E034140" w14:textId="7DD0514F" w:rsidR="00E31F45" w:rsidRDefault="00E31F45" w:rsidP="00E31F45">
            <w:pPr>
              <w:jc w:val="center"/>
            </w:pPr>
            <w:r>
              <w:t>Certa Law Personal Injury &amp; Wrongful Death Scholarship</w:t>
            </w:r>
          </w:p>
        </w:tc>
        <w:tc>
          <w:tcPr>
            <w:tcW w:w="1830" w:type="dxa"/>
            <w:shd w:val="clear" w:color="auto" w:fill="auto"/>
          </w:tcPr>
          <w:p w14:paraId="5DEB1E32" w14:textId="693E949B" w:rsidR="00E31F45" w:rsidRDefault="00E31F45" w:rsidP="00E31F45">
            <w:r>
              <w:t xml:space="preserve">High school student who has </w:t>
            </w:r>
            <w:r w:rsidRPr="00D059D5">
              <w:t>had their life altered due to a bodily injury from an automotive or pedestrian accident, be it their own injury, that of a loved one, or an influential individual.</w:t>
            </w:r>
          </w:p>
        </w:tc>
        <w:tc>
          <w:tcPr>
            <w:tcW w:w="2292" w:type="dxa"/>
            <w:shd w:val="clear" w:color="auto" w:fill="auto"/>
          </w:tcPr>
          <w:p w14:paraId="1FF25E60" w14:textId="721C92A3" w:rsidR="00E31F45" w:rsidRDefault="00E31F45" w:rsidP="00E31F45">
            <w:pPr>
              <w:jc w:val="center"/>
            </w:pPr>
            <w:r>
              <w:t>International</w:t>
            </w:r>
          </w:p>
        </w:tc>
        <w:tc>
          <w:tcPr>
            <w:tcW w:w="1334" w:type="dxa"/>
            <w:shd w:val="clear" w:color="auto" w:fill="auto"/>
          </w:tcPr>
          <w:p w14:paraId="7BC38AF6" w14:textId="77777777" w:rsidR="00E31F45" w:rsidRDefault="00E31F45" w:rsidP="00E31F45">
            <w:pPr>
              <w:jc w:val="center"/>
            </w:pPr>
            <w:r>
              <w:t>December 15, 2020</w:t>
            </w:r>
          </w:p>
          <w:p w14:paraId="301B462B" w14:textId="233D2510" w:rsidR="00E31F45" w:rsidRDefault="00E31F45" w:rsidP="00E31F45">
            <w:pPr>
              <w:jc w:val="center"/>
            </w:pPr>
          </w:p>
        </w:tc>
        <w:tc>
          <w:tcPr>
            <w:tcW w:w="1294" w:type="dxa"/>
            <w:shd w:val="clear" w:color="auto" w:fill="auto"/>
          </w:tcPr>
          <w:p w14:paraId="215FA96D" w14:textId="1D39491E" w:rsidR="00E31F45" w:rsidRDefault="00E31F45" w:rsidP="00E31F45">
            <w:pPr>
              <w:jc w:val="center"/>
            </w:pPr>
            <w:r>
              <w:t>Merit</w:t>
            </w:r>
          </w:p>
        </w:tc>
        <w:tc>
          <w:tcPr>
            <w:tcW w:w="2151" w:type="dxa"/>
            <w:shd w:val="clear" w:color="auto" w:fill="auto"/>
          </w:tcPr>
          <w:p w14:paraId="6DF39136" w14:textId="0BAE5B10" w:rsidR="00E31F45" w:rsidRDefault="00E31F45" w:rsidP="00E31F45">
            <w:pPr>
              <w:jc w:val="center"/>
            </w:pPr>
            <w:r>
              <w:t>$1,000</w:t>
            </w:r>
          </w:p>
        </w:tc>
        <w:tc>
          <w:tcPr>
            <w:tcW w:w="4025" w:type="dxa"/>
            <w:shd w:val="clear" w:color="auto" w:fill="auto"/>
          </w:tcPr>
          <w:p w14:paraId="2DF80A17" w14:textId="77777777" w:rsidR="00E31F45" w:rsidRPr="00D059D5" w:rsidRDefault="00E31F45" w:rsidP="00E31F45">
            <w:pPr>
              <w:autoSpaceDE w:val="0"/>
              <w:autoSpaceDN w:val="0"/>
              <w:adjustRightInd w:val="0"/>
              <w:rPr>
                <w:rFonts w:cstheme="minorHAnsi"/>
              </w:rPr>
            </w:pPr>
            <w:r w:rsidRPr="00D059D5">
              <w:rPr>
                <w:rFonts w:cstheme="minorHAnsi"/>
              </w:rPr>
              <w:t>David Warren</w:t>
            </w:r>
            <w:r w:rsidRPr="00D059D5">
              <w:rPr>
                <w:rFonts w:cstheme="minorHAnsi"/>
              </w:rPr>
              <w:br/>
            </w:r>
            <w:hyperlink r:id="rId14" w:history="1">
              <w:r w:rsidRPr="00D059D5">
                <w:rPr>
                  <w:rStyle w:val="Hyperlink"/>
                  <w:rFonts w:cstheme="minorHAnsi"/>
                </w:rPr>
                <w:t>david.warren650@gmail.com</w:t>
              </w:r>
            </w:hyperlink>
          </w:p>
          <w:p w14:paraId="08E28068" w14:textId="77777777" w:rsidR="00E31F45" w:rsidRPr="00D059D5" w:rsidRDefault="00E31F45" w:rsidP="00E31F45">
            <w:pPr>
              <w:autoSpaceDE w:val="0"/>
              <w:autoSpaceDN w:val="0"/>
              <w:adjustRightInd w:val="0"/>
              <w:rPr>
                <w:rFonts w:cstheme="minorHAnsi"/>
              </w:rPr>
            </w:pPr>
          </w:p>
          <w:p w14:paraId="3416C3EC" w14:textId="24BD1BB0" w:rsidR="00E31F45" w:rsidRDefault="0082103D" w:rsidP="00E31F45">
            <w:pPr>
              <w:autoSpaceDE w:val="0"/>
              <w:autoSpaceDN w:val="0"/>
              <w:adjustRightInd w:val="0"/>
              <w:rPr>
                <w:rFonts w:ascii="PTSerif-Regular" w:hAnsi="PTSerif-Regular" w:cs="PTSerif-Regular"/>
                <w:color w:val="231F20"/>
                <w:sz w:val="21"/>
                <w:szCs w:val="21"/>
              </w:rPr>
            </w:pPr>
            <w:hyperlink r:id="rId15" w:history="1">
              <w:r w:rsidR="00E31F45" w:rsidRPr="00D059D5">
                <w:rPr>
                  <w:rStyle w:val="Hyperlink"/>
                  <w:rFonts w:cstheme="minorHAnsi"/>
                </w:rPr>
                <w:t>https://www.certalaw.com/certa-law-personal-injury-wrongful-death-scholarship/</w:t>
              </w:r>
            </w:hyperlink>
            <w:r w:rsidR="00E31F45">
              <w:rPr>
                <w:rFonts w:ascii="PTSerif-Regular" w:hAnsi="PTSerif-Regular" w:cs="PTSerif-Regular"/>
                <w:color w:val="231F20"/>
                <w:sz w:val="21"/>
                <w:szCs w:val="21"/>
              </w:rPr>
              <w:t xml:space="preserve"> </w:t>
            </w:r>
          </w:p>
        </w:tc>
      </w:tr>
      <w:tr w:rsidR="00E31F45" w14:paraId="689F4C2B" w14:textId="77777777" w:rsidTr="000F79E5">
        <w:trPr>
          <w:gridAfter w:val="1"/>
          <w:wAfter w:w="6" w:type="dxa"/>
        </w:trPr>
        <w:tc>
          <w:tcPr>
            <w:tcW w:w="1620" w:type="dxa"/>
            <w:shd w:val="clear" w:color="auto" w:fill="auto"/>
          </w:tcPr>
          <w:p w14:paraId="7A5DA47B" w14:textId="538F2CFE" w:rsidR="00E31F45" w:rsidRPr="00DB7CF9" w:rsidRDefault="00E31F45" w:rsidP="00E31F45">
            <w:pPr>
              <w:jc w:val="center"/>
            </w:pPr>
            <w:r>
              <w:t>Equitable Excellence Scholarship</w:t>
            </w:r>
          </w:p>
        </w:tc>
        <w:tc>
          <w:tcPr>
            <w:tcW w:w="1830" w:type="dxa"/>
            <w:shd w:val="clear" w:color="auto" w:fill="auto"/>
          </w:tcPr>
          <w:p w14:paraId="1E792B2F" w14:textId="2FADE136" w:rsidR="00E31F45" w:rsidRDefault="00E31F45" w:rsidP="00E31F45">
            <w:r>
              <w:t>-Demonstrate courage, strength and wisdom as shown by community impact through volunteer service</w:t>
            </w:r>
          </w:p>
          <w:p w14:paraId="297A71A2" w14:textId="0B052E08" w:rsidR="00E31F45" w:rsidRDefault="00E31F45" w:rsidP="00E31F45">
            <w:r>
              <w:t xml:space="preserve">-Be a high school senior planning </w:t>
            </w:r>
            <w:r>
              <w:lastRenderedPageBreak/>
              <w:t>to attend an accredited two-year or four-year college or university in the United States.</w:t>
            </w:r>
          </w:p>
          <w:p w14:paraId="757BFBD7" w14:textId="43FD1C1B" w:rsidR="00E31F45" w:rsidRPr="00DB7CF9" w:rsidRDefault="00E31F45" w:rsidP="00E31F45">
            <w:r>
              <w:t>-Be a United States citizen or legal resident living or claiming residency in one of the 50 U.S. states, District of Columbia or Puerto Rico.</w:t>
            </w:r>
          </w:p>
        </w:tc>
        <w:tc>
          <w:tcPr>
            <w:tcW w:w="2292" w:type="dxa"/>
            <w:shd w:val="clear" w:color="auto" w:fill="auto"/>
          </w:tcPr>
          <w:p w14:paraId="30795C5F" w14:textId="43984E03" w:rsidR="00E31F45" w:rsidRPr="00DB7CF9" w:rsidRDefault="00E31F45" w:rsidP="00E31F45">
            <w:pPr>
              <w:jc w:val="center"/>
            </w:pPr>
            <w:r>
              <w:lastRenderedPageBreak/>
              <w:t>National</w:t>
            </w:r>
          </w:p>
        </w:tc>
        <w:tc>
          <w:tcPr>
            <w:tcW w:w="1334" w:type="dxa"/>
            <w:shd w:val="clear" w:color="auto" w:fill="auto"/>
          </w:tcPr>
          <w:p w14:paraId="0A8A1400" w14:textId="101AEA0F" w:rsidR="00E31F45" w:rsidRDefault="00E31F45" w:rsidP="00E31F45">
            <w:pPr>
              <w:jc w:val="center"/>
            </w:pPr>
            <w:r w:rsidRPr="00DB7CF9">
              <w:t>December 15, 2020</w:t>
            </w:r>
            <w:r>
              <w:t>*</w:t>
            </w:r>
          </w:p>
          <w:p w14:paraId="73920748" w14:textId="77777777" w:rsidR="00E31F45" w:rsidRDefault="00E31F45" w:rsidP="00E31F45">
            <w:pPr>
              <w:jc w:val="center"/>
            </w:pPr>
          </w:p>
          <w:p w14:paraId="3AD96654" w14:textId="5FCB2A19" w:rsidR="00E31F45" w:rsidRPr="00DB7CF9" w:rsidRDefault="00E31F45" w:rsidP="00E31F45">
            <w:pPr>
              <w:jc w:val="center"/>
            </w:pPr>
            <w:r>
              <w:t>*only the first 10,000 applications accepted</w:t>
            </w:r>
          </w:p>
        </w:tc>
        <w:tc>
          <w:tcPr>
            <w:tcW w:w="1294" w:type="dxa"/>
            <w:shd w:val="clear" w:color="auto" w:fill="auto"/>
          </w:tcPr>
          <w:p w14:paraId="413778BC" w14:textId="250FD2A5" w:rsidR="00E31F45" w:rsidRPr="00DB7CF9" w:rsidRDefault="00E31F45" w:rsidP="00E31F45">
            <w:pPr>
              <w:jc w:val="center"/>
            </w:pPr>
            <w:r>
              <w:t>Merit</w:t>
            </w:r>
          </w:p>
        </w:tc>
        <w:tc>
          <w:tcPr>
            <w:tcW w:w="2151" w:type="dxa"/>
            <w:shd w:val="clear" w:color="auto" w:fill="auto"/>
          </w:tcPr>
          <w:p w14:paraId="081FA46F" w14:textId="1D396DFD" w:rsidR="00E31F45" w:rsidRPr="00DB7CF9" w:rsidRDefault="00E31F45" w:rsidP="00E31F45">
            <w:pPr>
              <w:jc w:val="center"/>
            </w:pPr>
            <w:r w:rsidRPr="00DB7CF9">
              <w:t xml:space="preserve">$1.4 million in scholarships ($2,500, $10,000 or $25,000) </w:t>
            </w:r>
          </w:p>
        </w:tc>
        <w:tc>
          <w:tcPr>
            <w:tcW w:w="4025" w:type="dxa"/>
            <w:shd w:val="clear" w:color="auto" w:fill="auto"/>
          </w:tcPr>
          <w:p w14:paraId="4E2EFE71" w14:textId="77777777" w:rsidR="00E31F45" w:rsidRDefault="0082103D" w:rsidP="00E31F45">
            <w:pPr>
              <w:jc w:val="center"/>
            </w:pPr>
            <w:hyperlink r:id="rId16" w:history="1">
              <w:r w:rsidR="00E31F45" w:rsidRPr="00294749">
                <w:rPr>
                  <w:rStyle w:val="Hyperlink"/>
                </w:rPr>
                <w:t>Ryan.Goodwin2@equitable.com</w:t>
              </w:r>
            </w:hyperlink>
            <w:r w:rsidR="00E31F45">
              <w:t xml:space="preserve"> </w:t>
            </w:r>
          </w:p>
          <w:p w14:paraId="5A940E59" w14:textId="77777777" w:rsidR="00E31F45" w:rsidRDefault="00E31F45" w:rsidP="00E31F45">
            <w:pPr>
              <w:jc w:val="center"/>
            </w:pPr>
            <w:r w:rsidRPr="00DB7CF9">
              <w:t xml:space="preserve">    (904) 596-7912</w:t>
            </w:r>
          </w:p>
          <w:p w14:paraId="40F3EB86" w14:textId="1AC791D2" w:rsidR="00E31F45" w:rsidRPr="00DB7CF9" w:rsidRDefault="0082103D" w:rsidP="00E31F45">
            <w:pPr>
              <w:jc w:val="center"/>
            </w:pPr>
            <w:hyperlink r:id="rId17" w:history="1">
              <w:r w:rsidR="00E31F45" w:rsidRPr="00294749">
                <w:rPr>
                  <w:rStyle w:val="Hyperlink"/>
                </w:rPr>
                <w:t>https://equitable.com/foundation/equitable-excellence-scholarship</w:t>
              </w:r>
            </w:hyperlink>
            <w:r w:rsidR="00E31F45">
              <w:t xml:space="preserve"> </w:t>
            </w:r>
          </w:p>
        </w:tc>
      </w:tr>
      <w:tr w:rsidR="00AD5FCC" w14:paraId="3AB81CBC" w14:textId="77777777" w:rsidTr="000F79E5">
        <w:trPr>
          <w:gridAfter w:val="1"/>
          <w:wAfter w:w="6" w:type="dxa"/>
        </w:trPr>
        <w:tc>
          <w:tcPr>
            <w:tcW w:w="1620" w:type="dxa"/>
            <w:shd w:val="clear" w:color="auto" w:fill="auto"/>
          </w:tcPr>
          <w:p w14:paraId="7A2909E4" w14:textId="6F78F3BB" w:rsidR="00AD5FCC" w:rsidRDefault="00AD5FCC" w:rsidP="00E31F45">
            <w:pPr>
              <w:jc w:val="center"/>
            </w:pPr>
            <w:r>
              <w:t xml:space="preserve">WTS </w:t>
            </w:r>
            <w:r w:rsidR="00171CC6">
              <w:t>Transportation YOU Scholarship</w:t>
            </w:r>
          </w:p>
        </w:tc>
        <w:tc>
          <w:tcPr>
            <w:tcW w:w="1830" w:type="dxa"/>
            <w:shd w:val="clear" w:color="auto" w:fill="auto"/>
          </w:tcPr>
          <w:p w14:paraId="136D60E6" w14:textId="68530856" w:rsidR="00AD5FCC" w:rsidRDefault="00171CC6" w:rsidP="00E31F45">
            <w:pPr>
              <w:spacing w:before="100" w:beforeAutospacing="1" w:after="100" w:afterAutospacing="1"/>
              <w:rPr>
                <w:rFonts w:eastAsia="Times New Roman"/>
              </w:rPr>
            </w:pPr>
            <w:r>
              <w:rPr>
                <w:rFonts w:eastAsia="Times New Roman"/>
              </w:rPr>
              <w:t>Female high School senior living in NE FL, GPA 3.0 or higher, seeking a degree in a transportation-related field</w:t>
            </w:r>
          </w:p>
        </w:tc>
        <w:tc>
          <w:tcPr>
            <w:tcW w:w="2292" w:type="dxa"/>
            <w:shd w:val="clear" w:color="auto" w:fill="auto"/>
          </w:tcPr>
          <w:p w14:paraId="662B0EC6" w14:textId="68F00B5D" w:rsidR="00AD5FCC" w:rsidRDefault="00BE5358" w:rsidP="00E31F45">
            <w:pPr>
              <w:jc w:val="center"/>
            </w:pPr>
            <w:r>
              <w:t>Local</w:t>
            </w:r>
          </w:p>
        </w:tc>
        <w:tc>
          <w:tcPr>
            <w:tcW w:w="1334" w:type="dxa"/>
            <w:shd w:val="clear" w:color="auto" w:fill="auto"/>
          </w:tcPr>
          <w:p w14:paraId="1CE2BD1D" w14:textId="3B5B0B06" w:rsidR="00AD5FCC" w:rsidRDefault="00AD5FCC" w:rsidP="00E31F45">
            <w:pPr>
              <w:jc w:val="center"/>
            </w:pPr>
            <w:r>
              <w:t>December 18, 2020</w:t>
            </w:r>
          </w:p>
        </w:tc>
        <w:tc>
          <w:tcPr>
            <w:tcW w:w="1294" w:type="dxa"/>
            <w:shd w:val="clear" w:color="auto" w:fill="auto"/>
          </w:tcPr>
          <w:p w14:paraId="417DCCB0" w14:textId="11E532F2" w:rsidR="00AD5FCC" w:rsidRDefault="00171CC6" w:rsidP="00E31F45">
            <w:pPr>
              <w:jc w:val="center"/>
            </w:pPr>
            <w:r>
              <w:t>Merit</w:t>
            </w:r>
          </w:p>
        </w:tc>
        <w:tc>
          <w:tcPr>
            <w:tcW w:w="2151" w:type="dxa"/>
            <w:shd w:val="clear" w:color="auto" w:fill="auto"/>
          </w:tcPr>
          <w:p w14:paraId="12225CE6" w14:textId="58A3B3A6" w:rsidR="00AD5FCC" w:rsidRDefault="00171CC6" w:rsidP="00E31F45">
            <w:pPr>
              <w:jc w:val="center"/>
            </w:pPr>
            <w:r>
              <w:t>$1,000 and student membership in WTS Northeast FL chapter</w:t>
            </w:r>
          </w:p>
        </w:tc>
        <w:tc>
          <w:tcPr>
            <w:tcW w:w="4025" w:type="dxa"/>
            <w:shd w:val="clear" w:color="auto" w:fill="auto"/>
          </w:tcPr>
          <w:p w14:paraId="16C7305D" w14:textId="77777777" w:rsidR="00AD5FCC" w:rsidRDefault="0082103D" w:rsidP="00E31F45">
            <w:pPr>
              <w:jc w:val="center"/>
            </w:pPr>
            <w:hyperlink r:id="rId18" w:history="1">
              <w:r w:rsidR="00171CC6" w:rsidRPr="007C2B7E">
                <w:rPr>
                  <w:rStyle w:val="Hyperlink"/>
                </w:rPr>
                <w:t>https://www.wtsinternational.org/chapters/northeast-florida/scholarship</w:t>
              </w:r>
            </w:hyperlink>
            <w:r w:rsidR="00171CC6">
              <w:t xml:space="preserve"> </w:t>
            </w:r>
          </w:p>
          <w:p w14:paraId="27FEAC32" w14:textId="77777777" w:rsidR="00171CC6" w:rsidRDefault="00171CC6" w:rsidP="00E31F45">
            <w:pPr>
              <w:jc w:val="center"/>
            </w:pPr>
          </w:p>
          <w:p w14:paraId="7CD9B2CC" w14:textId="77777777" w:rsidR="00171CC6" w:rsidRDefault="00171CC6" w:rsidP="00E31F45">
            <w:pPr>
              <w:jc w:val="center"/>
            </w:pPr>
            <w:r>
              <w:t>Cheryl Freeman</w:t>
            </w:r>
          </w:p>
          <w:p w14:paraId="4B5298AE" w14:textId="4785DA3B" w:rsidR="00171CC6" w:rsidRDefault="0082103D" w:rsidP="00E31F45">
            <w:pPr>
              <w:jc w:val="center"/>
            </w:pPr>
            <w:hyperlink r:id="rId19" w:history="1">
              <w:r w:rsidR="00171CC6" w:rsidRPr="007C2B7E">
                <w:rPr>
                  <w:rStyle w:val="Hyperlink"/>
                </w:rPr>
                <w:t>cheryl@go321strategies.com</w:t>
              </w:r>
            </w:hyperlink>
            <w:r w:rsidR="00171CC6">
              <w:t xml:space="preserve"> </w:t>
            </w:r>
            <w:r w:rsidR="00542F00">
              <w:object w:dxaOrig="1541" w:dyaOrig="997" w14:anchorId="7511ED3C">
                <v:shape id="_x0000_i1026" type="#_x0000_t75" style="width:79.5pt;height:50.25pt" o:ole="">
                  <v:imagedata r:id="rId20" o:title=""/>
                </v:shape>
                <o:OLEObject Type="Embed" ProgID="AcroExch.Document.DC" ShapeID="_x0000_i1026" DrawAspect="Icon" ObjectID="_1688289773" r:id="rId21"/>
              </w:object>
            </w:r>
          </w:p>
        </w:tc>
      </w:tr>
      <w:tr w:rsidR="005253CC" w14:paraId="599D4BFF" w14:textId="77777777" w:rsidTr="000F79E5">
        <w:trPr>
          <w:gridAfter w:val="1"/>
          <w:wAfter w:w="6" w:type="dxa"/>
        </w:trPr>
        <w:tc>
          <w:tcPr>
            <w:tcW w:w="1620" w:type="dxa"/>
            <w:shd w:val="clear" w:color="auto" w:fill="auto"/>
          </w:tcPr>
          <w:p w14:paraId="39B7138E" w14:textId="275B0B9C" w:rsidR="005253CC" w:rsidRDefault="005253CC" w:rsidP="00E31F45">
            <w:pPr>
              <w:jc w:val="center"/>
            </w:pPr>
            <w:r>
              <w:t xml:space="preserve">RevenueZen </w:t>
            </w:r>
            <w:r w:rsidR="00127A0A">
              <w:t xml:space="preserve">Social Selling </w:t>
            </w:r>
            <w:r>
              <w:t>Scholarship</w:t>
            </w:r>
          </w:p>
        </w:tc>
        <w:tc>
          <w:tcPr>
            <w:tcW w:w="1830" w:type="dxa"/>
            <w:shd w:val="clear" w:color="auto" w:fill="auto"/>
          </w:tcPr>
          <w:p w14:paraId="3F75F971" w14:textId="387A7002" w:rsidR="005253CC" w:rsidRDefault="005253CC" w:rsidP="00E31F45">
            <w:pPr>
              <w:spacing w:before="100" w:beforeAutospacing="1" w:after="100" w:afterAutospacing="1"/>
              <w:rPr>
                <w:rFonts w:eastAsia="Times New Roman"/>
              </w:rPr>
            </w:pPr>
            <w:r>
              <w:rPr>
                <w:rFonts w:eastAsia="Times New Roman"/>
              </w:rPr>
              <w:t>Current or soon-to-be undergrad looking to innovate the hiring process, video submission</w:t>
            </w:r>
          </w:p>
        </w:tc>
        <w:tc>
          <w:tcPr>
            <w:tcW w:w="2292" w:type="dxa"/>
            <w:shd w:val="clear" w:color="auto" w:fill="auto"/>
          </w:tcPr>
          <w:p w14:paraId="2BEF2923" w14:textId="276E6A9D" w:rsidR="005253CC" w:rsidRDefault="005253CC" w:rsidP="00E31F45">
            <w:pPr>
              <w:jc w:val="center"/>
            </w:pPr>
            <w:r>
              <w:t>National</w:t>
            </w:r>
          </w:p>
        </w:tc>
        <w:tc>
          <w:tcPr>
            <w:tcW w:w="1334" w:type="dxa"/>
            <w:shd w:val="clear" w:color="auto" w:fill="auto"/>
          </w:tcPr>
          <w:p w14:paraId="1109E954" w14:textId="5A503166" w:rsidR="005253CC" w:rsidRDefault="005253CC" w:rsidP="00E31F45">
            <w:pPr>
              <w:jc w:val="center"/>
            </w:pPr>
            <w:r>
              <w:t>December 20, 2020</w:t>
            </w:r>
          </w:p>
        </w:tc>
        <w:tc>
          <w:tcPr>
            <w:tcW w:w="1294" w:type="dxa"/>
            <w:shd w:val="clear" w:color="auto" w:fill="auto"/>
          </w:tcPr>
          <w:p w14:paraId="4448E52D" w14:textId="58AAEFA8" w:rsidR="005253CC" w:rsidRDefault="005253CC" w:rsidP="00E31F45">
            <w:pPr>
              <w:jc w:val="center"/>
            </w:pPr>
            <w:r>
              <w:t>Merit</w:t>
            </w:r>
          </w:p>
        </w:tc>
        <w:tc>
          <w:tcPr>
            <w:tcW w:w="2151" w:type="dxa"/>
            <w:shd w:val="clear" w:color="auto" w:fill="auto"/>
          </w:tcPr>
          <w:p w14:paraId="3B8CC8E3" w14:textId="7782D845" w:rsidR="005253CC" w:rsidRDefault="005253CC" w:rsidP="00E31F45">
            <w:pPr>
              <w:jc w:val="center"/>
            </w:pPr>
            <w:r>
              <w:t>$1,000</w:t>
            </w:r>
          </w:p>
        </w:tc>
        <w:tc>
          <w:tcPr>
            <w:tcW w:w="4025" w:type="dxa"/>
            <w:shd w:val="clear" w:color="auto" w:fill="auto"/>
          </w:tcPr>
          <w:p w14:paraId="2E95AF12" w14:textId="77777777" w:rsidR="005253CC" w:rsidRDefault="0082103D" w:rsidP="00E31F45">
            <w:pPr>
              <w:jc w:val="center"/>
            </w:pPr>
            <w:hyperlink r:id="rId22" w:history="1">
              <w:r w:rsidR="005253CC" w:rsidRPr="00E059C8">
                <w:rPr>
                  <w:rStyle w:val="Hyperlink"/>
                </w:rPr>
                <w:t>https://get.revenuezen.com/social-selling-scholarship</w:t>
              </w:r>
            </w:hyperlink>
            <w:r w:rsidR="005253CC">
              <w:t xml:space="preserve"> </w:t>
            </w:r>
          </w:p>
          <w:p w14:paraId="647C46D5" w14:textId="77777777" w:rsidR="005253CC" w:rsidRDefault="005253CC" w:rsidP="00E31F45">
            <w:pPr>
              <w:jc w:val="center"/>
            </w:pPr>
          </w:p>
          <w:p w14:paraId="533D31AF" w14:textId="77777777" w:rsidR="005253CC" w:rsidRDefault="005253CC" w:rsidP="00E31F45">
            <w:pPr>
              <w:jc w:val="center"/>
            </w:pPr>
            <w:r>
              <w:t>James Adams</w:t>
            </w:r>
          </w:p>
          <w:p w14:paraId="230388A1" w14:textId="5C0886C9" w:rsidR="005253CC" w:rsidRDefault="0082103D" w:rsidP="00E31F45">
            <w:pPr>
              <w:jc w:val="center"/>
            </w:pPr>
            <w:hyperlink r:id="rId23" w:history="1">
              <w:r w:rsidR="005253CC" w:rsidRPr="00E059C8">
                <w:rPr>
                  <w:rStyle w:val="Hyperlink"/>
                </w:rPr>
                <w:t>Jameas.adams6206519@gmail.com</w:t>
              </w:r>
            </w:hyperlink>
            <w:r w:rsidR="005253CC">
              <w:t xml:space="preserve"> </w:t>
            </w:r>
          </w:p>
        </w:tc>
      </w:tr>
      <w:tr w:rsidR="00E31F45" w14:paraId="54621C1F" w14:textId="77777777" w:rsidTr="000F79E5">
        <w:trPr>
          <w:gridAfter w:val="1"/>
          <w:wAfter w:w="6" w:type="dxa"/>
        </w:trPr>
        <w:tc>
          <w:tcPr>
            <w:tcW w:w="1620" w:type="dxa"/>
            <w:shd w:val="clear" w:color="auto" w:fill="auto"/>
          </w:tcPr>
          <w:p w14:paraId="0242D2F4" w14:textId="1652E1DB" w:rsidR="00E31F45" w:rsidRDefault="00E31F45" w:rsidP="00E31F45">
            <w:pPr>
              <w:jc w:val="center"/>
            </w:pPr>
            <w:r>
              <w:t>WiseGeek Women in STEM Scholarship</w:t>
            </w:r>
          </w:p>
        </w:tc>
        <w:tc>
          <w:tcPr>
            <w:tcW w:w="1830" w:type="dxa"/>
            <w:shd w:val="clear" w:color="auto" w:fill="auto"/>
          </w:tcPr>
          <w:p w14:paraId="7141AA95" w14:textId="217D0B66" w:rsidR="00E31F45" w:rsidRDefault="00E31F45" w:rsidP="00E31F45">
            <w:pPr>
              <w:spacing w:before="100" w:beforeAutospacing="1" w:after="100" w:afterAutospacing="1"/>
              <w:rPr>
                <w:rFonts w:eastAsia="Times New Roman"/>
              </w:rPr>
            </w:pPr>
            <w:r>
              <w:rPr>
                <w:rFonts w:eastAsia="Times New Roman"/>
              </w:rPr>
              <w:t>Female high school students who are planning to pursue a degree in science, technology, engineering, or math.</w:t>
            </w:r>
          </w:p>
          <w:p w14:paraId="58A39442" w14:textId="77777777" w:rsidR="00E31F45" w:rsidRDefault="00E31F45" w:rsidP="00E31F45"/>
        </w:tc>
        <w:tc>
          <w:tcPr>
            <w:tcW w:w="2292" w:type="dxa"/>
            <w:shd w:val="clear" w:color="auto" w:fill="auto"/>
          </w:tcPr>
          <w:p w14:paraId="167B9BF9" w14:textId="2AEE99E4" w:rsidR="00E31F45" w:rsidRDefault="00E31F45" w:rsidP="00E31F45">
            <w:pPr>
              <w:jc w:val="center"/>
            </w:pPr>
            <w:r>
              <w:t>National</w:t>
            </w:r>
          </w:p>
        </w:tc>
        <w:tc>
          <w:tcPr>
            <w:tcW w:w="1334" w:type="dxa"/>
            <w:shd w:val="clear" w:color="auto" w:fill="auto"/>
          </w:tcPr>
          <w:p w14:paraId="1F1B4A78" w14:textId="3CBD9FB0" w:rsidR="00E31F45" w:rsidRPr="00DB7CF9" w:rsidRDefault="00E31F45" w:rsidP="00E31F45">
            <w:pPr>
              <w:jc w:val="center"/>
            </w:pPr>
            <w:r>
              <w:t>December 31, 2020</w:t>
            </w:r>
          </w:p>
        </w:tc>
        <w:tc>
          <w:tcPr>
            <w:tcW w:w="1294" w:type="dxa"/>
            <w:shd w:val="clear" w:color="auto" w:fill="auto"/>
          </w:tcPr>
          <w:p w14:paraId="75049B1B" w14:textId="5928F949" w:rsidR="00E31F45" w:rsidRDefault="00E31F45" w:rsidP="00E31F45">
            <w:pPr>
              <w:jc w:val="center"/>
            </w:pPr>
            <w:r>
              <w:t>Merit</w:t>
            </w:r>
          </w:p>
        </w:tc>
        <w:tc>
          <w:tcPr>
            <w:tcW w:w="2151" w:type="dxa"/>
            <w:shd w:val="clear" w:color="auto" w:fill="auto"/>
          </w:tcPr>
          <w:p w14:paraId="4CBF5FE1" w14:textId="677616D4" w:rsidR="00E31F45" w:rsidRPr="00DB7CF9" w:rsidRDefault="00E31F45" w:rsidP="00E31F45">
            <w:pPr>
              <w:jc w:val="center"/>
            </w:pPr>
            <w:r>
              <w:t>$500</w:t>
            </w:r>
          </w:p>
        </w:tc>
        <w:tc>
          <w:tcPr>
            <w:tcW w:w="4025" w:type="dxa"/>
            <w:shd w:val="clear" w:color="auto" w:fill="auto"/>
          </w:tcPr>
          <w:p w14:paraId="715006C0" w14:textId="77777777" w:rsidR="00E31F45" w:rsidRDefault="0082103D" w:rsidP="00E31F45">
            <w:pPr>
              <w:jc w:val="center"/>
            </w:pPr>
            <w:hyperlink r:id="rId24" w:history="1">
              <w:r w:rsidR="00E31F45" w:rsidRPr="009E794A">
                <w:rPr>
                  <w:rStyle w:val="Hyperlink"/>
                </w:rPr>
                <w:t>https://www.wisegeek.com/wisegeek-women-in-stem-no-essay-scholarship.htm</w:t>
              </w:r>
            </w:hyperlink>
          </w:p>
          <w:p w14:paraId="2F38737F" w14:textId="77777777" w:rsidR="00E31F45" w:rsidRDefault="00E31F45" w:rsidP="00E31F45">
            <w:pPr>
              <w:jc w:val="center"/>
            </w:pPr>
          </w:p>
          <w:p w14:paraId="794274CC" w14:textId="77777777" w:rsidR="00E31F45" w:rsidRDefault="00E31F45" w:rsidP="00E31F45">
            <w:pPr>
              <w:jc w:val="center"/>
            </w:pPr>
            <w:r>
              <w:t>Emma Jackson</w:t>
            </w:r>
          </w:p>
          <w:p w14:paraId="64CE2B5B" w14:textId="3E291637" w:rsidR="00E31F45" w:rsidRDefault="0082103D" w:rsidP="00E31F45">
            <w:pPr>
              <w:jc w:val="center"/>
            </w:pPr>
            <w:hyperlink r:id="rId25" w:history="1">
              <w:r w:rsidR="00E31F45" w:rsidRPr="009E794A">
                <w:rPr>
                  <w:rStyle w:val="Hyperlink"/>
                </w:rPr>
                <w:t>emma@wisegeekoutreach.com</w:t>
              </w:r>
            </w:hyperlink>
            <w:r w:rsidR="00E31F45">
              <w:t xml:space="preserve">  </w:t>
            </w:r>
          </w:p>
        </w:tc>
      </w:tr>
      <w:tr w:rsidR="00265B7F" w14:paraId="598BC504" w14:textId="77777777" w:rsidTr="000F79E5">
        <w:trPr>
          <w:gridAfter w:val="1"/>
          <w:wAfter w:w="6" w:type="dxa"/>
        </w:trPr>
        <w:tc>
          <w:tcPr>
            <w:tcW w:w="1620" w:type="dxa"/>
            <w:shd w:val="clear" w:color="auto" w:fill="auto"/>
          </w:tcPr>
          <w:p w14:paraId="0151070D" w14:textId="43FBAB3E" w:rsidR="00265B7F" w:rsidRDefault="00265B7F" w:rsidP="00265B7F">
            <w:pPr>
              <w:jc w:val="center"/>
            </w:pPr>
            <w:r>
              <w:lastRenderedPageBreak/>
              <w:t>APIA (Asian and Pacific Islander Americans) Scholarship</w:t>
            </w:r>
          </w:p>
        </w:tc>
        <w:tc>
          <w:tcPr>
            <w:tcW w:w="1830" w:type="dxa"/>
            <w:shd w:val="clear" w:color="auto" w:fill="auto"/>
          </w:tcPr>
          <w:p w14:paraId="1C883E9D" w14:textId="3433CB9C" w:rsidR="00265B7F" w:rsidRDefault="00265B7F" w:rsidP="00265B7F">
            <w:pPr>
              <w:spacing w:before="100" w:beforeAutospacing="1" w:after="100" w:afterAutospacing="1"/>
              <w:rPr>
                <w:rFonts w:eastAsia="Times New Roman"/>
              </w:rPr>
            </w:pPr>
            <w:r w:rsidRPr="00265B7F">
              <w:rPr>
                <w:rFonts w:eastAsia="Times New Roman"/>
              </w:rPr>
              <w:t>Live at or below the poverty level, or are otherwise of low socioeconomic status;</w:t>
            </w:r>
            <w:r>
              <w:rPr>
                <w:rFonts w:eastAsia="Times New Roman"/>
              </w:rPr>
              <w:t xml:space="preserve"> </w:t>
            </w:r>
            <w:r w:rsidRPr="00265B7F">
              <w:rPr>
                <w:rFonts w:eastAsia="Times New Roman"/>
              </w:rPr>
              <w:t>Are the first in their families to attend college;</w:t>
            </w:r>
            <w:r>
              <w:rPr>
                <w:rFonts w:eastAsia="Times New Roman"/>
              </w:rPr>
              <w:t xml:space="preserve"> </w:t>
            </w:r>
            <w:r w:rsidRPr="00265B7F">
              <w:rPr>
                <w:rFonts w:eastAsia="Times New Roman"/>
              </w:rPr>
              <w:t>Are representative of the APIA community’s diversity, (geographically and ethnically}, especially those ethnicities that have been underrepresented on college campuses due to limited access and opportunity; and</w:t>
            </w:r>
            <w:r>
              <w:rPr>
                <w:rFonts w:eastAsia="Times New Roman"/>
              </w:rPr>
              <w:t xml:space="preserve"> h</w:t>
            </w:r>
            <w:r w:rsidRPr="00265B7F">
              <w:rPr>
                <w:rFonts w:eastAsia="Times New Roman"/>
              </w:rPr>
              <w:t>ave placed a strong emphasis on community service and leadership as well as solid academic achievement.</w:t>
            </w:r>
          </w:p>
        </w:tc>
        <w:tc>
          <w:tcPr>
            <w:tcW w:w="2292" w:type="dxa"/>
            <w:shd w:val="clear" w:color="auto" w:fill="auto"/>
          </w:tcPr>
          <w:p w14:paraId="31D6CC0D" w14:textId="003622DD" w:rsidR="00265B7F" w:rsidRDefault="00265B7F" w:rsidP="00265B7F">
            <w:pPr>
              <w:jc w:val="center"/>
            </w:pPr>
            <w:r>
              <w:t>National</w:t>
            </w:r>
          </w:p>
        </w:tc>
        <w:tc>
          <w:tcPr>
            <w:tcW w:w="1334" w:type="dxa"/>
            <w:shd w:val="clear" w:color="auto" w:fill="auto"/>
          </w:tcPr>
          <w:p w14:paraId="185EEADA" w14:textId="6E340DA7" w:rsidR="00265B7F" w:rsidRDefault="00265B7F" w:rsidP="00265B7F">
            <w:pPr>
              <w:jc w:val="center"/>
            </w:pPr>
            <w:r>
              <w:t>January 14, 2021</w:t>
            </w:r>
          </w:p>
        </w:tc>
        <w:tc>
          <w:tcPr>
            <w:tcW w:w="1294" w:type="dxa"/>
            <w:shd w:val="clear" w:color="auto" w:fill="auto"/>
          </w:tcPr>
          <w:p w14:paraId="0C645A0B" w14:textId="79A9CA30" w:rsidR="00265B7F" w:rsidRDefault="00265B7F" w:rsidP="00265B7F">
            <w:pPr>
              <w:jc w:val="center"/>
            </w:pPr>
            <w:r>
              <w:t>Need</w:t>
            </w:r>
          </w:p>
        </w:tc>
        <w:tc>
          <w:tcPr>
            <w:tcW w:w="2151" w:type="dxa"/>
            <w:shd w:val="clear" w:color="auto" w:fill="auto"/>
          </w:tcPr>
          <w:p w14:paraId="00DF139B" w14:textId="490472C3" w:rsidR="00265B7F" w:rsidRDefault="00265B7F" w:rsidP="00265B7F">
            <w:pPr>
              <w:jc w:val="center"/>
            </w:pPr>
            <w:r>
              <w:t>$2,500-$20,000</w:t>
            </w:r>
          </w:p>
        </w:tc>
        <w:tc>
          <w:tcPr>
            <w:tcW w:w="4025" w:type="dxa"/>
            <w:shd w:val="clear" w:color="auto" w:fill="auto"/>
          </w:tcPr>
          <w:p w14:paraId="08FFD49A" w14:textId="253329B9" w:rsidR="00265B7F" w:rsidRDefault="0082103D" w:rsidP="00265B7F">
            <w:pPr>
              <w:jc w:val="center"/>
            </w:pPr>
            <w:hyperlink r:id="rId26" w:history="1">
              <w:r w:rsidR="00265B7F" w:rsidRPr="007C2B7E">
                <w:rPr>
                  <w:rStyle w:val="Hyperlink"/>
                </w:rPr>
                <w:t>https://apiascholars.org/scholarship/apia-scholarship/</w:t>
              </w:r>
            </w:hyperlink>
          </w:p>
        </w:tc>
      </w:tr>
      <w:tr w:rsidR="00265B7F" w14:paraId="292343CC" w14:textId="77777777" w:rsidTr="000F79E5">
        <w:trPr>
          <w:gridAfter w:val="1"/>
          <w:wAfter w:w="6" w:type="dxa"/>
        </w:trPr>
        <w:tc>
          <w:tcPr>
            <w:tcW w:w="1620" w:type="dxa"/>
            <w:shd w:val="clear" w:color="auto" w:fill="auto"/>
          </w:tcPr>
          <w:p w14:paraId="07C8DE2F" w14:textId="31CBF3C2" w:rsidR="00265B7F" w:rsidRDefault="00265B7F" w:rsidP="00265B7F">
            <w:pPr>
              <w:jc w:val="center"/>
            </w:pPr>
            <w:r>
              <w:t>Coolidge Scholarship</w:t>
            </w:r>
          </w:p>
        </w:tc>
        <w:tc>
          <w:tcPr>
            <w:tcW w:w="1830" w:type="dxa"/>
            <w:shd w:val="clear" w:color="auto" w:fill="auto"/>
          </w:tcPr>
          <w:p w14:paraId="40006932" w14:textId="78532FB7" w:rsidR="00265B7F" w:rsidRDefault="00265B7F" w:rsidP="00265B7F">
            <w:pPr>
              <w:spacing w:before="100" w:beforeAutospacing="1" w:after="100" w:afterAutospacing="1"/>
              <w:rPr>
                <w:rFonts w:eastAsia="Times New Roman"/>
              </w:rPr>
            </w:pPr>
            <w:r>
              <w:t xml:space="preserve">High school junior, US citizen, </w:t>
            </w:r>
            <w:r w:rsidRPr="00652E58">
              <w:t xml:space="preserve">an interest in public policy, an appreciation for the values President Coolidge championed, as </w:t>
            </w:r>
            <w:r w:rsidRPr="00652E58">
              <w:lastRenderedPageBreak/>
              <w:t>well as humility and service</w:t>
            </w:r>
          </w:p>
        </w:tc>
        <w:tc>
          <w:tcPr>
            <w:tcW w:w="2292" w:type="dxa"/>
            <w:shd w:val="clear" w:color="auto" w:fill="auto"/>
          </w:tcPr>
          <w:p w14:paraId="6AD07EE0" w14:textId="2A5A824F" w:rsidR="00265B7F" w:rsidRDefault="00265B7F" w:rsidP="00265B7F">
            <w:pPr>
              <w:jc w:val="center"/>
            </w:pPr>
            <w:r>
              <w:lastRenderedPageBreak/>
              <w:t>National</w:t>
            </w:r>
          </w:p>
        </w:tc>
        <w:tc>
          <w:tcPr>
            <w:tcW w:w="1334" w:type="dxa"/>
            <w:shd w:val="clear" w:color="auto" w:fill="auto"/>
          </w:tcPr>
          <w:p w14:paraId="5BA03DCD" w14:textId="6D45C9DE" w:rsidR="00265B7F" w:rsidRDefault="00265B7F" w:rsidP="00265B7F">
            <w:pPr>
              <w:jc w:val="center"/>
            </w:pPr>
            <w:r>
              <w:t>January 20, 2021</w:t>
            </w:r>
          </w:p>
        </w:tc>
        <w:tc>
          <w:tcPr>
            <w:tcW w:w="1294" w:type="dxa"/>
            <w:shd w:val="clear" w:color="auto" w:fill="auto"/>
          </w:tcPr>
          <w:p w14:paraId="2D6FC700" w14:textId="295E3A31" w:rsidR="00265B7F" w:rsidRDefault="00265B7F" w:rsidP="00265B7F">
            <w:pPr>
              <w:jc w:val="center"/>
            </w:pPr>
            <w:r>
              <w:t>Merit</w:t>
            </w:r>
          </w:p>
        </w:tc>
        <w:tc>
          <w:tcPr>
            <w:tcW w:w="2151" w:type="dxa"/>
            <w:shd w:val="clear" w:color="auto" w:fill="auto"/>
          </w:tcPr>
          <w:p w14:paraId="34322990" w14:textId="1EEB3D0C" w:rsidR="00265B7F" w:rsidRDefault="00265B7F" w:rsidP="00265B7F">
            <w:pPr>
              <w:jc w:val="center"/>
            </w:pPr>
            <w:r>
              <w:rPr>
                <w:rFonts w:eastAsia="Times New Roman" w:cstheme="minorHAnsi"/>
              </w:rPr>
              <w:t>4 year scholarship to any accredited college or university in the US</w:t>
            </w:r>
          </w:p>
        </w:tc>
        <w:tc>
          <w:tcPr>
            <w:tcW w:w="4025" w:type="dxa"/>
            <w:shd w:val="clear" w:color="auto" w:fill="auto"/>
          </w:tcPr>
          <w:p w14:paraId="4191C7A2" w14:textId="77777777" w:rsidR="00265B7F" w:rsidRDefault="0082103D" w:rsidP="00265B7F">
            <w:pPr>
              <w:jc w:val="center"/>
            </w:pPr>
            <w:hyperlink r:id="rId27" w:history="1">
              <w:r w:rsidR="00265B7F" w:rsidRPr="00F80755">
                <w:rPr>
                  <w:rStyle w:val="Hyperlink"/>
                </w:rPr>
                <w:t>www.coolidgescholars.org</w:t>
              </w:r>
            </w:hyperlink>
          </w:p>
          <w:p w14:paraId="10A45644" w14:textId="77777777" w:rsidR="00265B7F" w:rsidRDefault="00265B7F" w:rsidP="00265B7F">
            <w:pPr>
              <w:jc w:val="center"/>
            </w:pPr>
          </w:p>
          <w:p w14:paraId="0B8E1BF7" w14:textId="77777777" w:rsidR="00265B7F" w:rsidRDefault="0082103D" w:rsidP="00265B7F">
            <w:pPr>
              <w:jc w:val="center"/>
            </w:pPr>
            <w:hyperlink r:id="rId28" w:history="1">
              <w:r w:rsidR="00265B7F" w:rsidRPr="00F80755">
                <w:rPr>
                  <w:rStyle w:val="Hyperlink"/>
                </w:rPr>
                <w:t>coolidgescholars@coolidgefoundation.org</w:t>
              </w:r>
            </w:hyperlink>
            <w:r w:rsidR="00265B7F">
              <w:t xml:space="preserve"> </w:t>
            </w:r>
            <w:r w:rsidR="00265B7F" w:rsidRPr="00652E58">
              <w:t xml:space="preserve"> </w:t>
            </w:r>
          </w:p>
          <w:p w14:paraId="037135A2" w14:textId="65D37B1D" w:rsidR="00265B7F" w:rsidRDefault="00265B7F" w:rsidP="00265B7F">
            <w:pPr>
              <w:jc w:val="center"/>
            </w:pPr>
            <w:r w:rsidRPr="00652E58">
              <w:t>(202) 827-4291</w:t>
            </w:r>
          </w:p>
        </w:tc>
      </w:tr>
      <w:tr w:rsidR="00265B7F" w14:paraId="735E5F1E" w14:textId="77777777" w:rsidTr="000F79E5">
        <w:trPr>
          <w:gridAfter w:val="1"/>
          <w:wAfter w:w="6" w:type="dxa"/>
        </w:trPr>
        <w:tc>
          <w:tcPr>
            <w:tcW w:w="1620" w:type="dxa"/>
            <w:shd w:val="clear" w:color="auto" w:fill="auto"/>
          </w:tcPr>
          <w:p w14:paraId="1818E457" w14:textId="5EC39B15" w:rsidR="00265B7F" w:rsidRDefault="00265B7F" w:rsidP="00265B7F">
            <w:pPr>
              <w:jc w:val="center"/>
            </w:pPr>
            <w:r>
              <w:t xml:space="preserve">US JCI Senate Foundation Scholarship </w:t>
            </w:r>
          </w:p>
        </w:tc>
        <w:tc>
          <w:tcPr>
            <w:tcW w:w="1830" w:type="dxa"/>
            <w:shd w:val="clear" w:color="auto" w:fill="auto"/>
          </w:tcPr>
          <w:p w14:paraId="0DFCA251" w14:textId="31F2BBD7" w:rsidR="00265B7F" w:rsidRDefault="00265B7F" w:rsidP="00265B7F">
            <w:pPr>
              <w:spacing w:before="100" w:beforeAutospacing="1" w:after="100" w:afterAutospacing="1"/>
            </w:pPr>
            <w:r>
              <w:t>US citizen, graduating senior</w:t>
            </w:r>
          </w:p>
        </w:tc>
        <w:tc>
          <w:tcPr>
            <w:tcW w:w="2292" w:type="dxa"/>
            <w:shd w:val="clear" w:color="auto" w:fill="auto"/>
          </w:tcPr>
          <w:p w14:paraId="2FEBC68F" w14:textId="1BABB56A" w:rsidR="00265B7F" w:rsidRDefault="00265B7F" w:rsidP="00265B7F">
            <w:pPr>
              <w:jc w:val="center"/>
            </w:pPr>
            <w:r>
              <w:t>National</w:t>
            </w:r>
          </w:p>
        </w:tc>
        <w:tc>
          <w:tcPr>
            <w:tcW w:w="1334" w:type="dxa"/>
            <w:shd w:val="clear" w:color="auto" w:fill="auto"/>
          </w:tcPr>
          <w:p w14:paraId="032D1A38" w14:textId="1FE2D5DA" w:rsidR="00265B7F" w:rsidRDefault="00265B7F" w:rsidP="00265B7F">
            <w:pPr>
              <w:jc w:val="center"/>
            </w:pPr>
            <w:r>
              <w:t>January 22, 2021</w:t>
            </w:r>
          </w:p>
        </w:tc>
        <w:tc>
          <w:tcPr>
            <w:tcW w:w="1294" w:type="dxa"/>
            <w:shd w:val="clear" w:color="auto" w:fill="auto"/>
          </w:tcPr>
          <w:p w14:paraId="745387A5" w14:textId="7A08F24A" w:rsidR="00265B7F" w:rsidRDefault="00265B7F" w:rsidP="00265B7F">
            <w:pPr>
              <w:jc w:val="center"/>
            </w:pPr>
            <w:r>
              <w:t>Merit</w:t>
            </w:r>
          </w:p>
        </w:tc>
        <w:tc>
          <w:tcPr>
            <w:tcW w:w="2151" w:type="dxa"/>
            <w:shd w:val="clear" w:color="auto" w:fill="auto"/>
          </w:tcPr>
          <w:p w14:paraId="4387B2B7" w14:textId="2DD251DD" w:rsidR="00265B7F" w:rsidRDefault="00265B7F" w:rsidP="00265B7F">
            <w:pPr>
              <w:jc w:val="center"/>
              <w:rPr>
                <w:rFonts w:eastAsia="Times New Roman" w:cstheme="minorHAnsi"/>
              </w:rPr>
            </w:pPr>
            <w:r>
              <w:rPr>
                <w:rFonts w:eastAsia="Times New Roman" w:cstheme="minorHAnsi"/>
              </w:rPr>
              <w:t>$1,000</w:t>
            </w:r>
          </w:p>
        </w:tc>
        <w:tc>
          <w:tcPr>
            <w:tcW w:w="4025" w:type="dxa"/>
            <w:shd w:val="clear" w:color="auto" w:fill="auto"/>
          </w:tcPr>
          <w:p w14:paraId="1D4A703A" w14:textId="77777777" w:rsidR="00265B7F" w:rsidRDefault="0082103D" w:rsidP="00265B7F">
            <w:pPr>
              <w:jc w:val="center"/>
            </w:pPr>
            <w:hyperlink r:id="rId29" w:history="1">
              <w:r w:rsidR="00265B7F" w:rsidRPr="00D33521">
                <w:rPr>
                  <w:rStyle w:val="Hyperlink"/>
                </w:rPr>
                <w:t>http://www.fljcisenate.org/scholarship-directions-and-application/</w:t>
              </w:r>
            </w:hyperlink>
            <w:r w:rsidR="00265B7F">
              <w:t xml:space="preserve"> </w:t>
            </w:r>
          </w:p>
          <w:p w14:paraId="27B2390D" w14:textId="77777777" w:rsidR="00265B7F" w:rsidRDefault="00265B7F" w:rsidP="00265B7F">
            <w:pPr>
              <w:jc w:val="center"/>
            </w:pPr>
          </w:p>
          <w:p w14:paraId="352D840C"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47DFE4EE" w14:textId="73475927"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0" w:history="1">
              <w:r w:rsidRPr="00D33521">
                <w:rPr>
                  <w:rStyle w:val="Hyperlink"/>
                </w:rPr>
                <w:t>rjwindham2@comcast.net</w:t>
              </w:r>
            </w:hyperlink>
            <w:r>
              <w:t xml:space="preserve"> </w:t>
            </w:r>
            <w:bookmarkStart w:id="0" w:name="_MON_1666418220"/>
            <w:bookmarkEnd w:id="0"/>
            <w:r>
              <w:object w:dxaOrig="1541" w:dyaOrig="997" w14:anchorId="13343012">
                <v:shape id="_x0000_i1027" type="#_x0000_t75" style="width:79.5pt;height:50.25pt" o:ole="">
                  <v:imagedata r:id="rId31" o:title=""/>
                </v:shape>
                <o:OLEObject Type="Embed" ProgID="Word.Document.8" ShapeID="_x0000_i1027" DrawAspect="Icon" ObjectID="_1688289774" r:id="rId32">
                  <o:FieldCodes>\s</o:FieldCodes>
                </o:OLEObject>
              </w:object>
            </w:r>
          </w:p>
        </w:tc>
      </w:tr>
      <w:tr w:rsidR="00265B7F" w14:paraId="479B43A9" w14:textId="77777777" w:rsidTr="000F79E5">
        <w:trPr>
          <w:gridAfter w:val="1"/>
          <w:wAfter w:w="6" w:type="dxa"/>
        </w:trPr>
        <w:tc>
          <w:tcPr>
            <w:tcW w:w="1620" w:type="dxa"/>
            <w:shd w:val="clear" w:color="auto" w:fill="auto"/>
          </w:tcPr>
          <w:p w14:paraId="26AD79BC" w14:textId="07BEDC99" w:rsidR="00265B7F" w:rsidRDefault="00265B7F" w:rsidP="00265B7F">
            <w:pPr>
              <w:jc w:val="center"/>
            </w:pPr>
            <w:r>
              <w:t xml:space="preserve">C. Richard Harrow Memorial Scholarship </w:t>
            </w:r>
          </w:p>
        </w:tc>
        <w:tc>
          <w:tcPr>
            <w:tcW w:w="1830" w:type="dxa"/>
            <w:shd w:val="clear" w:color="auto" w:fill="auto"/>
          </w:tcPr>
          <w:p w14:paraId="6823DE83" w14:textId="0754AFB3" w:rsidR="00265B7F" w:rsidRDefault="00265B7F" w:rsidP="00265B7F">
            <w:pPr>
              <w:spacing w:before="100" w:beforeAutospacing="1" w:after="100" w:afterAutospacing="1"/>
            </w:pPr>
            <w:r>
              <w:t>Graduating senior</w:t>
            </w:r>
          </w:p>
        </w:tc>
        <w:tc>
          <w:tcPr>
            <w:tcW w:w="2292" w:type="dxa"/>
            <w:shd w:val="clear" w:color="auto" w:fill="auto"/>
          </w:tcPr>
          <w:p w14:paraId="431C30CA" w14:textId="222E43DA" w:rsidR="00265B7F" w:rsidRDefault="00265B7F" w:rsidP="00265B7F">
            <w:pPr>
              <w:jc w:val="center"/>
            </w:pPr>
            <w:r>
              <w:t>State</w:t>
            </w:r>
          </w:p>
        </w:tc>
        <w:tc>
          <w:tcPr>
            <w:tcW w:w="1334" w:type="dxa"/>
            <w:shd w:val="clear" w:color="auto" w:fill="auto"/>
          </w:tcPr>
          <w:p w14:paraId="2B88901F" w14:textId="261D4B0D" w:rsidR="00265B7F" w:rsidRDefault="00265B7F" w:rsidP="00265B7F">
            <w:pPr>
              <w:jc w:val="center"/>
            </w:pPr>
            <w:r>
              <w:t>January 22, 2021</w:t>
            </w:r>
          </w:p>
        </w:tc>
        <w:tc>
          <w:tcPr>
            <w:tcW w:w="1294" w:type="dxa"/>
            <w:shd w:val="clear" w:color="auto" w:fill="auto"/>
          </w:tcPr>
          <w:p w14:paraId="310DCDD4" w14:textId="7C95BE20" w:rsidR="00265B7F" w:rsidRDefault="00265B7F" w:rsidP="00265B7F">
            <w:pPr>
              <w:jc w:val="center"/>
            </w:pPr>
            <w:r>
              <w:t>Merit</w:t>
            </w:r>
          </w:p>
        </w:tc>
        <w:tc>
          <w:tcPr>
            <w:tcW w:w="2151" w:type="dxa"/>
            <w:shd w:val="clear" w:color="auto" w:fill="auto"/>
          </w:tcPr>
          <w:p w14:paraId="799E0C50" w14:textId="76988EA0" w:rsidR="00265B7F" w:rsidRDefault="00265B7F" w:rsidP="00265B7F">
            <w:pPr>
              <w:jc w:val="center"/>
              <w:rPr>
                <w:rFonts w:eastAsia="Times New Roman" w:cstheme="minorHAnsi"/>
              </w:rPr>
            </w:pPr>
            <w:r>
              <w:rPr>
                <w:rFonts w:eastAsia="Times New Roman" w:cstheme="minorHAnsi"/>
              </w:rPr>
              <w:t>$1,000</w:t>
            </w:r>
          </w:p>
        </w:tc>
        <w:tc>
          <w:tcPr>
            <w:tcW w:w="4025" w:type="dxa"/>
            <w:shd w:val="clear" w:color="auto" w:fill="auto"/>
          </w:tcPr>
          <w:p w14:paraId="2834C11B" w14:textId="77777777" w:rsidR="00265B7F" w:rsidRDefault="0082103D" w:rsidP="00265B7F">
            <w:pPr>
              <w:jc w:val="center"/>
            </w:pPr>
            <w:hyperlink r:id="rId33" w:history="1">
              <w:r w:rsidR="00265B7F" w:rsidRPr="00D33521">
                <w:rPr>
                  <w:rStyle w:val="Hyperlink"/>
                </w:rPr>
                <w:t>http://www.fljcisenate.org/scholarship-directions-and-application/</w:t>
              </w:r>
            </w:hyperlink>
            <w:r w:rsidR="00265B7F">
              <w:t xml:space="preserve"> </w:t>
            </w:r>
          </w:p>
          <w:p w14:paraId="0AE0EBDF" w14:textId="77777777" w:rsidR="00265B7F" w:rsidRDefault="00265B7F" w:rsidP="00265B7F">
            <w:pPr>
              <w:jc w:val="center"/>
            </w:pPr>
          </w:p>
          <w:p w14:paraId="71C5934A"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3F4B5226" w14:textId="43B07073"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4" w:history="1">
              <w:r w:rsidRPr="00D33521">
                <w:rPr>
                  <w:rStyle w:val="Hyperlink"/>
                </w:rPr>
                <w:t>rjwindham2@comcast.net</w:t>
              </w:r>
            </w:hyperlink>
          </w:p>
        </w:tc>
      </w:tr>
      <w:tr w:rsidR="00265B7F" w14:paraId="656FE6D0" w14:textId="77777777" w:rsidTr="000F79E5">
        <w:trPr>
          <w:gridAfter w:val="1"/>
          <w:wAfter w:w="6" w:type="dxa"/>
        </w:trPr>
        <w:tc>
          <w:tcPr>
            <w:tcW w:w="1620" w:type="dxa"/>
            <w:shd w:val="clear" w:color="auto" w:fill="auto"/>
          </w:tcPr>
          <w:p w14:paraId="3FE59023" w14:textId="1A7BAD7A" w:rsidR="00265B7F" w:rsidRDefault="00265B7F" w:rsidP="00265B7F">
            <w:pPr>
              <w:jc w:val="center"/>
            </w:pPr>
            <w:r>
              <w:t>Cactus Jack Sewell Criminal Justice Scholarship</w:t>
            </w:r>
          </w:p>
        </w:tc>
        <w:tc>
          <w:tcPr>
            <w:tcW w:w="1830" w:type="dxa"/>
            <w:shd w:val="clear" w:color="auto" w:fill="auto"/>
          </w:tcPr>
          <w:p w14:paraId="64D75D50" w14:textId="46CE1B1A" w:rsidR="00265B7F" w:rsidRDefault="00265B7F" w:rsidP="00265B7F">
            <w:pPr>
              <w:spacing w:before="100" w:beforeAutospacing="1" w:after="100" w:afterAutospacing="1"/>
            </w:pPr>
            <w:r>
              <w:t>Graduating senior who plans to major in Criminal Justice</w:t>
            </w:r>
          </w:p>
        </w:tc>
        <w:tc>
          <w:tcPr>
            <w:tcW w:w="2292" w:type="dxa"/>
            <w:shd w:val="clear" w:color="auto" w:fill="auto"/>
          </w:tcPr>
          <w:p w14:paraId="3523B4A8" w14:textId="6964F45C" w:rsidR="00265B7F" w:rsidRDefault="00265B7F" w:rsidP="00265B7F">
            <w:pPr>
              <w:jc w:val="center"/>
            </w:pPr>
            <w:r>
              <w:t>State</w:t>
            </w:r>
          </w:p>
        </w:tc>
        <w:tc>
          <w:tcPr>
            <w:tcW w:w="1334" w:type="dxa"/>
            <w:shd w:val="clear" w:color="auto" w:fill="auto"/>
          </w:tcPr>
          <w:p w14:paraId="35D66EC4" w14:textId="31A78570" w:rsidR="00265B7F" w:rsidRDefault="00265B7F" w:rsidP="00265B7F">
            <w:pPr>
              <w:jc w:val="center"/>
            </w:pPr>
            <w:r>
              <w:t>January 22, 2021</w:t>
            </w:r>
          </w:p>
        </w:tc>
        <w:tc>
          <w:tcPr>
            <w:tcW w:w="1294" w:type="dxa"/>
            <w:shd w:val="clear" w:color="auto" w:fill="auto"/>
          </w:tcPr>
          <w:p w14:paraId="7E6437F5" w14:textId="7770C3D3" w:rsidR="00265B7F" w:rsidRDefault="00265B7F" w:rsidP="00265B7F">
            <w:pPr>
              <w:jc w:val="center"/>
            </w:pPr>
            <w:r>
              <w:t>Merit</w:t>
            </w:r>
          </w:p>
        </w:tc>
        <w:tc>
          <w:tcPr>
            <w:tcW w:w="2151" w:type="dxa"/>
            <w:shd w:val="clear" w:color="auto" w:fill="auto"/>
          </w:tcPr>
          <w:p w14:paraId="65C39B47" w14:textId="4E70C97C" w:rsidR="00265B7F" w:rsidRDefault="00265B7F" w:rsidP="00265B7F">
            <w:pPr>
              <w:jc w:val="center"/>
              <w:rPr>
                <w:rFonts w:eastAsia="Times New Roman" w:cstheme="minorHAnsi"/>
              </w:rPr>
            </w:pPr>
            <w:r>
              <w:rPr>
                <w:rFonts w:eastAsia="Times New Roman" w:cstheme="minorHAnsi"/>
              </w:rPr>
              <w:t>Undisclosed</w:t>
            </w:r>
          </w:p>
        </w:tc>
        <w:tc>
          <w:tcPr>
            <w:tcW w:w="4025" w:type="dxa"/>
            <w:shd w:val="clear" w:color="auto" w:fill="auto"/>
          </w:tcPr>
          <w:p w14:paraId="57EE6739" w14:textId="77777777" w:rsidR="00265B7F" w:rsidRDefault="0082103D" w:rsidP="00265B7F">
            <w:pPr>
              <w:jc w:val="center"/>
            </w:pPr>
            <w:hyperlink r:id="rId35" w:history="1">
              <w:r w:rsidR="00265B7F" w:rsidRPr="00D33521">
                <w:rPr>
                  <w:rStyle w:val="Hyperlink"/>
                </w:rPr>
                <w:t>http://www.fljcisenate.org/scholarship-directions-and-application/</w:t>
              </w:r>
            </w:hyperlink>
            <w:r w:rsidR="00265B7F">
              <w:t xml:space="preserve"> </w:t>
            </w:r>
          </w:p>
          <w:p w14:paraId="6FFAD2FD" w14:textId="77777777" w:rsidR="00265B7F" w:rsidRDefault="00265B7F" w:rsidP="00265B7F">
            <w:pPr>
              <w:jc w:val="center"/>
            </w:pPr>
          </w:p>
          <w:p w14:paraId="047D3996"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1C28D494" w14:textId="5316E4C4"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6" w:history="1">
              <w:r w:rsidRPr="00D33521">
                <w:rPr>
                  <w:rStyle w:val="Hyperlink"/>
                </w:rPr>
                <w:t>rjwindham2@comcast.net</w:t>
              </w:r>
            </w:hyperlink>
          </w:p>
        </w:tc>
      </w:tr>
      <w:tr w:rsidR="00265B7F" w14:paraId="2DA7D93C" w14:textId="77777777" w:rsidTr="000F79E5">
        <w:trPr>
          <w:gridAfter w:val="1"/>
          <w:wAfter w:w="6" w:type="dxa"/>
        </w:trPr>
        <w:tc>
          <w:tcPr>
            <w:tcW w:w="1620" w:type="dxa"/>
            <w:shd w:val="clear" w:color="auto" w:fill="auto"/>
          </w:tcPr>
          <w:p w14:paraId="365BD7F7" w14:textId="6AC171C9" w:rsidR="00265B7F" w:rsidRDefault="00265B7F" w:rsidP="00265B7F">
            <w:pPr>
              <w:jc w:val="center"/>
            </w:pPr>
            <w:r>
              <w:t>Florida Jaycee/Jayceetee Scholarship</w:t>
            </w:r>
          </w:p>
        </w:tc>
        <w:tc>
          <w:tcPr>
            <w:tcW w:w="1830" w:type="dxa"/>
            <w:shd w:val="clear" w:color="auto" w:fill="auto"/>
          </w:tcPr>
          <w:p w14:paraId="7C78E2E9" w14:textId="6A59BBBF" w:rsidR="00265B7F" w:rsidRDefault="00265B7F" w:rsidP="00265B7F">
            <w:pPr>
              <w:spacing w:before="100" w:beforeAutospacing="1" w:after="100" w:afterAutospacing="1"/>
            </w:pPr>
            <w:r>
              <w:t>Graduating senior</w:t>
            </w:r>
          </w:p>
        </w:tc>
        <w:tc>
          <w:tcPr>
            <w:tcW w:w="2292" w:type="dxa"/>
            <w:shd w:val="clear" w:color="auto" w:fill="auto"/>
          </w:tcPr>
          <w:p w14:paraId="44A61016" w14:textId="76C7DFD9" w:rsidR="00265B7F" w:rsidRDefault="00265B7F" w:rsidP="00265B7F">
            <w:pPr>
              <w:jc w:val="center"/>
            </w:pPr>
            <w:r>
              <w:t>State</w:t>
            </w:r>
          </w:p>
        </w:tc>
        <w:tc>
          <w:tcPr>
            <w:tcW w:w="1334" w:type="dxa"/>
            <w:shd w:val="clear" w:color="auto" w:fill="auto"/>
          </w:tcPr>
          <w:p w14:paraId="31C3F72E" w14:textId="397D2C83" w:rsidR="00265B7F" w:rsidRDefault="00265B7F" w:rsidP="00265B7F">
            <w:pPr>
              <w:jc w:val="center"/>
            </w:pPr>
            <w:r>
              <w:t>January 22, 2021</w:t>
            </w:r>
          </w:p>
        </w:tc>
        <w:tc>
          <w:tcPr>
            <w:tcW w:w="1294" w:type="dxa"/>
            <w:shd w:val="clear" w:color="auto" w:fill="auto"/>
          </w:tcPr>
          <w:p w14:paraId="45EE7BB9" w14:textId="636DD6AE" w:rsidR="00265B7F" w:rsidRDefault="00265B7F" w:rsidP="00265B7F">
            <w:pPr>
              <w:jc w:val="center"/>
            </w:pPr>
            <w:r>
              <w:t>Merit</w:t>
            </w:r>
          </w:p>
        </w:tc>
        <w:tc>
          <w:tcPr>
            <w:tcW w:w="2151" w:type="dxa"/>
            <w:shd w:val="clear" w:color="auto" w:fill="auto"/>
          </w:tcPr>
          <w:p w14:paraId="690D4424" w14:textId="78D301AF" w:rsidR="00265B7F" w:rsidRDefault="00265B7F" w:rsidP="00265B7F">
            <w:pPr>
              <w:jc w:val="center"/>
              <w:rPr>
                <w:rFonts w:eastAsia="Times New Roman" w:cstheme="minorHAnsi"/>
              </w:rPr>
            </w:pPr>
            <w:r>
              <w:rPr>
                <w:rFonts w:eastAsia="Times New Roman" w:cstheme="minorHAnsi"/>
              </w:rPr>
              <w:t>Undisclosed</w:t>
            </w:r>
          </w:p>
        </w:tc>
        <w:tc>
          <w:tcPr>
            <w:tcW w:w="4025" w:type="dxa"/>
            <w:shd w:val="clear" w:color="auto" w:fill="auto"/>
          </w:tcPr>
          <w:p w14:paraId="066289B5" w14:textId="77777777" w:rsidR="00265B7F" w:rsidRDefault="0082103D" w:rsidP="00265B7F">
            <w:pPr>
              <w:jc w:val="center"/>
            </w:pPr>
            <w:hyperlink r:id="rId37" w:history="1">
              <w:r w:rsidR="00265B7F" w:rsidRPr="00D33521">
                <w:rPr>
                  <w:rStyle w:val="Hyperlink"/>
                </w:rPr>
                <w:t>http://www.fljcisenate.org/scholarship-directions-and-application/</w:t>
              </w:r>
            </w:hyperlink>
            <w:r w:rsidR="00265B7F">
              <w:t xml:space="preserve"> </w:t>
            </w:r>
          </w:p>
          <w:p w14:paraId="0D498A72" w14:textId="77777777" w:rsidR="00265B7F" w:rsidRDefault="00265B7F" w:rsidP="00265B7F">
            <w:pPr>
              <w:jc w:val="center"/>
            </w:pPr>
          </w:p>
          <w:p w14:paraId="5950F8E6"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3CFC1469" w14:textId="12698652"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8" w:history="1">
              <w:r w:rsidRPr="00D33521">
                <w:rPr>
                  <w:rStyle w:val="Hyperlink"/>
                </w:rPr>
                <w:t>rjwindham2@comcast.net</w:t>
              </w:r>
            </w:hyperlink>
          </w:p>
        </w:tc>
      </w:tr>
      <w:tr w:rsidR="00F3148C" w14:paraId="4ACDC829" w14:textId="77777777" w:rsidTr="000F79E5">
        <w:trPr>
          <w:gridAfter w:val="1"/>
          <w:wAfter w:w="6" w:type="dxa"/>
        </w:trPr>
        <w:tc>
          <w:tcPr>
            <w:tcW w:w="1620" w:type="dxa"/>
            <w:shd w:val="clear" w:color="auto" w:fill="auto"/>
          </w:tcPr>
          <w:p w14:paraId="2EAA9350" w14:textId="6B76C14C" w:rsidR="00F3148C" w:rsidRDefault="00276643" w:rsidP="00265B7F">
            <w:pPr>
              <w:jc w:val="center"/>
            </w:pPr>
            <w:r>
              <w:t>Engineers Week Scholarship</w:t>
            </w:r>
          </w:p>
        </w:tc>
        <w:tc>
          <w:tcPr>
            <w:tcW w:w="1830" w:type="dxa"/>
            <w:shd w:val="clear" w:color="auto" w:fill="auto"/>
          </w:tcPr>
          <w:p w14:paraId="60E22BB1" w14:textId="58843A0F" w:rsidR="00F3148C" w:rsidRDefault="00276643" w:rsidP="00265B7F">
            <w:pPr>
              <w:spacing w:before="100" w:beforeAutospacing="1" w:after="100" w:afterAutospacing="1"/>
            </w:pPr>
            <w:r>
              <w:t xml:space="preserve">Senior, 3.5 GPA, </w:t>
            </w:r>
            <w:r w:rsidR="002130B0">
              <w:t xml:space="preserve">transcript, US Citizen, FL resident, </w:t>
            </w:r>
            <w:r w:rsidR="00C023C7">
              <w:t>e</w:t>
            </w:r>
            <w:r w:rsidR="002130B0">
              <w:t xml:space="preserve">nroll in an </w:t>
            </w:r>
            <w:r w:rsidR="00C023C7">
              <w:t xml:space="preserve">ABET </w:t>
            </w:r>
            <w:r w:rsidR="002130B0">
              <w:t xml:space="preserve">accredited Engineering Program </w:t>
            </w:r>
          </w:p>
        </w:tc>
        <w:tc>
          <w:tcPr>
            <w:tcW w:w="2292" w:type="dxa"/>
            <w:shd w:val="clear" w:color="auto" w:fill="auto"/>
          </w:tcPr>
          <w:p w14:paraId="5FB31804" w14:textId="7F4BEC28" w:rsidR="00F3148C" w:rsidRDefault="00C023C7" w:rsidP="00265B7F">
            <w:pPr>
              <w:jc w:val="center"/>
            </w:pPr>
            <w:r>
              <w:t>State</w:t>
            </w:r>
          </w:p>
        </w:tc>
        <w:tc>
          <w:tcPr>
            <w:tcW w:w="1334" w:type="dxa"/>
            <w:shd w:val="clear" w:color="auto" w:fill="auto"/>
          </w:tcPr>
          <w:p w14:paraId="74AD2ED0" w14:textId="0BF78B4C" w:rsidR="00F3148C" w:rsidRDefault="00F3148C" w:rsidP="00265B7F">
            <w:pPr>
              <w:jc w:val="center"/>
            </w:pPr>
            <w:r>
              <w:t>February 5, 2021 by 5:00pm</w:t>
            </w:r>
          </w:p>
        </w:tc>
        <w:tc>
          <w:tcPr>
            <w:tcW w:w="1294" w:type="dxa"/>
            <w:shd w:val="clear" w:color="auto" w:fill="auto"/>
          </w:tcPr>
          <w:p w14:paraId="32E9C7D7" w14:textId="4A8EE1C5" w:rsidR="00F3148C" w:rsidRDefault="00C023C7" w:rsidP="00265B7F">
            <w:pPr>
              <w:jc w:val="center"/>
            </w:pPr>
            <w:r>
              <w:t>Merit</w:t>
            </w:r>
          </w:p>
        </w:tc>
        <w:tc>
          <w:tcPr>
            <w:tcW w:w="2151" w:type="dxa"/>
            <w:shd w:val="clear" w:color="auto" w:fill="auto"/>
          </w:tcPr>
          <w:p w14:paraId="4DA45AB2" w14:textId="7E747C49" w:rsidR="00F3148C" w:rsidRDefault="00A85D1F" w:rsidP="00265B7F">
            <w:pPr>
              <w:jc w:val="center"/>
              <w:rPr>
                <w:rFonts w:eastAsia="Times New Roman" w:cstheme="minorHAnsi"/>
              </w:rPr>
            </w:pPr>
            <w:r>
              <w:rPr>
                <w:rFonts w:eastAsia="Times New Roman" w:cstheme="minorHAnsi"/>
              </w:rPr>
              <w:t>$1,000 to 2 students</w:t>
            </w:r>
          </w:p>
        </w:tc>
        <w:tc>
          <w:tcPr>
            <w:tcW w:w="4025" w:type="dxa"/>
            <w:shd w:val="clear" w:color="auto" w:fill="auto"/>
          </w:tcPr>
          <w:p w14:paraId="6D064E44" w14:textId="77777777" w:rsidR="00956C93" w:rsidRDefault="00A85D1F" w:rsidP="00265B7F">
            <w:pPr>
              <w:jc w:val="center"/>
            </w:pPr>
            <w:r w:rsidRPr="00A85D1F">
              <w:t xml:space="preserve">Cheryl Lynn Freeman  </w:t>
            </w:r>
            <w:hyperlink r:id="rId39" w:history="1">
              <w:r w:rsidRPr="008D5BE8">
                <w:rPr>
                  <w:rStyle w:val="Hyperlink"/>
                </w:rPr>
                <w:t>cheryl@go321strategies.com</w:t>
              </w:r>
            </w:hyperlink>
          </w:p>
          <w:p w14:paraId="55C9D519" w14:textId="77777777" w:rsidR="00956C93" w:rsidRDefault="00956C93" w:rsidP="00265B7F">
            <w:pPr>
              <w:jc w:val="center"/>
            </w:pPr>
          </w:p>
          <w:p w14:paraId="35384577" w14:textId="5ED07602" w:rsidR="00F3148C" w:rsidRDefault="00956C93" w:rsidP="00265B7F">
            <w:pPr>
              <w:jc w:val="center"/>
            </w:pPr>
            <w:r>
              <w:object w:dxaOrig="1541" w:dyaOrig="997" w14:anchorId="7E4C0CBB">
                <v:shape id="_x0000_i1028" type="#_x0000_t75" style="width:79.5pt;height:50.25pt" o:ole="">
                  <v:imagedata r:id="rId40" o:title=""/>
                </v:shape>
                <o:OLEObject Type="Embed" ProgID="AcroExch.Document.DC" ShapeID="_x0000_i1028" DrawAspect="Icon" ObjectID="_1688289775" r:id="rId41"/>
              </w:object>
            </w:r>
            <w:r w:rsidR="00A85D1F">
              <w:t xml:space="preserve"> </w:t>
            </w:r>
          </w:p>
        </w:tc>
      </w:tr>
      <w:tr w:rsidR="005724E8" w14:paraId="62B8C8D0" w14:textId="77777777" w:rsidTr="000F79E5">
        <w:trPr>
          <w:gridAfter w:val="1"/>
          <w:wAfter w:w="6" w:type="dxa"/>
        </w:trPr>
        <w:tc>
          <w:tcPr>
            <w:tcW w:w="1620" w:type="dxa"/>
            <w:shd w:val="clear" w:color="auto" w:fill="auto"/>
          </w:tcPr>
          <w:p w14:paraId="28BD642E" w14:textId="77CBEB66" w:rsidR="005724E8" w:rsidRDefault="005724E8" w:rsidP="00265B7F">
            <w:pPr>
              <w:jc w:val="center"/>
            </w:pPr>
            <w:r>
              <w:lastRenderedPageBreak/>
              <w:t>Hispanic Scholarship Fund</w:t>
            </w:r>
          </w:p>
        </w:tc>
        <w:tc>
          <w:tcPr>
            <w:tcW w:w="1830" w:type="dxa"/>
            <w:shd w:val="clear" w:color="auto" w:fill="auto"/>
          </w:tcPr>
          <w:p w14:paraId="04B91301" w14:textId="4A492A28" w:rsidR="005724E8" w:rsidRDefault="00D60857" w:rsidP="00265B7F">
            <w:pPr>
              <w:spacing w:before="100" w:beforeAutospacing="1" w:after="100" w:afterAutospacing="1"/>
            </w:pPr>
            <w:r>
              <w:t xml:space="preserve">Hispanic heritage, US citizen, legal resident or DACA, </w:t>
            </w:r>
            <w:r w:rsidR="00090A80">
              <w:t>3.0 GPA</w:t>
            </w:r>
          </w:p>
        </w:tc>
        <w:tc>
          <w:tcPr>
            <w:tcW w:w="2292" w:type="dxa"/>
            <w:shd w:val="clear" w:color="auto" w:fill="auto"/>
          </w:tcPr>
          <w:p w14:paraId="4B1ABC1E" w14:textId="1A8A0928" w:rsidR="005724E8" w:rsidRDefault="00B70043" w:rsidP="00265B7F">
            <w:pPr>
              <w:jc w:val="center"/>
            </w:pPr>
            <w:r>
              <w:t>National</w:t>
            </w:r>
          </w:p>
        </w:tc>
        <w:tc>
          <w:tcPr>
            <w:tcW w:w="1334" w:type="dxa"/>
            <w:shd w:val="clear" w:color="auto" w:fill="auto"/>
          </w:tcPr>
          <w:p w14:paraId="5BAFB1EC" w14:textId="77B5F3B4" w:rsidR="005724E8" w:rsidRDefault="00206346" w:rsidP="00265B7F">
            <w:pPr>
              <w:jc w:val="center"/>
            </w:pPr>
            <w:r>
              <w:t>February 15</w:t>
            </w:r>
            <w:r w:rsidRPr="00206346">
              <w:rPr>
                <w:vertAlign w:val="superscript"/>
              </w:rPr>
              <w:t>th</w:t>
            </w:r>
            <w:r>
              <w:t xml:space="preserve"> @ 5:00pm</w:t>
            </w:r>
          </w:p>
        </w:tc>
        <w:tc>
          <w:tcPr>
            <w:tcW w:w="1294" w:type="dxa"/>
            <w:shd w:val="clear" w:color="auto" w:fill="auto"/>
          </w:tcPr>
          <w:p w14:paraId="7E49A191" w14:textId="60CEB0D5" w:rsidR="005724E8" w:rsidRDefault="00090A80" w:rsidP="00265B7F">
            <w:pPr>
              <w:jc w:val="center"/>
            </w:pPr>
            <w:r>
              <w:t>Need</w:t>
            </w:r>
          </w:p>
        </w:tc>
        <w:tc>
          <w:tcPr>
            <w:tcW w:w="2151" w:type="dxa"/>
            <w:shd w:val="clear" w:color="auto" w:fill="auto"/>
          </w:tcPr>
          <w:p w14:paraId="69C83B06" w14:textId="7C3BB85D" w:rsidR="005724E8" w:rsidRDefault="00090A80" w:rsidP="00265B7F">
            <w:pPr>
              <w:jc w:val="center"/>
              <w:rPr>
                <w:rFonts w:eastAsia="Times New Roman" w:cstheme="minorHAnsi"/>
              </w:rPr>
            </w:pPr>
            <w:r>
              <w:rPr>
                <w:rFonts w:eastAsia="Times New Roman" w:cstheme="minorHAnsi"/>
              </w:rPr>
              <w:t>Multiple scholarships of varying amounts</w:t>
            </w:r>
          </w:p>
        </w:tc>
        <w:tc>
          <w:tcPr>
            <w:tcW w:w="4025" w:type="dxa"/>
            <w:shd w:val="clear" w:color="auto" w:fill="auto"/>
          </w:tcPr>
          <w:p w14:paraId="418D3F0E" w14:textId="3A07AF9E" w:rsidR="005724E8" w:rsidRDefault="0082103D" w:rsidP="00265B7F">
            <w:pPr>
              <w:jc w:val="center"/>
            </w:pPr>
            <w:hyperlink r:id="rId42" w:tgtFrame="_blank" w:history="1">
              <w:r w:rsidR="008C4A97">
                <w:rPr>
                  <w:rStyle w:val="Hyperlink"/>
                  <w:rFonts w:ascii="Arial" w:eastAsia="Times New Roman" w:hAnsi="Arial" w:cs="Arial"/>
                  <w:sz w:val="21"/>
                  <w:szCs w:val="21"/>
                </w:rPr>
                <w:t>HSF.net</w:t>
              </w:r>
            </w:hyperlink>
          </w:p>
        </w:tc>
      </w:tr>
      <w:tr w:rsidR="00265B7F" w14:paraId="6B00B0DC" w14:textId="77777777" w:rsidTr="000F79E5">
        <w:trPr>
          <w:gridAfter w:val="1"/>
          <w:wAfter w:w="6" w:type="dxa"/>
        </w:trPr>
        <w:tc>
          <w:tcPr>
            <w:tcW w:w="1620" w:type="dxa"/>
            <w:shd w:val="clear" w:color="auto" w:fill="auto"/>
          </w:tcPr>
          <w:p w14:paraId="45AEEDAC" w14:textId="47515BB3" w:rsidR="00265B7F" w:rsidRDefault="00265B7F" w:rsidP="00265B7F">
            <w:pPr>
              <w:jc w:val="center"/>
            </w:pPr>
            <w:r>
              <w:t>Anchor Scholarship Foundation</w:t>
            </w:r>
          </w:p>
        </w:tc>
        <w:tc>
          <w:tcPr>
            <w:tcW w:w="1830" w:type="dxa"/>
            <w:shd w:val="clear" w:color="auto" w:fill="auto"/>
          </w:tcPr>
          <w:p w14:paraId="62E0C89B" w14:textId="0AC851DB" w:rsidR="00265B7F" w:rsidRDefault="00265B7F" w:rsidP="00265B7F">
            <w:pPr>
              <w:spacing w:before="100" w:beforeAutospacing="1" w:after="100" w:afterAutospacing="1"/>
            </w:pPr>
            <w:r>
              <w:t>Eligibility criteria varies per scholarship</w:t>
            </w:r>
          </w:p>
        </w:tc>
        <w:tc>
          <w:tcPr>
            <w:tcW w:w="2292" w:type="dxa"/>
            <w:shd w:val="clear" w:color="auto" w:fill="auto"/>
          </w:tcPr>
          <w:p w14:paraId="647CDC71" w14:textId="73A88A1D" w:rsidR="00265B7F" w:rsidRDefault="00265B7F" w:rsidP="00265B7F">
            <w:pPr>
              <w:jc w:val="center"/>
            </w:pPr>
            <w:r>
              <w:t>National</w:t>
            </w:r>
          </w:p>
        </w:tc>
        <w:tc>
          <w:tcPr>
            <w:tcW w:w="1334" w:type="dxa"/>
            <w:shd w:val="clear" w:color="auto" w:fill="auto"/>
          </w:tcPr>
          <w:p w14:paraId="138700D8" w14:textId="77777777" w:rsidR="00265B7F" w:rsidRDefault="00265B7F" w:rsidP="00265B7F">
            <w:pPr>
              <w:jc w:val="center"/>
            </w:pPr>
            <w:r>
              <w:t>Eligibility: March 1, 2021</w:t>
            </w:r>
          </w:p>
          <w:p w14:paraId="2521B7BD" w14:textId="75D31F3C" w:rsidR="00265B7F" w:rsidRDefault="00265B7F" w:rsidP="00265B7F">
            <w:pPr>
              <w:jc w:val="center"/>
            </w:pPr>
            <w:r>
              <w:t>Scholarship: April 1, 2021</w:t>
            </w:r>
          </w:p>
        </w:tc>
        <w:tc>
          <w:tcPr>
            <w:tcW w:w="1294" w:type="dxa"/>
            <w:shd w:val="clear" w:color="auto" w:fill="auto"/>
          </w:tcPr>
          <w:p w14:paraId="19929B97" w14:textId="12EB122E" w:rsidR="00265B7F" w:rsidRDefault="00265B7F" w:rsidP="00265B7F">
            <w:pPr>
              <w:jc w:val="center"/>
            </w:pPr>
            <w:r>
              <w:t>Merit/Need</w:t>
            </w:r>
          </w:p>
        </w:tc>
        <w:tc>
          <w:tcPr>
            <w:tcW w:w="2151" w:type="dxa"/>
            <w:shd w:val="clear" w:color="auto" w:fill="auto"/>
          </w:tcPr>
          <w:p w14:paraId="28679FBD" w14:textId="48EB99EA" w:rsidR="00265B7F" w:rsidRDefault="00265B7F" w:rsidP="00265B7F">
            <w:pPr>
              <w:jc w:val="center"/>
              <w:rPr>
                <w:rFonts w:eastAsia="Times New Roman" w:cstheme="minorHAnsi"/>
              </w:rPr>
            </w:pPr>
            <w:r>
              <w:rPr>
                <w:rFonts w:eastAsia="Times New Roman" w:cstheme="minorHAnsi"/>
              </w:rPr>
              <w:t>Multiple scholarships available through 1 application</w:t>
            </w:r>
          </w:p>
        </w:tc>
        <w:tc>
          <w:tcPr>
            <w:tcW w:w="4025" w:type="dxa"/>
            <w:shd w:val="clear" w:color="auto" w:fill="auto"/>
          </w:tcPr>
          <w:p w14:paraId="5EB61005" w14:textId="77777777" w:rsidR="00265B7F" w:rsidRDefault="0082103D" w:rsidP="00265B7F">
            <w:pPr>
              <w:jc w:val="center"/>
            </w:pPr>
            <w:hyperlink r:id="rId43" w:history="1">
              <w:r w:rsidR="00265B7F" w:rsidRPr="00403DBB">
                <w:rPr>
                  <w:rStyle w:val="Hyperlink"/>
                </w:rPr>
                <w:t>http://www.anchorscholarship.com/home-1.html</w:t>
              </w:r>
            </w:hyperlink>
          </w:p>
          <w:p w14:paraId="2D1306BC" w14:textId="77777777" w:rsidR="00265B7F" w:rsidRDefault="00265B7F" w:rsidP="00265B7F">
            <w:pPr>
              <w:jc w:val="center"/>
            </w:pPr>
          </w:p>
          <w:p w14:paraId="287C1927" w14:textId="77777777" w:rsidR="00265B7F" w:rsidRPr="00745487" w:rsidRDefault="00265B7F" w:rsidP="00265B7F">
            <w:pPr>
              <w:rPr>
                <w:color w:val="000000"/>
                <w:sz w:val="18"/>
                <w:szCs w:val="18"/>
              </w:rPr>
            </w:pPr>
            <w:r w:rsidRPr="00745487">
              <w:rPr>
                <w:rFonts w:ascii="Cambria" w:hAnsi="Cambria"/>
                <w:color w:val="000000"/>
                <w:sz w:val="20"/>
                <w:szCs w:val="20"/>
              </w:rPr>
              <w:t>Ingrid Turner</w:t>
            </w:r>
          </w:p>
          <w:p w14:paraId="3BDDB8EC" w14:textId="77777777" w:rsidR="00265B7F" w:rsidRPr="00745487" w:rsidRDefault="00265B7F" w:rsidP="00265B7F">
            <w:pPr>
              <w:rPr>
                <w:color w:val="000000"/>
                <w:sz w:val="18"/>
                <w:szCs w:val="18"/>
              </w:rPr>
            </w:pPr>
            <w:r w:rsidRPr="00745487">
              <w:rPr>
                <w:rFonts w:ascii="Cambria" w:hAnsi="Cambria"/>
                <w:color w:val="000000"/>
                <w:sz w:val="20"/>
                <w:szCs w:val="20"/>
              </w:rPr>
              <w:t>Scholarship Administrator</w:t>
            </w:r>
          </w:p>
          <w:p w14:paraId="440C01B6" w14:textId="77777777" w:rsidR="00265B7F" w:rsidRPr="00745487" w:rsidRDefault="00265B7F" w:rsidP="00265B7F">
            <w:pPr>
              <w:rPr>
                <w:color w:val="000000"/>
                <w:sz w:val="18"/>
                <w:szCs w:val="18"/>
              </w:rPr>
            </w:pPr>
            <w:r w:rsidRPr="00745487">
              <w:rPr>
                <w:rFonts w:ascii="Cambria" w:hAnsi="Cambria"/>
                <w:color w:val="000000"/>
                <w:sz w:val="20"/>
                <w:szCs w:val="20"/>
              </w:rPr>
              <w:t>Anchor Scholarship Foundation</w:t>
            </w:r>
          </w:p>
          <w:p w14:paraId="1BAA8401" w14:textId="77777777" w:rsidR="00265B7F" w:rsidRPr="00745487" w:rsidRDefault="00265B7F" w:rsidP="00265B7F">
            <w:pPr>
              <w:rPr>
                <w:rFonts w:ascii="Cambria" w:hAnsi="Cambria"/>
                <w:sz w:val="20"/>
                <w:szCs w:val="20"/>
              </w:rPr>
            </w:pPr>
            <w:r w:rsidRPr="00745487">
              <w:rPr>
                <w:rFonts w:ascii="Cambria" w:hAnsi="Cambria"/>
                <w:sz w:val="20"/>
                <w:szCs w:val="20"/>
              </w:rPr>
              <w:t>138 S. Rosemont Rd Ste #206</w:t>
            </w:r>
          </w:p>
          <w:p w14:paraId="7796C884" w14:textId="77777777" w:rsidR="00265B7F" w:rsidRPr="00745487" w:rsidRDefault="00265B7F" w:rsidP="00265B7F">
            <w:pPr>
              <w:rPr>
                <w:rFonts w:ascii="Cambria" w:hAnsi="Cambria"/>
                <w:sz w:val="20"/>
                <w:szCs w:val="20"/>
              </w:rPr>
            </w:pPr>
            <w:r w:rsidRPr="00745487">
              <w:rPr>
                <w:rFonts w:ascii="Cambria" w:hAnsi="Cambria"/>
                <w:sz w:val="20"/>
                <w:szCs w:val="20"/>
              </w:rPr>
              <w:t>Virginia Beach, VA 23452</w:t>
            </w:r>
          </w:p>
          <w:p w14:paraId="2A67CBC3" w14:textId="2F7A94C9" w:rsidR="00265B7F" w:rsidRPr="00745487" w:rsidRDefault="00265B7F" w:rsidP="00265B7F">
            <w:pPr>
              <w:rPr>
                <w:rFonts w:ascii="Cambria" w:hAnsi="Cambria"/>
                <w:sz w:val="20"/>
                <w:szCs w:val="20"/>
              </w:rPr>
            </w:pPr>
            <w:r w:rsidRPr="00745487">
              <w:rPr>
                <w:rFonts w:ascii="Cambria" w:hAnsi="Cambria"/>
                <w:sz w:val="20"/>
                <w:szCs w:val="20"/>
              </w:rPr>
              <w:t>757-777-4724</w:t>
            </w:r>
          </w:p>
        </w:tc>
      </w:tr>
      <w:tr w:rsidR="00265B7F" w14:paraId="1655B858" w14:textId="77777777" w:rsidTr="000F79E5">
        <w:trPr>
          <w:gridAfter w:val="1"/>
          <w:wAfter w:w="6" w:type="dxa"/>
        </w:trPr>
        <w:tc>
          <w:tcPr>
            <w:tcW w:w="1620" w:type="dxa"/>
            <w:shd w:val="clear" w:color="auto" w:fill="auto"/>
          </w:tcPr>
          <w:p w14:paraId="7FE8B134" w14:textId="5DA6A871" w:rsidR="00265B7F" w:rsidRPr="00F2737E" w:rsidRDefault="00265B7F" w:rsidP="00265B7F">
            <w:pPr>
              <w:jc w:val="center"/>
            </w:pPr>
            <w:r w:rsidRPr="00F2737E">
              <w:t xml:space="preserve">US </w:t>
            </w:r>
            <w:r>
              <w:t>Army ROTC Scholarship</w:t>
            </w:r>
          </w:p>
        </w:tc>
        <w:tc>
          <w:tcPr>
            <w:tcW w:w="1830" w:type="dxa"/>
            <w:shd w:val="clear" w:color="auto" w:fill="auto"/>
          </w:tcPr>
          <w:p w14:paraId="1CE3213D" w14:textId="699E6915" w:rsidR="00265B7F" w:rsidRPr="00F2737E" w:rsidRDefault="0082103D" w:rsidP="00265B7F">
            <w:pPr>
              <w:jc w:val="center"/>
            </w:pPr>
            <w:hyperlink r:id="rId44" w:history="1">
              <w:r w:rsidR="00265B7F">
                <w:rPr>
                  <w:rStyle w:val="Hyperlink"/>
                </w:rPr>
                <w:t>https://offload.goarmy.com/content/dam/goarmy/emm/attachments/ArmyROTCinfo.pdf</w:t>
              </w:r>
            </w:hyperlink>
          </w:p>
        </w:tc>
        <w:tc>
          <w:tcPr>
            <w:tcW w:w="2292" w:type="dxa"/>
            <w:shd w:val="clear" w:color="auto" w:fill="auto"/>
          </w:tcPr>
          <w:p w14:paraId="507ED2B0" w14:textId="382051E5" w:rsidR="00265B7F" w:rsidRPr="00F2737E" w:rsidRDefault="00265B7F" w:rsidP="00265B7F">
            <w:pPr>
              <w:jc w:val="center"/>
            </w:pPr>
            <w:r>
              <w:t>National</w:t>
            </w:r>
          </w:p>
        </w:tc>
        <w:tc>
          <w:tcPr>
            <w:tcW w:w="1334" w:type="dxa"/>
            <w:shd w:val="clear" w:color="auto" w:fill="auto"/>
          </w:tcPr>
          <w:p w14:paraId="2C658640" w14:textId="7D36ABD8" w:rsidR="00265B7F" w:rsidRPr="00F2737E" w:rsidRDefault="00265B7F" w:rsidP="00265B7F">
            <w:pPr>
              <w:jc w:val="center"/>
            </w:pPr>
            <w:r>
              <w:t>March 4, 2021</w:t>
            </w:r>
          </w:p>
        </w:tc>
        <w:tc>
          <w:tcPr>
            <w:tcW w:w="1294" w:type="dxa"/>
            <w:shd w:val="clear" w:color="auto" w:fill="auto"/>
          </w:tcPr>
          <w:p w14:paraId="4DDC16B2" w14:textId="1758A592" w:rsidR="00265B7F" w:rsidRPr="00F2737E" w:rsidRDefault="00265B7F" w:rsidP="00265B7F">
            <w:pPr>
              <w:jc w:val="center"/>
            </w:pPr>
            <w:r>
              <w:t>Merit</w:t>
            </w:r>
          </w:p>
        </w:tc>
        <w:tc>
          <w:tcPr>
            <w:tcW w:w="2151" w:type="dxa"/>
            <w:shd w:val="clear" w:color="auto" w:fill="auto"/>
          </w:tcPr>
          <w:p w14:paraId="0F5F9584" w14:textId="650A39A7" w:rsidR="00265B7F" w:rsidRPr="00167995" w:rsidRDefault="00265B7F" w:rsidP="00265B7F">
            <w:pPr>
              <w:jc w:val="center"/>
              <w:rPr>
                <w:rFonts w:cstheme="minorHAnsi"/>
              </w:rPr>
            </w:pPr>
            <w:r w:rsidRPr="00167995">
              <w:rPr>
                <w:rFonts w:eastAsia="Times New Roman" w:cstheme="minorHAnsi"/>
              </w:rPr>
              <w:t>Army ROTC provides full tuition and fees (or $10K for room and board) scholarships to over 2000 high school students each year. We intend to continue to sustain that same level of commitment into 2021. In addition to the tuition and fees, the scholarship pays $1200 annually for books and a stipend of $420 per months (for up to 10 months a year.)</w:t>
            </w:r>
            <w:r w:rsidRPr="00167995">
              <w:rPr>
                <w:rFonts w:eastAsia="Times New Roman" w:cstheme="minorHAnsi"/>
                <w:sz w:val="24"/>
                <w:szCs w:val="24"/>
              </w:rPr>
              <w:br/>
            </w:r>
          </w:p>
        </w:tc>
        <w:tc>
          <w:tcPr>
            <w:tcW w:w="4025" w:type="dxa"/>
            <w:shd w:val="clear" w:color="auto" w:fill="auto"/>
          </w:tcPr>
          <w:p w14:paraId="60F79D2D" w14:textId="008D6C29" w:rsidR="00265B7F" w:rsidRPr="00F2737E" w:rsidRDefault="0082103D" w:rsidP="00265B7F">
            <w:pPr>
              <w:jc w:val="center"/>
            </w:pPr>
            <w:hyperlink r:id="rId45" w:history="1">
              <w:r w:rsidR="00265B7F" w:rsidRPr="00CE4125">
                <w:rPr>
                  <w:rStyle w:val="Hyperlink"/>
                </w:rPr>
                <w:t>usarmy.knox.usacc.mbx.train2lead@mail.mil</w:t>
              </w:r>
            </w:hyperlink>
            <w:r w:rsidR="00265B7F">
              <w:t xml:space="preserve"> </w:t>
            </w:r>
          </w:p>
        </w:tc>
      </w:tr>
      <w:tr w:rsidR="00BF7CE6" w14:paraId="12E1CD05" w14:textId="77777777" w:rsidTr="000F79E5">
        <w:trPr>
          <w:gridAfter w:val="1"/>
          <w:wAfter w:w="6" w:type="dxa"/>
        </w:trPr>
        <w:tc>
          <w:tcPr>
            <w:tcW w:w="1620" w:type="dxa"/>
            <w:shd w:val="clear" w:color="auto" w:fill="auto"/>
          </w:tcPr>
          <w:p w14:paraId="2C39C1BE" w14:textId="6FF97C86" w:rsidR="00BF7CE6" w:rsidRPr="00F2737E" w:rsidRDefault="00BF7CE6" w:rsidP="00265B7F">
            <w:pPr>
              <w:jc w:val="center"/>
            </w:pPr>
            <w:r>
              <w:t>SallieMae Bridging the Dream Scholarship</w:t>
            </w:r>
          </w:p>
        </w:tc>
        <w:tc>
          <w:tcPr>
            <w:tcW w:w="1830" w:type="dxa"/>
            <w:shd w:val="clear" w:color="auto" w:fill="auto"/>
          </w:tcPr>
          <w:p w14:paraId="3ECA6FB7" w14:textId="28342C3B" w:rsidR="00BF7CE6" w:rsidRDefault="0082103D" w:rsidP="00265B7F">
            <w:pPr>
              <w:jc w:val="center"/>
            </w:pPr>
            <w:hyperlink r:id="rId46" w:history="1">
              <w:r w:rsidR="008B71F3">
                <w:rPr>
                  <w:rStyle w:val="Hyperlink"/>
                </w:rPr>
                <w:t>Bridging the Dream Scholarship Program for High School Seniors | The Sallie Mae Fund</w:t>
              </w:r>
            </w:hyperlink>
          </w:p>
        </w:tc>
        <w:tc>
          <w:tcPr>
            <w:tcW w:w="2292" w:type="dxa"/>
            <w:shd w:val="clear" w:color="auto" w:fill="auto"/>
          </w:tcPr>
          <w:p w14:paraId="772C8336" w14:textId="1810A662" w:rsidR="00BF7CE6" w:rsidRDefault="00A55F5A" w:rsidP="00265B7F">
            <w:pPr>
              <w:jc w:val="center"/>
            </w:pPr>
            <w:r>
              <w:t>National</w:t>
            </w:r>
          </w:p>
        </w:tc>
        <w:tc>
          <w:tcPr>
            <w:tcW w:w="1334" w:type="dxa"/>
            <w:shd w:val="clear" w:color="auto" w:fill="auto"/>
          </w:tcPr>
          <w:p w14:paraId="01B2B69E" w14:textId="70DA6978" w:rsidR="00BF7CE6" w:rsidRDefault="00BF7CE6" w:rsidP="00265B7F">
            <w:pPr>
              <w:jc w:val="center"/>
            </w:pPr>
            <w:r>
              <w:t>March 8, 2021</w:t>
            </w:r>
          </w:p>
        </w:tc>
        <w:tc>
          <w:tcPr>
            <w:tcW w:w="1294" w:type="dxa"/>
            <w:shd w:val="clear" w:color="auto" w:fill="auto"/>
          </w:tcPr>
          <w:p w14:paraId="40147296" w14:textId="706E90F8" w:rsidR="00BF7CE6" w:rsidRDefault="00A55F5A" w:rsidP="00265B7F">
            <w:pPr>
              <w:jc w:val="center"/>
            </w:pPr>
            <w:r>
              <w:t>Need</w:t>
            </w:r>
          </w:p>
        </w:tc>
        <w:tc>
          <w:tcPr>
            <w:tcW w:w="2151" w:type="dxa"/>
            <w:shd w:val="clear" w:color="auto" w:fill="auto"/>
          </w:tcPr>
          <w:p w14:paraId="6B7CBE42" w14:textId="3203CC9D" w:rsidR="00BF7CE6" w:rsidRPr="00167995" w:rsidRDefault="00A55F5A" w:rsidP="00265B7F">
            <w:pPr>
              <w:jc w:val="center"/>
              <w:rPr>
                <w:rFonts w:eastAsia="Times New Roman" w:cstheme="minorHAnsi"/>
              </w:rPr>
            </w:pPr>
            <w:r>
              <w:rPr>
                <w:rFonts w:eastAsia="Times New Roman" w:cstheme="minorHAnsi"/>
              </w:rPr>
              <w:t>$10,000 scholarship</w:t>
            </w:r>
          </w:p>
        </w:tc>
        <w:tc>
          <w:tcPr>
            <w:tcW w:w="4025" w:type="dxa"/>
            <w:shd w:val="clear" w:color="auto" w:fill="auto"/>
          </w:tcPr>
          <w:p w14:paraId="2B9BCBAF" w14:textId="5525A268" w:rsidR="00BF7CE6" w:rsidRDefault="0082103D" w:rsidP="00265B7F">
            <w:pPr>
              <w:jc w:val="center"/>
            </w:pPr>
            <w:hyperlink r:id="rId47" w:history="1">
              <w:r w:rsidR="00A55F5A">
                <w:rPr>
                  <w:rStyle w:val="Hyperlink"/>
                </w:rPr>
                <w:t>TMCF | Bridging the Dream Scholarship Program for High School Seniors – Thurgood Marshall College Fund</w:t>
              </w:r>
            </w:hyperlink>
          </w:p>
        </w:tc>
      </w:tr>
      <w:tr w:rsidR="000972EB" w14:paraId="01BE0880" w14:textId="77777777" w:rsidTr="000F79E5">
        <w:trPr>
          <w:gridAfter w:val="1"/>
          <w:wAfter w:w="6" w:type="dxa"/>
        </w:trPr>
        <w:tc>
          <w:tcPr>
            <w:tcW w:w="1620" w:type="dxa"/>
            <w:shd w:val="clear" w:color="auto" w:fill="auto"/>
          </w:tcPr>
          <w:p w14:paraId="34C9DE8D" w14:textId="6663BA36" w:rsidR="000972EB" w:rsidRPr="00F2737E" w:rsidRDefault="000972EB" w:rsidP="00265B7F">
            <w:pPr>
              <w:jc w:val="center"/>
            </w:pPr>
            <w:r>
              <w:lastRenderedPageBreak/>
              <w:t>American Society of Military Comptrollers Scholarship</w:t>
            </w:r>
          </w:p>
        </w:tc>
        <w:tc>
          <w:tcPr>
            <w:tcW w:w="1830" w:type="dxa"/>
            <w:shd w:val="clear" w:color="auto" w:fill="auto"/>
          </w:tcPr>
          <w:p w14:paraId="3F6B9453" w14:textId="045169C1" w:rsidR="000972EB" w:rsidRDefault="00D33718" w:rsidP="00265B7F">
            <w:pPr>
              <w:jc w:val="center"/>
            </w:pPr>
            <w:r>
              <w:t>High school senior, pursuing college education in accounting, finance, business or computer science</w:t>
            </w:r>
          </w:p>
        </w:tc>
        <w:tc>
          <w:tcPr>
            <w:tcW w:w="2292" w:type="dxa"/>
            <w:shd w:val="clear" w:color="auto" w:fill="auto"/>
          </w:tcPr>
          <w:p w14:paraId="1D260A79" w14:textId="6EBDCCE4" w:rsidR="000972EB" w:rsidRDefault="000972EB" w:rsidP="00265B7F">
            <w:pPr>
              <w:jc w:val="center"/>
            </w:pPr>
            <w:r>
              <w:t>Local</w:t>
            </w:r>
          </w:p>
        </w:tc>
        <w:tc>
          <w:tcPr>
            <w:tcW w:w="1334" w:type="dxa"/>
            <w:shd w:val="clear" w:color="auto" w:fill="auto"/>
          </w:tcPr>
          <w:p w14:paraId="576C8106" w14:textId="37DAEE94" w:rsidR="000972EB" w:rsidRDefault="000972EB" w:rsidP="00265B7F">
            <w:pPr>
              <w:jc w:val="center"/>
            </w:pPr>
            <w:r>
              <w:t>March 17, 2021</w:t>
            </w:r>
          </w:p>
        </w:tc>
        <w:tc>
          <w:tcPr>
            <w:tcW w:w="1294" w:type="dxa"/>
            <w:shd w:val="clear" w:color="auto" w:fill="auto"/>
          </w:tcPr>
          <w:p w14:paraId="789E9E70" w14:textId="45EC1958" w:rsidR="000972EB" w:rsidRDefault="00584DD4" w:rsidP="00265B7F">
            <w:pPr>
              <w:jc w:val="center"/>
            </w:pPr>
            <w:r>
              <w:t>Merit</w:t>
            </w:r>
          </w:p>
        </w:tc>
        <w:tc>
          <w:tcPr>
            <w:tcW w:w="2151" w:type="dxa"/>
            <w:shd w:val="clear" w:color="auto" w:fill="auto"/>
          </w:tcPr>
          <w:p w14:paraId="78313807" w14:textId="7FD7380C" w:rsidR="000972EB" w:rsidRPr="00167995" w:rsidRDefault="00584DD4" w:rsidP="00265B7F">
            <w:pPr>
              <w:jc w:val="center"/>
              <w:rPr>
                <w:rFonts w:eastAsia="Times New Roman" w:cstheme="minorHAnsi"/>
              </w:rPr>
            </w:pPr>
            <w:r>
              <w:rPr>
                <w:rFonts w:eastAsia="Times New Roman" w:cstheme="minorHAnsi"/>
              </w:rPr>
              <w:t>$500</w:t>
            </w:r>
          </w:p>
        </w:tc>
        <w:tc>
          <w:tcPr>
            <w:tcW w:w="4025" w:type="dxa"/>
            <w:shd w:val="clear" w:color="auto" w:fill="auto"/>
          </w:tcPr>
          <w:p w14:paraId="1E4E5F9E" w14:textId="4FB1FDAA" w:rsidR="000972EB" w:rsidRDefault="00CC1D3E" w:rsidP="00265B7F">
            <w:pPr>
              <w:jc w:val="center"/>
            </w:pPr>
            <w:r>
              <w:object w:dxaOrig="1539" w:dyaOrig="997" w14:anchorId="10E8D7F8">
                <v:shape id="_x0000_i1029" type="#_x0000_t75" style="width:79.5pt;height:50.25pt" o:ole="">
                  <v:imagedata r:id="rId48" o:title=""/>
                </v:shape>
                <o:OLEObject Type="Embed" ProgID="AcroExch.Document.DC" ShapeID="_x0000_i1029" DrawAspect="Icon" ObjectID="_1688289776" r:id="rId49"/>
              </w:object>
            </w:r>
          </w:p>
          <w:p w14:paraId="0928E95D" w14:textId="400B69DB" w:rsidR="0022216F" w:rsidRDefault="0022216F" w:rsidP="00CC1D3E">
            <w:pPr>
              <w:jc w:val="center"/>
            </w:pPr>
            <w:r>
              <w:t>Joan McNeish</w:t>
            </w:r>
          </w:p>
          <w:p w14:paraId="797B188A" w14:textId="77777777" w:rsidR="0022216F" w:rsidRDefault="0022216F" w:rsidP="00265B7F">
            <w:pPr>
              <w:jc w:val="center"/>
            </w:pPr>
            <w:r>
              <w:t>904-449-3625</w:t>
            </w:r>
          </w:p>
          <w:p w14:paraId="133F62CD" w14:textId="6929E51F" w:rsidR="0022216F" w:rsidRDefault="0082103D" w:rsidP="00265B7F">
            <w:pPr>
              <w:jc w:val="center"/>
            </w:pPr>
            <w:hyperlink r:id="rId50" w:history="1">
              <w:r w:rsidR="0022216F" w:rsidRPr="00801B72">
                <w:rPr>
                  <w:rStyle w:val="Hyperlink"/>
                </w:rPr>
                <w:t>joanofops@yahoo.com</w:t>
              </w:r>
            </w:hyperlink>
            <w:r w:rsidR="0022216F">
              <w:t xml:space="preserve"> </w:t>
            </w:r>
          </w:p>
        </w:tc>
      </w:tr>
      <w:tr w:rsidR="0020150C" w14:paraId="61C93221" w14:textId="77777777" w:rsidTr="000F79E5">
        <w:trPr>
          <w:gridAfter w:val="1"/>
          <w:wAfter w:w="6" w:type="dxa"/>
        </w:trPr>
        <w:tc>
          <w:tcPr>
            <w:tcW w:w="1620" w:type="dxa"/>
            <w:shd w:val="clear" w:color="auto" w:fill="auto"/>
          </w:tcPr>
          <w:p w14:paraId="084CA8C6" w14:textId="7EFC3B5D" w:rsidR="0020150C" w:rsidRDefault="0020150C" w:rsidP="00265B7F">
            <w:pPr>
              <w:jc w:val="center"/>
            </w:pPr>
            <w:r>
              <w:t>St. Johns County Medical Alliance Scholarship</w:t>
            </w:r>
          </w:p>
        </w:tc>
        <w:tc>
          <w:tcPr>
            <w:tcW w:w="1830" w:type="dxa"/>
            <w:shd w:val="clear" w:color="auto" w:fill="auto"/>
          </w:tcPr>
          <w:p w14:paraId="7FF3642E" w14:textId="309196FC" w:rsidR="0020150C" w:rsidRDefault="00D5168A" w:rsidP="00265B7F">
            <w:pPr>
              <w:jc w:val="center"/>
            </w:pPr>
            <w:r>
              <w:t>Senior pursuing an education in pre-medicine, nursing, or allied health</w:t>
            </w:r>
            <w:r w:rsidR="00BA31BB">
              <w:t>, HS transcript, 2 letters of rec, essay describing goals</w:t>
            </w:r>
            <w:r w:rsidR="00A7777A">
              <w:t>, application</w:t>
            </w:r>
          </w:p>
        </w:tc>
        <w:tc>
          <w:tcPr>
            <w:tcW w:w="2292" w:type="dxa"/>
            <w:shd w:val="clear" w:color="auto" w:fill="auto"/>
          </w:tcPr>
          <w:p w14:paraId="37573804" w14:textId="5157F983" w:rsidR="0020150C" w:rsidRDefault="0020150C" w:rsidP="00265B7F">
            <w:pPr>
              <w:jc w:val="center"/>
            </w:pPr>
            <w:r>
              <w:t>Local</w:t>
            </w:r>
          </w:p>
        </w:tc>
        <w:tc>
          <w:tcPr>
            <w:tcW w:w="1334" w:type="dxa"/>
            <w:shd w:val="clear" w:color="auto" w:fill="auto"/>
          </w:tcPr>
          <w:p w14:paraId="280CBC4F" w14:textId="75895264" w:rsidR="0020150C" w:rsidRDefault="0020150C" w:rsidP="00265B7F">
            <w:pPr>
              <w:jc w:val="center"/>
            </w:pPr>
            <w:r>
              <w:t>March 26, 2021</w:t>
            </w:r>
          </w:p>
        </w:tc>
        <w:tc>
          <w:tcPr>
            <w:tcW w:w="1294" w:type="dxa"/>
            <w:shd w:val="clear" w:color="auto" w:fill="auto"/>
          </w:tcPr>
          <w:p w14:paraId="0BA0E7C9" w14:textId="49756B7B" w:rsidR="0020150C" w:rsidRDefault="00D5168A" w:rsidP="00265B7F">
            <w:pPr>
              <w:jc w:val="center"/>
            </w:pPr>
            <w:r>
              <w:t>Me</w:t>
            </w:r>
            <w:r w:rsidR="00BA31BB">
              <w:t>rit/Need</w:t>
            </w:r>
          </w:p>
        </w:tc>
        <w:tc>
          <w:tcPr>
            <w:tcW w:w="2151" w:type="dxa"/>
            <w:shd w:val="clear" w:color="auto" w:fill="auto"/>
          </w:tcPr>
          <w:p w14:paraId="36E8CFA1" w14:textId="77777777" w:rsidR="0020150C" w:rsidRDefault="0020150C" w:rsidP="00265B7F">
            <w:pPr>
              <w:jc w:val="center"/>
              <w:rPr>
                <w:rFonts w:eastAsia="Times New Roman" w:cstheme="minorHAnsi"/>
              </w:rPr>
            </w:pPr>
          </w:p>
        </w:tc>
        <w:tc>
          <w:tcPr>
            <w:tcW w:w="4025" w:type="dxa"/>
            <w:shd w:val="clear" w:color="auto" w:fill="auto"/>
          </w:tcPr>
          <w:p w14:paraId="37B14660" w14:textId="77777777" w:rsidR="00A7777A" w:rsidRDefault="00A7777A" w:rsidP="00A7777A">
            <w:pPr>
              <w:jc w:val="center"/>
            </w:pPr>
          </w:p>
          <w:p w14:paraId="1B73E84E" w14:textId="77777777" w:rsidR="00F258B6" w:rsidRPr="00F258B6" w:rsidRDefault="0082103D" w:rsidP="00F258B6">
            <w:pPr>
              <w:shd w:val="clear" w:color="auto" w:fill="FFFFFF"/>
              <w:jc w:val="center"/>
              <w:rPr>
                <w:rFonts w:cstheme="minorHAnsi"/>
                <w:color w:val="222222"/>
              </w:rPr>
            </w:pPr>
            <w:hyperlink r:id="rId51" w:tgtFrame="_blank" w:history="1">
              <w:r w:rsidR="00F258B6" w:rsidRPr="00F258B6">
                <w:rPr>
                  <w:rStyle w:val="Hyperlink"/>
                  <w:rFonts w:cstheme="minorHAnsi"/>
                  <w:color w:val="1155CC"/>
                </w:rPr>
                <w:t>https://www.dropbox.com/s/arnqzqorlma768u/2021%20SJCMA%20Scholarship%20Application.pdf?dl=0</w:t>
              </w:r>
            </w:hyperlink>
          </w:p>
          <w:p w14:paraId="10FF05E5" w14:textId="77777777" w:rsidR="00A7777A" w:rsidRDefault="00A7777A" w:rsidP="00A7777A">
            <w:pPr>
              <w:jc w:val="center"/>
            </w:pPr>
          </w:p>
          <w:p w14:paraId="20B5B75C" w14:textId="6CDDB894" w:rsidR="00A7777A" w:rsidRDefault="00A7777A" w:rsidP="00A7777A">
            <w:pPr>
              <w:jc w:val="center"/>
            </w:pPr>
            <w:r>
              <w:t>Jeani Taliaferro</w:t>
            </w:r>
          </w:p>
          <w:p w14:paraId="764804EF" w14:textId="77777777" w:rsidR="00A7777A" w:rsidRDefault="00A7777A" w:rsidP="00A7777A">
            <w:pPr>
              <w:jc w:val="center"/>
            </w:pPr>
            <w:r>
              <w:t>SJCMA</w:t>
            </w:r>
          </w:p>
          <w:p w14:paraId="1C722384" w14:textId="43F22DB9" w:rsidR="0020150C" w:rsidRDefault="00A7777A" w:rsidP="00A7777A">
            <w:pPr>
              <w:jc w:val="center"/>
            </w:pPr>
            <w:r>
              <w:t>904-825-9003</w:t>
            </w:r>
          </w:p>
        </w:tc>
      </w:tr>
      <w:tr w:rsidR="00812A5E" w14:paraId="209F2ACE" w14:textId="77777777" w:rsidTr="000F79E5">
        <w:trPr>
          <w:gridAfter w:val="1"/>
          <w:wAfter w:w="6" w:type="dxa"/>
        </w:trPr>
        <w:tc>
          <w:tcPr>
            <w:tcW w:w="1620" w:type="dxa"/>
            <w:shd w:val="clear" w:color="auto" w:fill="auto"/>
          </w:tcPr>
          <w:p w14:paraId="792C3BE7" w14:textId="5419AA84" w:rsidR="00812A5E" w:rsidRDefault="00812A5E" w:rsidP="00265B7F">
            <w:pPr>
              <w:jc w:val="center"/>
            </w:pPr>
            <w:r>
              <w:t>St. Johns County Board of Realtors Scholarship</w:t>
            </w:r>
          </w:p>
        </w:tc>
        <w:tc>
          <w:tcPr>
            <w:tcW w:w="1830" w:type="dxa"/>
            <w:shd w:val="clear" w:color="auto" w:fill="auto"/>
          </w:tcPr>
          <w:p w14:paraId="310302B5" w14:textId="2289D6FA" w:rsidR="00812A5E" w:rsidRDefault="000402CC" w:rsidP="00265B7F">
            <w:pPr>
              <w:jc w:val="center"/>
            </w:pPr>
            <w:r>
              <w:t xml:space="preserve">St. Johns County </w:t>
            </w:r>
            <w:r w:rsidR="00812A5E">
              <w:t>Senior</w:t>
            </w:r>
          </w:p>
        </w:tc>
        <w:tc>
          <w:tcPr>
            <w:tcW w:w="2292" w:type="dxa"/>
            <w:shd w:val="clear" w:color="auto" w:fill="auto"/>
          </w:tcPr>
          <w:p w14:paraId="5B8BA1E9" w14:textId="5E27597C" w:rsidR="00812A5E" w:rsidRDefault="00812A5E" w:rsidP="00265B7F">
            <w:pPr>
              <w:jc w:val="center"/>
            </w:pPr>
            <w:r>
              <w:t>Local</w:t>
            </w:r>
          </w:p>
        </w:tc>
        <w:tc>
          <w:tcPr>
            <w:tcW w:w="1334" w:type="dxa"/>
            <w:shd w:val="clear" w:color="auto" w:fill="auto"/>
          </w:tcPr>
          <w:p w14:paraId="16CF3E6A" w14:textId="3A20D0E3" w:rsidR="00812A5E" w:rsidRDefault="00812A5E" w:rsidP="00265B7F">
            <w:pPr>
              <w:jc w:val="center"/>
            </w:pPr>
            <w:r>
              <w:t>March 26, 2021</w:t>
            </w:r>
          </w:p>
        </w:tc>
        <w:tc>
          <w:tcPr>
            <w:tcW w:w="1294" w:type="dxa"/>
            <w:shd w:val="clear" w:color="auto" w:fill="auto"/>
          </w:tcPr>
          <w:p w14:paraId="279A2906" w14:textId="14C98171" w:rsidR="00812A5E" w:rsidRDefault="00812A5E" w:rsidP="00265B7F">
            <w:pPr>
              <w:jc w:val="center"/>
            </w:pPr>
            <w:r>
              <w:t>Merit</w:t>
            </w:r>
          </w:p>
        </w:tc>
        <w:tc>
          <w:tcPr>
            <w:tcW w:w="2151" w:type="dxa"/>
            <w:shd w:val="clear" w:color="auto" w:fill="auto"/>
          </w:tcPr>
          <w:p w14:paraId="60248DB7" w14:textId="38997A1E" w:rsidR="00812A5E" w:rsidRDefault="00812A5E" w:rsidP="00265B7F">
            <w:pPr>
              <w:jc w:val="center"/>
              <w:rPr>
                <w:rFonts w:eastAsia="Times New Roman" w:cstheme="minorHAnsi"/>
              </w:rPr>
            </w:pPr>
            <w:r>
              <w:rPr>
                <w:rFonts w:eastAsia="Times New Roman" w:cstheme="minorHAnsi"/>
              </w:rPr>
              <w:t>10 $1,000 scholarships</w:t>
            </w:r>
          </w:p>
        </w:tc>
        <w:tc>
          <w:tcPr>
            <w:tcW w:w="4025" w:type="dxa"/>
            <w:shd w:val="clear" w:color="auto" w:fill="auto"/>
          </w:tcPr>
          <w:p w14:paraId="7ECDCE54" w14:textId="77777777" w:rsidR="00812A5E" w:rsidRDefault="0082103D" w:rsidP="00A7777A">
            <w:pPr>
              <w:jc w:val="center"/>
            </w:pPr>
            <w:hyperlink r:id="rId52" w:history="1">
              <w:r w:rsidR="00812A5E" w:rsidRPr="006101C8">
                <w:rPr>
                  <w:rStyle w:val="Hyperlink"/>
                </w:rPr>
                <w:t>https://sasjcrealtors.com</w:t>
              </w:r>
            </w:hyperlink>
            <w:r w:rsidR="00812A5E">
              <w:t xml:space="preserve"> </w:t>
            </w:r>
          </w:p>
          <w:p w14:paraId="25692B96" w14:textId="1879E9FC" w:rsidR="00812A5E" w:rsidRDefault="00812A5E" w:rsidP="00A7777A">
            <w:pPr>
              <w:jc w:val="center"/>
            </w:pPr>
            <w:r>
              <w:t>or see School Counselor</w:t>
            </w:r>
          </w:p>
          <w:p w14:paraId="1812399F" w14:textId="77777777" w:rsidR="00812A5E" w:rsidRDefault="00812A5E" w:rsidP="00A7777A">
            <w:pPr>
              <w:jc w:val="center"/>
            </w:pPr>
          </w:p>
          <w:p w14:paraId="4B6E9B71" w14:textId="4685DCF1" w:rsidR="00812A5E" w:rsidRDefault="00812A5E" w:rsidP="00A7777A">
            <w:pPr>
              <w:jc w:val="center"/>
            </w:pPr>
            <w:r>
              <w:t>Marlene Lagasse</w:t>
            </w:r>
          </w:p>
          <w:p w14:paraId="755D8AB5" w14:textId="3513FADF" w:rsidR="00812A5E" w:rsidRDefault="0082103D" w:rsidP="00812A5E">
            <w:pPr>
              <w:jc w:val="center"/>
            </w:pPr>
            <w:hyperlink r:id="rId53" w:history="1">
              <w:r w:rsidR="00812A5E" w:rsidRPr="006101C8">
                <w:rPr>
                  <w:rStyle w:val="Hyperlink"/>
                </w:rPr>
                <w:t>marlene@estatetitlefla.com</w:t>
              </w:r>
            </w:hyperlink>
            <w:r w:rsidR="00812A5E">
              <w:t xml:space="preserve"> </w:t>
            </w:r>
          </w:p>
        </w:tc>
      </w:tr>
      <w:tr w:rsidR="0049607F" w14:paraId="644272A7" w14:textId="77777777" w:rsidTr="000F79E5">
        <w:trPr>
          <w:gridAfter w:val="1"/>
          <w:wAfter w:w="6" w:type="dxa"/>
        </w:trPr>
        <w:tc>
          <w:tcPr>
            <w:tcW w:w="1620" w:type="dxa"/>
            <w:shd w:val="clear" w:color="auto" w:fill="auto"/>
          </w:tcPr>
          <w:p w14:paraId="232018EA" w14:textId="54841050" w:rsidR="0049607F" w:rsidRDefault="0049607F" w:rsidP="00265B7F">
            <w:pPr>
              <w:jc w:val="center"/>
            </w:pPr>
            <w:r>
              <w:t>Florida Striders Track Club Scholarship</w:t>
            </w:r>
          </w:p>
        </w:tc>
        <w:tc>
          <w:tcPr>
            <w:tcW w:w="1830" w:type="dxa"/>
            <w:shd w:val="clear" w:color="auto" w:fill="auto"/>
          </w:tcPr>
          <w:p w14:paraId="21688EFF" w14:textId="0A9A89A4" w:rsidR="0049607F" w:rsidRDefault="0049607F" w:rsidP="00265B7F">
            <w:pPr>
              <w:jc w:val="center"/>
            </w:pPr>
            <w:r>
              <w:t>Northeast FL Seniors, NE FL Resident for the past 2 yrs, active in track/field or runner</w:t>
            </w:r>
          </w:p>
        </w:tc>
        <w:tc>
          <w:tcPr>
            <w:tcW w:w="2292" w:type="dxa"/>
            <w:shd w:val="clear" w:color="auto" w:fill="auto"/>
          </w:tcPr>
          <w:p w14:paraId="434289C7" w14:textId="289F36C9" w:rsidR="0049607F" w:rsidRDefault="00EB0FC2" w:rsidP="00265B7F">
            <w:pPr>
              <w:jc w:val="center"/>
            </w:pPr>
            <w:r>
              <w:t>Local</w:t>
            </w:r>
          </w:p>
        </w:tc>
        <w:tc>
          <w:tcPr>
            <w:tcW w:w="1334" w:type="dxa"/>
            <w:shd w:val="clear" w:color="auto" w:fill="auto"/>
          </w:tcPr>
          <w:p w14:paraId="6AAC7986" w14:textId="6AD9DBA4" w:rsidR="0049607F" w:rsidRDefault="00EB0FC2" w:rsidP="00265B7F">
            <w:pPr>
              <w:jc w:val="center"/>
            </w:pPr>
            <w:r>
              <w:t>March 26, 2021</w:t>
            </w:r>
          </w:p>
        </w:tc>
        <w:tc>
          <w:tcPr>
            <w:tcW w:w="1294" w:type="dxa"/>
            <w:shd w:val="clear" w:color="auto" w:fill="auto"/>
          </w:tcPr>
          <w:p w14:paraId="75BEE889" w14:textId="77DC5320" w:rsidR="0049607F" w:rsidRDefault="00EB0FC2" w:rsidP="00265B7F">
            <w:pPr>
              <w:jc w:val="center"/>
            </w:pPr>
            <w:r>
              <w:t>Merit</w:t>
            </w:r>
          </w:p>
        </w:tc>
        <w:tc>
          <w:tcPr>
            <w:tcW w:w="2151" w:type="dxa"/>
            <w:shd w:val="clear" w:color="auto" w:fill="auto"/>
          </w:tcPr>
          <w:p w14:paraId="37EBCE53" w14:textId="0EF3B48D" w:rsidR="0049607F" w:rsidRDefault="00EB0FC2" w:rsidP="00265B7F">
            <w:pPr>
              <w:jc w:val="center"/>
              <w:rPr>
                <w:rFonts w:eastAsia="Times New Roman" w:cstheme="minorHAnsi"/>
              </w:rPr>
            </w:pPr>
            <w:r>
              <w:rPr>
                <w:rFonts w:eastAsia="Times New Roman" w:cstheme="minorHAnsi"/>
              </w:rPr>
              <w:t>5 $1,000 scholarships</w:t>
            </w:r>
          </w:p>
        </w:tc>
        <w:bookmarkStart w:id="1" w:name="_MON_1676113943"/>
        <w:bookmarkEnd w:id="1"/>
        <w:tc>
          <w:tcPr>
            <w:tcW w:w="4025" w:type="dxa"/>
            <w:shd w:val="clear" w:color="auto" w:fill="auto"/>
          </w:tcPr>
          <w:p w14:paraId="70C720F7" w14:textId="7B22D3E7" w:rsidR="0049607F" w:rsidRDefault="00EB0FC2" w:rsidP="00A7777A">
            <w:pPr>
              <w:jc w:val="center"/>
            </w:pPr>
            <w:r>
              <w:object w:dxaOrig="1508" w:dyaOrig="982" w14:anchorId="022851B6">
                <v:shape id="_x0000_i1030" type="#_x0000_t75" style="width:1in;height:50.25pt" o:ole="">
                  <v:imagedata r:id="rId54" o:title=""/>
                </v:shape>
                <o:OLEObject Type="Embed" ProgID="Word.Document.12" ShapeID="_x0000_i1030" DrawAspect="Icon" ObjectID="_1688289777" r:id="rId55">
                  <o:FieldCodes>\s</o:FieldCodes>
                </o:OLEObject>
              </w:object>
            </w:r>
          </w:p>
          <w:p w14:paraId="5516D867" w14:textId="77777777" w:rsidR="00EB0FC2" w:rsidRDefault="00EB0FC2" w:rsidP="00A7777A">
            <w:pPr>
              <w:jc w:val="center"/>
            </w:pPr>
          </w:p>
          <w:p w14:paraId="64396A6D" w14:textId="77777777" w:rsidR="00EB0FC2" w:rsidRDefault="00EB0FC2" w:rsidP="00A7777A">
            <w:pPr>
              <w:jc w:val="center"/>
            </w:pPr>
            <w:r>
              <w:t>Kimberly Lundy</w:t>
            </w:r>
          </w:p>
          <w:p w14:paraId="6C57180C" w14:textId="28DA9D4A" w:rsidR="00EB0FC2" w:rsidRDefault="0082103D" w:rsidP="00A7777A">
            <w:pPr>
              <w:jc w:val="center"/>
            </w:pPr>
            <w:hyperlink r:id="rId56" w:history="1">
              <w:r w:rsidR="00EB0FC2" w:rsidRPr="006101C8">
                <w:rPr>
                  <w:rStyle w:val="Hyperlink"/>
                </w:rPr>
                <w:t>Kimberly.lundy@myoneclay.net</w:t>
              </w:r>
            </w:hyperlink>
            <w:r w:rsidR="00EB0FC2">
              <w:t xml:space="preserve"> </w:t>
            </w:r>
          </w:p>
        </w:tc>
      </w:tr>
      <w:tr w:rsidR="00256BA7" w14:paraId="685AE8BB" w14:textId="77777777" w:rsidTr="000F79E5">
        <w:trPr>
          <w:gridAfter w:val="1"/>
          <w:wAfter w:w="6" w:type="dxa"/>
        </w:trPr>
        <w:tc>
          <w:tcPr>
            <w:tcW w:w="1620" w:type="dxa"/>
            <w:shd w:val="clear" w:color="auto" w:fill="auto"/>
          </w:tcPr>
          <w:p w14:paraId="526EF99A" w14:textId="11E7A077" w:rsidR="00256BA7" w:rsidRDefault="00256BA7" w:rsidP="00265B7F">
            <w:pPr>
              <w:jc w:val="center"/>
            </w:pPr>
            <w:r>
              <w:t>Gator Club Scholarships</w:t>
            </w:r>
          </w:p>
        </w:tc>
        <w:tc>
          <w:tcPr>
            <w:tcW w:w="1830" w:type="dxa"/>
            <w:shd w:val="clear" w:color="auto" w:fill="auto"/>
          </w:tcPr>
          <w:p w14:paraId="066A778B" w14:textId="5280FE8D" w:rsidR="00256BA7" w:rsidRDefault="00F6621E" w:rsidP="00265B7F">
            <w:pPr>
              <w:jc w:val="center"/>
            </w:pPr>
            <w:r>
              <w:t>Senior accepted to UF</w:t>
            </w:r>
          </w:p>
        </w:tc>
        <w:tc>
          <w:tcPr>
            <w:tcW w:w="2292" w:type="dxa"/>
            <w:shd w:val="clear" w:color="auto" w:fill="auto"/>
          </w:tcPr>
          <w:p w14:paraId="3D78C6DE" w14:textId="1ECC0A5F" w:rsidR="00256BA7" w:rsidRDefault="00F6621E" w:rsidP="00265B7F">
            <w:pPr>
              <w:jc w:val="center"/>
            </w:pPr>
            <w:r>
              <w:t>Local</w:t>
            </w:r>
          </w:p>
        </w:tc>
        <w:tc>
          <w:tcPr>
            <w:tcW w:w="1334" w:type="dxa"/>
            <w:shd w:val="clear" w:color="auto" w:fill="auto"/>
          </w:tcPr>
          <w:p w14:paraId="5D721567" w14:textId="6BE9B4D3" w:rsidR="00256BA7" w:rsidRDefault="00F6621E" w:rsidP="00265B7F">
            <w:pPr>
              <w:jc w:val="center"/>
            </w:pPr>
            <w:r>
              <w:t>March 31, 2021</w:t>
            </w:r>
          </w:p>
        </w:tc>
        <w:tc>
          <w:tcPr>
            <w:tcW w:w="1294" w:type="dxa"/>
            <w:shd w:val="clear" w:color="auto" w:fill="auto"/>
          </w:tcPr>
          <w:p w14:paraId="7CABF9B0" w14:textId="0ACAC264" w:rsidR="00256BA7" w:rsidRDefault="00F6621E" w:rsidP="00265B7F">
            <w:pPr>
              <w:jc w:val="center"/>
            </w:pPr>
            <w:r>
              <w:t>Merit</w:t>
            </w:r>
          </w:p>
        </w:tc>
        <w:tc>
          <w:tcPr>
            <w:tcW w:w="2151" w:type="dxa"/>
            <w:shd w:val="clear" w:color="auto" w:fill="auto"/>
          </w:tcPr>
          <w:p w14:paraId="6C96DD01" w14:textId="43903BCE" w:rsidR="00256BA7" w:rsidRDefault="00274DA0" w:rsidP="00265B7F">
            <w:pPr>
              <w:jc w:val="center"/>
              <w:rPr>
                <w:rFonts w:eastAsia="Times New Roman" w:cstheme="minorHAnsi"/>
              </w:rPr>
            </w:pPr>
            <w:r>
              <w:rPr>
                <w:rFonts w:eastAsia="Times New Roman" w:cstheme="minorHAnsi"/>
              </w:rPr>
              <w:t>5 $2,000 scholarships</w:t>
            </w:r>
          </w:p>
        </w:tc>
        <w:tc>
          <w:tcPr>
            <w:tcW w:w="4025" w:type="dxa"/>
            <w:shd w:val="clear" w:color="auto" w:fill="auto"/>
          </w:tcPr>
          <w:p w14:paraId="72A96A2B" w14:textId="5A6B5807" w:rsidR="00256BA7" w:rsidRDefault="0082103D" w:rsidP="00265B7F">
            <w:pPr>
              <w:jc w:val="center"/>
            </w:pPr>
            <w:hyperlink r:id="rId57" w:history="1">
              <w:r w:rsidR="007C43B1" w:rsidRPr="00F77C30">
                <w:rPr>
                  <w:rStyle w:val="Hyperlink"/>
                </w:rPr>
                <w:t>http://staugustinegatorclub.com/scholarship-application</w:t>
              </w:r>
            </w:hyperlink>
            <w:r w:rsidR="007C43B1">
              <w:t xml:space="preserve"> </w:t>
            </w:r>
          </w:p>
        </w:tc>
      </w:tr>
      <w:tr w:rsidR="00FF6BF2" w14:paraId="28107EDA" w14:textId="77777777" w:rsidTr="000F79E5">
        <w:trPr>
          <w:gridAfter w:val="1"/>
          <w:wAfter w:w="6" w:type="dxa"/>
        </w:trPr>
        <w:tc>
          <w:tcPr>
            <w:tcW w:w="1620" w:type="dxa"/>
            <w:shd w:val="clear" w:color="auto" w:fill="auto"/>
          </w:tcPr>
          <w:p w14:paraId="68A41A59" w14:textId="1BFDDFD5" w:rsidR="00FF6BF2" w:rsidRPr="00F2737E" w:rsidRDefault="00FF6BF2" w:rsidP="00265B7F">
            <w:pPr>
              <w:jc w:val="center"/>
            </w:pPr>
            <w:r>
              <w:t>Jr. ROWITA</w:t>
            </w:r>
            <w:r w:rsidR="00DC2672">
              <w:t xml:space="preserve"> (Recognizing Outstanding Women in the Arts) Fellowships</w:t>
            </w:r>
          </w:p>
        </w:tc>
        <w:tc>
          <w:tcPr>
            <w:tcW w:w="1830" w:type="dxa"/>
            <w:shd w:val="clear" w:color="auto" w:fill="auto"/>
          </w:tcPr>
          <w:p w14:paraId="7A93AF0E" w14:textId="529B92E8" w:rsidR="00FF6BF2" w:rsidRDefault="00716B8A" w:rsidP="00265B7F">
            <w:pPr>
              <w:jc w:val="center"/>
            </w:pPr>
            <w:r>
              <w:t>Female high school seniors in St. Johns County</w:t>
            </w:r>
            <w:r w:rsidR="00691DCF">
              <w:t xml:space="preserve"> entering an arts-based higher education program</w:t>
            </w:r>
          </w:p>
        </w:tc>
        <w:tc>
          <w:tcPr>
            <w:tcW w:w="2292" w:type="dxa"/>
            <w:shd w:val="clear" w:color="auto" w:fill="auto"/>
          </w:tcPr>
          <w:p w14:paraId="0EAFAD6A" w14:textId="629854FA" w:rsidR="00FF6BF2" w:rsidRDefault="00915A5E" w:rsidP="00265B7F">
            <w:pPr>
              <w:jc w:val="center"/>
            </w:pPr>
            <w:r>
              <w:t>Local</w:t>
            </w:r>
          </w:p>
        </w:tc>
        <w:tc>
          <w:tcPr>
            <w:tcW w:w="1334" w:type="dxa"/>
            <w:shd w:val="clear" w:color="auto" w:fill="auto"/>
          </w:tcPr>
          <w:p w14:paraId="049C82C5" w14:textId="4915DD4C" w:rsidR="00FF6BF2" w:rsidRDefault="00716B8A" w:rsidP="00265B7F">
            <w:pPr>
              <w:jc w:val="center"/>
            </w:pPr>
            <w:r>
              <w:t>March 31, 2021</w:t>
            </w:r>
          </w:p>
        </w:tc>
        <w:tc>
          <w:tcPr>
            <w:tcW w:w="1294" w:type="dxa"/>
            <w:shd w:val="clear" w:color="auto" w:fill="auto"/>
          </w:tcPr>
          <w:p w14:paraId="03516915" w14:textId="02B339D5" w:rsidR="00FF6BF2" w:rsidRDefault="00716B8A" w:rsidP="00265B7F">
            <w:pPr>
              <w:jc w:val="center"/>
            </w:pPr>
            <w:r>
              <w:t>Merit</w:t>
            </w:r>
          </w:p>
        </w:tc>
        <w:tc>
          <w:tcPr>
            <w:tcW w:w="2151" w:type="dxa"/>
            <w:shd w:val="clear" w:color="auto" w:fill="auto"/>
          </w:tcPr>
          <w:p w14:paraId="6538EFDE" w14:textId="787C520C" w:rsidR="00FF6BF2" w:rsidRPr="00167995" w:rsidRDefault="00691DCF" w:rsidP="00265B7F">
            <w:pPr>
              <w:jc w:val="center"/>
              <w:rPr>
                <w:rFonts w:eastAsia="Times New Roman" w:cstheme="minorHAnsi"/>
              </w:rPr>
            </w:pPr>
            <w:r>
              <w:rPr>
                <w:rFonts w:eastAsia="Times New Roman" w:cstheme="minorHAnsi"/>
              </w:rPr>
              <w:t>$500</w:t>
            </w:r>
          </w:p>
        </w:tc>
        <w:tc>
          <w:tcPr>
            <w:tcW w:w="4025" w:type="dxa"/>
            <w:shd w:val="clear" w:color="auto" w:fill="auto"/>
          </w:tcPr>
          <w:p w14:paraId="760A9C32" w14:textId="77777777" w:rsidR="00FF6BF2" w:rsidRDefault="0082103D" w:rsidP="00265B7F">
            <w:pPr>
              <w:jc w:val="center"/>
            </w:pPr>
            <w:hyperlink r:id="rId58" w:history="1">
              <w:r w:rsidR="00A368F5" w:rsidRPr="00583CCD">
                <w:rPr>
                  <w:rStyle w:val="Hyperlink"/>
                </w:rPr>
                <w:t>https://stjohnsculture.com/grants-awards/jr-rowita</w:t>
              </w:r>
            </w:hyperlink>
            <w:r w:rsidR="00A368F5">
              <w:t xml:space="preserve"> </w:t>
            </w:r>
          </w:p>
          <w:p w14:paraId="5F9C79B1" w14:textId="77777777" w:rsidR="00A368F5" w:rsidRDefault="00A368F5" w:rsidP="00265B7F">
            <w:pPr>
              <w:jc w:val="center"/>
            </w:pPr>
          </w:p>
          <w:p w14:paraId="6B626385" w14:textId="137E64C1" w:rsidR="00A368F5" w:rsidRDefault="00A368F5" w:rsidP="00A368F5">
            <w:pPr>
              <w:jc w:val="center"/>
              <w:rPr>
                <w:sz w:val="18"/>
                <w:szCs w:val="18"/>
              </w:rPr>
            </w:pPr>
            <w:r w:rsidRPr="00A368F5">
              <w:rPr>
                <w:sz w:val="18"/>
                <w:szCs w:val="18"/>
              </w:rPr>
              <w:t>Kathe O’Donnelly</w:t>
            </w:r>
          </w:p>
          <w:p w14:paraId="72EC0618" w14:textId="43E49F62" w:rsidR="003251B0" w:rsidRPr="00A368F5" w:rsidRDefault="0082103D" w:rsidP="00A368F5">
            <w:pPr>
              <w:jc w:val="center"/>
              <w:rPr>
                <w:sz w:val="18"/>
                <w:szCs w:val="18"/>
              </w:rPr>
            </w:pPr>
            <w:hyperlink r:id="rId59" w:history="1">
              <w:r w:rsidR="003251B0">
                <w:rPr>
                  <w:rStyle w:val="Hyperlink"/>
                </w:rPr>
                <w:t>sjcc@historiccoastculture.com</w:t>
              </w:r>
            </w:hyperlink>
          </w:p>
          <w:p w14:paraId="3890E106" w14:textId="77777777" w:rsidR="00A368F5" w:rsidRPr="00A368F5" w:rsidRDefault="00A368F5" w:rsidP="00A368F5">
            <w:pPr>
              <w:jc w:val="center"/>
              <w:rPr>
                <w:sz w:val="18"/>
                <w:szCs w:val="18"/>
              </w:rPr>
            </w:pPr>
            <w:r w:rsidRPr="00A368F5">
              <w:rPr>
                <w:sz w:val="18"/>
                <w:szCs w:val="18"/>
              </w:rPr>
              <w:t>Assistant Director</w:t>
            </w:r>
          </w:p>
          <w:p w14:paraId="291578D3" w14:textId="77777777" w:rsidR="00A368F5" w:rsidRPr="00A368F5" w:rsidRDefault="00A368F5" w:rsidP="00A368F5">
            <w:pPr>
              <w:jc w:val="center"/>
              <w:rPr>
                <w:sz w:val="18"/>
                <w:szCs w:val="18"/>
              </w:rPr>
            </w:pPr>
            <w:r w:rsidRPr="00A368F5">
              <w:rPr>
                <w:sz w:val="18"/>
                <w:szCs w:val="18"/>
              </w:rPr>
              <w:t>St. Johns Cultural Council</w:t>
            </w:r>
          </w:p>
          <w:p w14:paraId="5456FC0E" w14:textId="37C901BB" w:rsidR="00A368F5" w:rsidRDefault="00A368F5" w:rsidP="00A368F5">
            <w:pPr>
              <w:jc w:val="center"/>
            </w:pPr>
            <w:r w:rsidRPr="00A368F5">
              <w:rPr>
                <w:sz w:val="18"/>
                <w:szCs w:val="18"/>
              </w:rPr>
              <w:t>904-808-7330</w:t>
            </w:r>
          </w:p>
        </w:tc>
      </w:tr>
      <w:tr w:rsidR="000F79E5" w14:paraId="1D4440D2" w14:textId="77777777" w:rsidTr="000F79E5">
        <w:trPr>
          <w:gridAfter w:val="1"/>
          <w:wAfter w:w="6" w:type="dxa"/>
        </w:trPr>
        <w:tc>
          <w:tcPr>
            <w:tcW w:w="1620" w:type="dxa"/>
            <w:shd w:val="clear" w:color="auto" w:fill="auto"/>
          </w:tcPr>
          <w:p w14:paraId="66E0C6C0" w14:textId="7D395A24" w:rsidR="000F79E5" w:rsidRPr="00F2737E" w:rsidRDefault="00556E6F" w:rsidP="00265B7F">
            <w:pPr>
              <w:jc w:val="center"/>
            </w:pPr>
            <w:r>
              <w:t>Beaches Go Green</w:t>
            </w:r>
            <w:r w:rsidR="00AA14C2">
              <w:t xml:space="preserve"> GREEN </w:t>
            </w:r>
            <w:r w:rsidR="00AA14C2">
              <w:lastRenderedPageBreak/>
              <w:t>AMBASSADOR Scholarship</w:t>
            </w:r>
          </w:p>
        </w:tc>
        <w:tc>
          <w:tcPr>
            <w:tcW w:w="1830" w:type="dxa"/>
            <w:shd w:val="clear" w:color="auto" w:fill="auto"/>
          </w:tcPr>
          <w:p w14:paraId="5835A737" w14:textId="157BEB9E" w:rsidR="000F79E5" w:rsidRDefault="00AA11AE" w:rsidP="00265B7F">
            <w:pPr>
              <w:jc w:val="center"/>
            </w:pPr>
            <w:r>
              <w:lastRenderedPageBreak/>
              <w:t xml:space="preserve">High school student, </w:t>
            </w:r>
            <w:r w:rsidR="003B34A9">
              <w:t xml:space="preserve">3 </w:t>
            </w:r>
            <w:r w:rsidR="003B34A9">
              <w:lastRenderedPageBreak/>
              <w:t xml:space="preserve">references, </w:t>
            </w:r>
            <w:r>
              <w:t>submission showing how the student made a significant environmental impact</w:t>
            </w:r>
          </w:p>
        </w:tc>
        <w:tc>
          <w:tcPr>
            <w:tcW w:w="2292" w:type="dxa"/>
            <w:shd w:val="clear" w:color="auto" w:fill="auto"/>
          </w:tcPr>
          <w:p w14:paraId="1D5CBF4D" w14:textId="1D046B0F" w:rsidR="000F79E5" w:rsidRDefault="00556E6F" w:rsidP="00265B7F">
            <w:pPr>
              <w:jc w:val="center"/>
            </w:pPr>
            <w:r>
              <w:lastRenderedPageBreak/>
              <w:t>Local</w:t>
            </w:r>
          </w:p>
        </w:tc>
        <w:tc>
          <w:tcPr>
            <w:tcW w:w="1334" w:type="dxa"/>
            <w:shd w:val="clear" w:color="auto" w:fill="auto"/>
          </w:tcPr>
          <w:p w14:paraId="0A23AA0B" w14:textId="5E4D7051" w:rsidR="000F79E5" w:rsidRDefault="000F79E5" w:rsidP="00265B7F">
            <w:pPr>
              <w:jc w:val="center"/>
            </w:pPr>
            <w:r>
              <w:t>March 31, 2021</w:t>
            </w:r>
          </w:p>
        </w:tc>
        <w:tc>
          <w:tcPr>
            <w:tcW w:w="1294" w:type="dxa"/>
            <w:shd w:val="clear" w:color="auto" w:fill="auto"/>
          </w:tcPr>
          <w:p w14:paraId="153F1CE6" w14:textId="3CAA5AC4" w:rsidR="000F79E5" w:rsidRDefault="0044576C" w:rsidP="00265B7F">
            <w:pPr>
              <w:jc w:val="center"/>
            </w:pPr>
            <w:r>
              <w:t>Merit</w:t>
            </w:r>
          </w:p>
        </w:tc>
        <w:tc>
          <w:tcPr>
            <w:tcW w:w="2151" w:type="dxa"/>
            <w:shd w:val="clear" w:color="auto" w:fill="auto"/>
          </w:tcPr>
          <w:p w14:paraId="3144602C" w14:textId="1D2BC8A3" w:rsidR="000F79E5" w:rsidRPr="00167995" w:rsidRDefault="00556E6F" w:rsidP="00265B7F">
            <w:pPr>
              <w:jc w:val="center"/>
              <w:rPr>
                <w:rFonts w:eastAsia="Times New Roman" w:cstheme="minorHAnsi"/>
              </w:rPr>
            </w:pPr>
            <w:r>
              <w:rPr>
                <w:rFonts w:eastAsia="Times New Roman" w:cstheme="minorHAnsi"/>
              </w:rPr>
              <w:t>2 $2500 scholarships</w:t>
            </w:r>
          </w:p>
        </w:tc>
        <w:tc>
          <w:tcPr>
            <w:tcW w:w="4025" w:type="dxa"/>
            <w:shd w:val="clear" w:color="auto" w:fill="auto"/>
          </w:tcPr>
          <w:p w14:paraId="4EECDF0E" w14:textId="11A26F03" w:rsidR="00556E6F" w:rsidRDefault="0082103D" w:rsidP="0044576C">
            <w:pPr>
              <w:tabs>
                <w:tab w:val="left" w:pos="1290"/>
              </w:tabs>
              <w:jc w:val="center"/>
            </w:pPr>
            <w:hyperlink r:id="rId60" w:history="1">
              <w:r w:rsidR="0044576C">
                <w:rPr>
                  <w:rStyle w:val="Hyperlink"/>
                </w:rPr>
                <w:t>Green Ambassador Scholarships | Beaches Go Green</w:t>
              </w:r>
            </w:hyperlink>
          </w:p>
          <w:p w14:paraId="4D14F15E" w14:textId="30B5F10A" w:rsidR="000F79E5" w:rsidRDefault="00556E6F" w:rsidP="00265B7F">
            <w:pPr>
              <w:jc w:val="center"/>
            </w:pPr>
            <w:r>
              <w:lastRenderedPageBreak/>
              <w:t>Anne Marie Moquin</w:t>
            </w:r>
          </w:p>
          <w:p w14:paraId="272A4FCD" w14:textId="0050A426" w:rsidR="00556E6F" w:rsidRDefault="00556E6F" w:rsidP="00265B7F">
            <w:pPr>
              <w:jc w:val="center"/>
            </w:pPr>
            <w:r>
              <w:t>904.613.1342</w:t>
            </w:r>
          </w:p>
        </w:tc>
      </w:tr>
      <w:tr w:rsidR="009D1765" w14:paraId="3B3F881F" w14:textId="77777777" w:rsidTr="000F79E5">
        <w:trPr>
          <w:gridAfter w:val="1"/>
          <w:wAfter w:w="6" w:type="dxa"/>
        </w:trPr>
        <w:tc>
          <w:tcPr>
            <w:tcW w:w="1620" w:type="dxa"/>
            <w:shd w:val="clear" w:color="auto" w:fill="auto"/>
          </w:tcPr>
          <w:p w14:paraId="645EBC2F" w14:textId="23736BC8" w:rsidR="009D1765" w:rsidRDefault="006967B8" w:rsidP="00265B7F">
            <w:pPr>
              <w:jc w:val="center"/>
            </w:pPr>
            <w:r>
              <w:lastRenderedPageBreak/>
              <w:t>IVLA Scholarship</w:t>
            </w:r>
          </w:p>
        </w:tc>
        <w:tc>
          <w:tcPr>
            <w:tcW w:w="1830" w:type="dxa"/>
            <w:shd w:val="clear" w:color="auto" w:fill="auto"/>
          </w:tcPr>
          <w:p w14:paraId="21663D0E" w14:textId="20D8BF2D" w:rsidR="009D1765" w:rsidRDefault="00021A91" w:rsidP="00265B7F">
            <w:pPr>
              <w:jc w:val="center"/>
            </w:pPr>
            <w:r>
              <w:t>High school senior, 300-500 word essay, 2.5 or higher GPA</w:t>
            </w:r>
          </w:p>
        </w:tc>
        <w:tc>
          <w:tcPr>
            <w:tcW w:w="2292" w:type="dxa"/>
            <w:shd w:val="clear" w:color="auto" w:fill="auto"/>
          </w:tcPr>
          <w:p w14:paraId="6A40FDBA" w14:textId="54047620" w:rsidR="009D1765" w:rsidRDefault="00197D3E" w:rsidP="00265B7F">
            <w:pPr>
              <w:jc w:val="center"/>
            </w:pPr>
            <w:r>
              <w:t>National</w:t>
            </w:r>
          </w:p>
        </w:tc>
        <w:tc>
          <w:tcPr>
            <w:tcW w:w="1334" w:type="dxa"/>
            <w:shd w:val="clear" w:color="auto" w:fill="auto"/>
          </w:tcPr>
          <w:p w14:paraId="5A52B8E3" w14:textId="35457B5D" w:rsidR="009D1765" w:rsidRDefault="009D1765" w:rsidP="00265B7F">
            <w:pPr>
              <w:jc w:val="center"/>
            </w:pPr>
            <w:r>
              <w:t>April 1, 2021</w:t>
            </w:r>
          </w:p>
        </w:tc>
        <w:tc>
          <w:tcPr>
            <w:tcW w:w="1294" w:type="dxa"/>
            <w:shd w:val="clear" w:color="auto" w:fill="auto"/>
          </w:tcPr>
          <w:p w14:paraId="328BC105" w14:textId="6725086C" w:rsidR="009D1765" w:rsidRDefault="009D1765" w:rsidP="00265B7F">
            <w:pPr>
              <w:jc w:val="center"/>
            </w:pPr>
            <w:r>
              <w:t>Merit</w:t>
            </w:r>
          </w:p>
        </w:tc>
        <w:tc>
          <w:tcPr>
            <w:tcW w:w="2151" w:type="dxa"/>
            <w:shd w:val="clear" w:color="auto" w:fill="auto"/>
          </w:tcPr>
          <w:p w14:paraId="3678AD84" w14:textId="42A0C7BD" w:rsidR="009D1765" w:rsidRDefault="00093E27" w:rsidP="00265B7F">
            <w:pPr>
              <w:jc w:val="center"/>
              <w:rPr>
                <w:rFonts w:eastAsia="Times New Roman" w:cstheme="minorHAnsi"/>
              </w:rPr>
            </w:pPr>
            <w:r>
              <w:rPr>
                <w:rFonts w:eastAsia="Times New Roman" w:cstheme="minorHAnsi"/>
              </w:rPr>
              <w:t>$1,000</w:t>
            </w:r>
          </w:p>
        </w:tc>
        <w:tc>
          <w:tcPr>
            <w:tcW w:w="4025" w:type="dxa"/>
            <w:shd w:val="clear" w:color="auto" w:fill="auto"/>
          </w:tcPr>
          <w:p w14:paraId="4EA56C7B" w14:textId="116050CE" w:rsidR="009D1765" w:rsidRDefault="0082103D" w:rsidP="00265B7F">
            <w:pPr>
              <w:jc w:val="center"/>
            </w:pPr>
            <w:hyperlink r:id="rId61" w:history="1">
              <w:r w:rsidR="00093E27">
                <w:rPr>
                  <w:rStyle w:val="Hyperlink"/>
                </w:rPr>
                <w:t>College Scholarship - From IVLA, a Premiere Online High School (internationalvla.com)</w:t>
              </w:r>
            </w:hyperlink>
          </w:p>
        </w:tc>
      </w:tr>
      <w:tr w:rsidR="000402CC" w14:paraId="273DE704" w14:textId="77777777" w:rsidTr="000F79E5">
        <w:trPr>
          <w:gridAfter w:val="1"/>
          <w:wAfter w:w="6" w:type="dxa"/>
        </w:trPr>
        <w:tc>
          <w:tcPr>
            <w:tcW w:w="1620" w:type="dxa"/>
            <w:shd w:val="clear" w:color="auto" w:fill="auto"/>
          </w:tcPr>
          <w:p w14:paraId="65B93B56" w14:textId="1A02BA93" w:rsidR="000402CC" w:rsidRDefault="000402CC" w:rsidP="000402CC">
            <w:pPr>
              <w:tabs>
                <w:tab w:val="left" w:pos="1260"/>
              </w:tabs>
              <w:jc w:val="center"/>
            </w:pPr>
            <w:r>
              <w:t>St. Johns County Master Gardener Program Scholarship</w:t>
            </w:r>
          </w:p>
        </w:tc>
        <w:tc>
          <w:tcPr>
            <w:tcW w:w="1830" w:type="dxa"/>
            <w:shd w:val="clear" w:color="auto" w:fill="auto"/>
          </w:tcPr>
          <w:p w14:paraId="0E264B7B" w14:textId="3F428E2C" w:rsidR="000402CC" w:rsidRDefault="000402CC" w:rsidP="00265B7F">
            <w:pPr>
              <w:jc w:val="center"/>
            </w:pPr>
            <w:r>
              <w:t>St. Johns County students pursuing higher education in horticulture, agriculture or a related natural resource field, 3.0 GPA, 2 letters of rec</w:t>
            </w:r>
          </w:p>
        </w:tc>
        <w:tc>
          <w:tcPr>
            <w:tcW w:w="2292" w:type="dxa"/>
            <w:shd w:val="clear" w:color="auto" w:fill="auto"/>
          </w:tcPr>
          <w:p w14:paraId="6E2A5D1C" w14:textId="30F6DE52" w:rsidR="000402CC" w:rsidRDefault="000402CC" w:rsidP="00265B7F">
            <w:pPr>
              <w:jc w:val="center"/>
            </w:pPr>
            <w:r>
              <w:t>Local</w:t>
            </w:r>
          </w:p>
        </w:tc>
        <w:tc>
          <w:tcPr>
            <w:tcW w:w="1334" w:type="dxa"/>
            <w:shd w:val="clear" w:color="auto" w:fill="auto"/>
          </w:tcPr>
          <w:p w14:paraId="6A42FA8C" w14:textId="7CC79B07" w:rsidR="000402CC" w:rsidRDefault="000402CC" w:rsidP="00265B7F">
            <w:pPr>
              <w:jc w:val="center"/>
            </w:pPr>
            <w:r>
              <w:t>April 1, 2021</w:t>
            </w:r>
          </w:p>
        </w:tc>
        <w:tc>
          <w:tcPr>
            <w:tcW w:w="1294" w:type="dxa"/>
            <w:shd w:val="clear" w:color="auto" w:fill="auto"/>
          </w:tcPr>
          <w:p w14:paraId="2692C4F9" w14:textId="74F7D9EB" w:rsidR="000402CC" w:rsidRDefault="000402CC" w:rsidP="00265B7F">
            <w:pPr>
              <w:jc w:val="center"/>
            </w:pPr>
            <w:r>
              <w:t>Merit</w:t>
            </w:r>
          </w:p>
        </w:tc>
        <w:tc>
          <w:tcPr>
            <w:tcW w:w="2151" w:type="dxa"/>
            <w:shd w:val="clear" w:color="auto" w:fill="auto"/>
          </w:tcPr>
          <w:p w14:paraId="679B3E73" w14:textId="661BAD32" w:rsidR="000402CC" w:rsidRDefault="000402CC" w:rsidP="00265B7F">
            <w:pPr>
              <w:jc w:val="center"/>
              <w:rPr>
                <w:rFonts w:eastAsia="Times New Roman" w:cstheme="minorHAnsi"/>
              </w:rPr>
            </w:pPr>
            <w:r>
              <w:rPr>
                <w:rFonts w:eastAsia="Times New Roman" w:cstheme="minorHAnsi"/>
              </w:rPr>
              <w:t>$1,000</w:t>
            </w:r>
          </w:p>
        </w:tc>
        <w:tc>
          <w:tcPr>
            <w:tcW w:w="4025" w:type="dxa"/>
            <w:shd w:val="clear" w:color="auto" w:fill="auto"/>
          </w:tcPr>
          <w:p w14:paraId="7362267E" w14:textId="77777777" w:rsidR="000402CC" w:rsidRDefault="000402CC" w:rsidP="00265B7F">
            <w:pPr>
              <w:jc w:val="center"/>
            </w:pPr>
            <w:r w:rsidRPr="000402CC">
              <w:t>Terra Freeman, Horticulture Extension Agent and Master Gardener Program Coordina</w:t>
            </w:r>
            <w:r>
              <w:t>tor</w:t>
            </w:r>
          </w:p>
          <w:p w14:paraId="18AFA28E" w14:textId="77777777" w:rsidR="000402CC" w:rsidRDefault="000402CC" w:rsidP="00265B7F">
            <w:pPr>
              <w:jc w:val="center"/>
            </w:pPr>
            <w:r w:rsidRPr="000402CC">
              <w:t xml:space="preserve"> (904)209-0430 </w:t>
            </w:r>
            <w:hyperlink r:id="rId62" w:history="1">
              <w:r w:rsidRPr="006101C8">
                <w:rPr>
                  <w:rStyle w:val="Hyperlink"/>
                </w:rPr>
                <w:t>terraf@ufl.edu</w:t>
              </w:r>
            </w:hyperlink>
            <w:r>
              <w:t xml:space="preserve"> </w:t>
            </w:r>
          </w:p>
          <w:p w14:paraId="6BFE7A6C" w14:textId="77777777" w:rsidR="000402CC" w:rsidRDefault="000402CC" w:rsidP="00265B7F">
            <w:pPr>
              <w:jc w:val="center"/>
            </w:pPr>
          </w:p>
          <w:p w14:paraId="37349D5F" w14:textId="77777777" w:rsidR="000402CC" w:rsidRPr="000402CC" w:rsidRDefault="000402CC" w:rsidP="000402CC">
            <w:pPr>
              <w:tabs>
                <w:tab w:val="left" w:pos="720"/>
                <w:tab w:val="left" w:pos="1440"/>
              </w:tabs>
              <w:ind w:left="1440" w:hanging="1440"/>
              <w:rPr>
                <w:rFonts w:cstheme="minorHAnsi"/>
              </w:rPr>
            </w:pPr>
            <w:r w:rsidRPr="000402CC">
              <w:rPr>
                <w:rFonts w:cstheme="minorHAnsi"/>
              </w:rPr>
              <w:t xml:space="preserve">Submit application via e-mail to Terra Freeman at </w:t>
            </w:r>
            <w:hyperlink r:id="rId63" w:history="1">
              <w:r w:rsidRPr="000402CC">
                <w:rPr>
                  <w:rStyle w:val="Hyperlink"/>
                  <w:rFonts w:cstheme="minorHAnsi"/>
                </w:rPr>
                <w:t>terraf@ufl.edu</w:t>
              </w:r>
            </w:hyperlink>
            <w:r w:rsidRPr="000402CC">
              <w:rPr>
                <w:rFonts w:cstheme="minorHAnsi"/>
              </w:rPr>
              <w:t>.</w:t>
            </w:r>
          </w:p>
          <w:p w14:paraId="7886214C" w14:textId="77777777" w:rsidR="000402CC" w:rsidRPr="000402CC" w:rsidRDefault="000402CC" w:rsidP="000402CC">
            <w:pPr>
              <w:tabs>
                <w:tab w:val="left" w:pos="720"/>
                <w:tab w:val="left" w:pos="1440"/>
              </w:tabs>
              <w:rPr>
                <w:rFonts w:cstheme="minorHAnsi"/>
              </w:rPr>
            </w:pPr>
          </w:p>
          <w:p w14:paraId="4CB84E01" w14:textId="381E315F" w:rsidR="000402CC" w:rsidRPr="000402CC" w:rsidRDefault="000402CC" w:rsidP="000402CC">
            <w:pPr>
              <w:tabs>
                <w:tab w:val="left" w:pos="720"/>
                <w:tab w:val="left" w:pos="1440"/>
              </w:tabs>
              <w:ind w:left="1440" w:hanging="1440"/>
              <w:rPr>
                <w:rFonts w:cstheme="minorHAnsi"/>
              </w:rPr>
            </w:pPr>
            <w:r w:rsidRPr="000402CC">
              <w:rPr>
                <w:rFonts w:cstheme="minorHAnsi"/>
              </w:rPr>
              <w:t xml:space="preserve">UF/IFAS Extension St Johns County </w:t>
            </w:r>
          </w:p>
          <w:p w14:paraId="3FB25972" w14:textId="77777777" w:rsidR="000402CC" w:rsidRDefault="000402CC" w:rsidP="000402CC">
            <w:pPr>
              <w:rPr>
                <w:rFonts w:cstheme="minorHAnsi"/>
              </w:rPr>
            </w:pPr>
            <w:r w:rsidRPr="000402CC">
              <w:rPr>
                <w:rFonts w:cstheme="minorHAnsi"/>
              </w:rPr>
              <w:t>Attn: Terra Freeman / Master Gardener</w:t>
            </w:r>
          </w:p>
          <w:p w14:paraId="55955DB2" w14:textId="355958D9" w:rsidR="000402CC" w:rsidRPr="000402CC" w:rsidRDefault="000402CC" w:rsidP="000402CC">
            <w:pPr>
              <w:ind w:left="1440"/>
              <w:rPr>
                <w:rFonts w:cstheme="minorHAnsi"/>
              </w:rPr>
            </w:pPr>
            <w:r w:rsidRPr="000402CC">
              <w:rPr>
                <w:rFonts w:cstheme="minorHAnsi"/>
              </w:rPr>
              <w:t>Scholarship Committee</w:t>
            </w:r>
          </w:p>
          <w:p w14:paraId="5E384DA1" w14:textId="74DA90D0" w:rsidR="000402CC" w:rsidRPr="000402CC" w:rsidRDefault="000402CC" w:rsidP="000402CC">
            <w:pPr>
              <w:rPr>
                <w:rFonts w:cstheme="minorHAnsi"/>
              </w:rPr>
            </w:pPr>
            <w:r w:rsidRPr="000402CC">
              <w:rPr>
                <w:rFonts w:cstheme="minorHAnsi"/>
              </w:rPr>
              <w:tab/>
              <w:t>3125 Agricultural Center Dr</w:t>
            </w:r>
          </w:p>
          <w:p w14:paraId="3106FCC5" w14:textId="22C20D5F" w:rsidR="000402CC" w:rsidRPr="000402CC" w:rsidRDefault="000402CC" w:rsidP="000402CC">
            <w:pPr>
              <w:rPr>
                <w:rFonts w:cstheme="minorHAnsi"/>
              </w:rPr>
            </w:pPr>
            <w:r w:rsidRPr="000402CC">
              <w:rPr>
                <w:rFonts w:cstheme="minorHAnsi"/>
              </w:rPr>
              <w:tab/>
              <w:t>St Augustine, FL 32092</w:t>
            </w:r>
          </w:p>
          <w:bookmarkStart w:id="2" w:name="_MON_1676111966"/>
          <w:bookmarkEnd w:id="2"/>
          <w:p w14:paraId="49B7B23F" w14:textId="15B0B24C" w:rsidR="000402CC" w:rsidRDefault="00E505A9" w:rsidP="00265B7F">
            <w:pPr>
              <w:jc w:val="center"/>
            </w:pPr>
            <w:r>
              <w:rPr>
                <w:rFonts w:cstheme="minorHAnsi"/>
              </w:rPr>
              <w:object w:dxaOrig="1508" w:dyaOrig="982" w14:anchorId="7FF283A1">
                <v:shape id="_x0000_i1031" type="#_x0000_t75" style="width:1in;height:50.25pt" o:ole="">
                  <v:imagedata r:id="rId64" o:title=""/>
                </v:shape>
                <o:OLEObject Type="Embed" ProgID="Word.Document.12" ShapeID="_x0000_i1031" DrawAspect="Icon" ObjectID="_1688289778" r:id="rId65">
                  <o:FieldCodes>\s</o:FieldCodes>
                </o:OLEObject>
              </w:object>
            </w:r>
          </w:p>
        </w:tc>
      </w:tr>
      <w:tr w:rsidR="00A07311" w14:paraId="66B83958" w14:textId="77777777" w:rsidTr="000F79E5">
        <w:trPr>
          <w:gridAfter w:val="1"/>
          <w:wAfter w:w="6" w:type="dxa"/>
        </w:trPr>
        <w:tc>
          <w:tcPr>
            <w:tcW w:w="1620" w:type="dxa"/>
            <w:shd w:val="clear" w:color="auto" w:fill="auto"/>
          </w:tcPr>
          <w:p w14:paraId="2FD4FEA9" w14:textId="3725A36B" w:rsidR="00A07311" w:rsidRDefault="00A07311" w:rsidP="00265B7F">
            <w:pPr>
              <w:jc w:val="center"/>
            </w:pPr>
            <w:r>
              <w:t>Venus Manly Scholarship</w:t>
            </w:r>
          </w:p>
        </w:tc>
        <w:tc>
          <w:tcPr>
            <w:tcW w:w="1830" w:type="dxa"/>
            <w:shd w:val="clear" w:color="auto" w:fill="auto"/>
          </w:tcPr>
          <w:p w14:paraId="193A68E5" w14:textId="5952EF37" w:rsidR="00A07311" w:rsidRDefault="00A07311" w:rsidP="00265B7F">
            <w:pPr>
              <w:jc w:val="center"/>
            </w:pPr>
            <w:r>
              <w:t>St. Johns County Senior with documented disability, essay, interview</w:t>
            </w:r>
          </w:p>
        </w:tc>
        <w:tc>
          <w:tcPr>
            <w:tcW w:w="2292" w:type="dxa"/>
            <w:shd w:val="clear" w:color="auto" w:fill="auto"/>
          </w:tcPr>
          <w:p w14:paraId="70D6E850" w14:textId="33BBA787" w:rsidR="00A07311" w:rsidRDefault="00A07311" w:rsidP="00265B7F">
            <w:pPr>
              <w:jc w:val="center"/>
            </w:pPr>
            <w:r>
              <w:t>Local</w:t>
            </w:r>
          </w:p>
        </w:tc>
        <w:tc>
          <w:tcPr>
            <w:tcW w:w="1334" w:type="dxa"/>
            <w:shd w:val="clear" w:color="auto" w:fill="auto"/>
          </w:tcPr>
          <w:p w14:paraId="7F9B3E11" w14:textId="7A3369B7" w:rsidR="00A07311" w:rsidRDefault="00A07311" w:rsidP="00265B7F">
            <w:pPr>
              <w:jc w:val="center"/>
            </w:pPr>
            <w:r>
              <w:t>April 4, 2021</w:t>
            </w:r>
          </w:p>
        </w:tc>
        <w:tc>
          <w:tcPr>
            <w:tcW w:w="1294" w:type="dxa"/>
            <w:shd w:val="clear" w:color="auto" w:fill="auto"/>
          </w:tcPr>
          <w:p w14:paraId="01A91FDF" w14:textId="0E0B037F" w:rsidR="00A07311" w:rsidRDefault="00A07311" w:rsidP="00265B7F">
            <w:pPr>
              <w:jc w:val="center"/>
            </w:pPr>
            <w:r>
              <w:t>Merit</w:t>
            </w:r>
          </w:p>
        </w:tc>
        <w:tc>
          <w:tcPr>
            <w:tcW w:w="2151" w:type="dxa"/>
            <w:shd w:val="clear" w:color="auto" w:fill="auto"/>
          </w:tcPr>
          <w:p w14:paraId="50384DB5" w14:textId="51836981" w:rsidR="00A07311" w:rsidRDefault="00A07311" w:rsidP="00265B7F">
            <w:pPr>
              <w:jc w:val="center"/>
              <w:rPr>
                <w:rFonts w:eastAsia="Times New Roman" w:cstheme="minorHAnsi"/>
              </w:rPr>
            </w:pPr>
            <w:r>
              <w:rPr>
                <w:rFonts w:eastAsia="Times New Roman" w:cstheme="minorHAnsi"/>
              </w:rPr>
              <w:t>3 $1,000 scholarships</w:t>
            </w:r>
          </w:p>
        </w:tc>
        <w:tc>
          <w:tcPr>
            <w:tcW w:w="4025" w:type="dxa"/>
            <w:shd w:val="clear" w:color="auto" w:fill="auto"/>
          </w:tcPr>
          <w:p w14:paraId="72079397" w14:textId="77777777" w:rsidR="0049607F" w:rsidRDefault="0082103D" w:rsidP="00265B7F">
            <w:pPr>
              <w:jc w:val="center"/>
            </w:pPr>
            <w:hyperlink r:id="rId66" w:history="1">
              <w:r w:rsidR="0049607F" w:rsidRPr="006101C8">
                <w:rPr>
                  <w:rStyle w:val="Hyperlink"/>
                </w:rPr>
                <w:t>https://cslstaugustine.org/venus-manly-scholarship/</w:t>
              </w:r>
            </w:hyperlink>
            <w:r w:rsidR="0049607F">
              <w:t xml:space="preserve"> </w:t>
            </w:r>
          </w:p>
          <w:p w14:paraId="44422E54" w14:textId="6849CB42" w:rsidR="00A07311" w:rsidRDefault="00A07311" w:rsidP="00265B7F">
            <w:pPr>
              <w:jc w:val="center"/>
            </w:pPr>
            <w:r>
              <w:t xml:space="preserve"> </w:t>
            </w:r>
            <w:r w:rsidR="0049607F">
              <w:object w:dxaOrig="1508" w:dyaOrig="982" w14:anchorId="36291060">
                <v:shape id="_x0000_i1032" type="#_x0000_t75" style="width:1in;height:50.25pt" o:ole="">
                  <v:imagedata r:id="rId67" o:title=""/>
                </v:shape>
                <o:OLEObject Type="Embed" ProgID="AcroExch.Document.DC" ShapeID="_x0000_i1032" DrawAspect="Icon" ObjectID="_1688289779" r:id="rId68"/>
              </w:object>
            </w:r>
          </w:p>
          <w:p w14:paraId="56B87841" w14:textId="77777777" w:rsidR="0049607F" w:rsidRPr="0049607F" w:rsidRDefault="0049607F" w:rsidP="0049607F">
            <w:pPr>
              <w:jc w:val="center"/>
              <w:rPr>
                <w:sz w:val="20"/>
                <w:szCs w:val="20"/>
              </w:rPr>
            </w:pPr>
            <w:r w:rsidRPr="0049607F">
              <w:rPr>
                <w:sz w:val="20"/>
                <w:szCs w:val="20"/>
              </w:rPr>
              <w:t>Dr. Tongila Manly</w:t>
            </w:r>
          </w:p>
          <w:p w14:paraId="7DEA2E40" w14:textId="77777777" w:rsidR="0049607F" w:rsidRPr="0049607F" w:rsidRDefault="0049607F" w:rsidP="0049607F">
            <w:pPr>
              <w:jc w:val="center"/>
              <w:rPr>
                <w:sz w:val="20"/>
                <w:szCs w:val="20"/>
              </w:rPr>
            </w:pPr>
            <w:r w:rsidRPr="0049607F">
              <w:rPr>
                <w:sz w:val="20"/>
                <w:szCs w:val="20"/>
              </w:rPr>
              <w:t>Youth Programs Director</w:t>
            </w:r>
          </w:p>
          <w:p w14:paraId="1BFD48E2" w14:textId="77777777" w:rsidR="0049607F" w:rsidRPr="0049607F" w:rsidRDefault="0049607F" w:rsidP="0049607F">
            <w:pPr>
              <w:jc w:val="center"/>
              <w:rPr>
                <w:sz w:val="20"/>
                <w:szCs w:val="20"/>
              </w:rPr>
            </w:pPr>
            <w:r w:rsidRPr="0049607F">
              <w:rPr>
                <w:sz w:val="20"/>
                <w:szCs w:val="20"/>
              </w:rPr>
              <w:t>CSL St. Augustine</w:t>
            </w:r>
          </w:p>
          <w:p w14:paraId="1B09EC3A" w14:textId="5EE1D4DA" w:rsidR="0049607F" w:rsidRDefault="0049607F" w:rsidP="0049607F">
            <w:pPr>
              <w:jc w:val="center"/>
            </w:pPr>
            <w:r w:rsidRPr="0049607F">
              <w:rPr>
                <w:sz w:val="20"/>
                <w:szCs w:val="20"/>
              </w:rPr>
              <w:t>Email: TongilaManly@gmail.com</w:t>
            </w:r>
          </w:p>
        </w:tc>
      </w:tr>
      <w:tr w:rsidR="00D17B44" w14:paraId="1E60BD88" w14:textId="77777777" w:rsidTr="000F79E5">
        <w:trPr>
          <w:gridAfter w:val="1"/>
          <w:wAfter w:w="6" w:type="dxa"/>
        </w:trPr>
        <w:tc>
          <w:tcPr>
            <w:tcW w:w="1620" w:type="dxa"/>
            <w:shd w:val="clear" w:color="auto" w:fill="auto"/>
          </w:tcPr>
          <w:p w14:paraId="16E931E5" w14:textId="446E3E65" w:rsidR="00D17B44" w:rsidRDefault="00D17B44" w:rsidP="00265B7F">
            <w:pPr>
              <w:jc w:val="center"/>
            </w:pPr>
            <w:r>
              <w:lastRenderedPageBreak/>
              <w:t>Laurie Be</w:t>
            </w:r>
            <w:r w:rsidR="002D442B">
              <w:t>nnett Ellis Scholarship</w:t>
            </w:r>
          </w:p>
        </w:tc>
        <w:tc>
          <w:tcPr>
            <w:tcW w:w="1830" w:type="dxa"/>
            <w:shd w:val="clear" w:color="auto" w:fill="auto"/>
          </w:tcPr>
          <w:p w14:paraId="0B2BD74A" w14:textId="7FACDFE2" w:rsidR="00D17B44" w:rsidRDefault="002D442B" w:rsidP="00265B7F">
            <w:pPr>
              <w:jc w:val="center"/>
            </w:pPr>
            <w:r>
              <w:t>St. Johns County Senior who will major in education</w:t>
            </w:r>
            <w:r w:rsidR="00BB4A70">
              <w:t>, 2 letters of rec, essay, HS transcript</w:t>
            </w:r>
            <w:r w:rsidR="005412EE">
              <w:t>, 3.0 GPA</w:t>
            </w:r>
            <w:r>
              <w:t xml:space="preserve"> </w:t>
            </w:r>
          </w:p>
        </w:tc>
        <w:tc>
          <w:tcPr>
            <w:tcW w:w="2292" w:type="dxa"/>
            <w:shd w:val="clear" w:color="auto" w:fill="auto"/>
          </w:tcPr>
          <w:p w14:paraId="2BEEF518" w14:textId="691ED3AA" w:rsidR="00D17B44" w:rsidRDefault="00BB4A70" w:rsidP="00265B7F">
            <w:pPr>
              <w:jc w:val="center"/>
            </w:pPr>
            <w:r>
              <w:t>Local</w:t>
            </w:r>
          </w:p>
        </w:tc>
        <w:tc>
          <w:tcPr>
            <w:tcW w:w="1334" w:type="dxa"/>
            <w:shd w:val="clear" w:color="auto" w:fill="auto"/>
          </w:tcPr>
          <w:p w14:paraId="093D70F0" w14:textId="60A11E3D" w:rsidR="00D17B44" w:rsidRDefault="00BB4A70" w:rsidP="00265B7F">
            <w:pPr>
              <w:jc w:val="center"/>
            </w:pPr>
            <w:r>
              <w:t>April 15, 2021</w:t>
            </w:r>
          </w:p>
        </w:tc>
        <w:tc>
          <w:tcPr>
            <w:tcW w:w="1294" w:type="dxa"/>
            <w:shd w:val="clear" w:color="auto" w:fill="auto"/>
          </w:tcPr>
          <w:p w14:paraId="15226B27" w14:textId="092DE0E0" w:rsidR="00D17B44" w:rsidRDefault="00BB4A70" w:rsidP="00265B7F">
            <w:pPr>
              <w:jc w:val="center"/>
            </w:pPr>
            <w:r>
              <w:t>Merit</w:t>
            </w:r>
          </w:p>
        </w:tc>
        <w:tc>
          <w:tcPr>
            <w:tcW w:w="2151" w:type="dxa"/>
            <w:shd w:val="clear" w:color="auto" w:fill="auto"/>
          </w:tcPr>
          <w:p w14:paraId="647560FA" w14:textId="49DD7C8E" w:rsidR="00D17B44" w:rsidRDefault="00BB4A70" w:rsidP="00265B7F">
            <w:pPr>
              <w:jc w:val="center"/>
              <w:rPr>
                <w:rFonts w:eastAsia="Times New Roman" w:cstheme="minorHAnsi"/>
              </w:rPr>
            </w:pPr>
            <w:r>
              <w:rPr>
                <w:rFonts w:eastAsia="Times New Roman" w:cstheme="minorHAnsi"/>
              </w:rPr>
              <w:t>$1,000</w:t>
            </w:r>
          </w:p>
        </w:tc>
        <w:tc>
          <w:tcPr>
            <w:tcW w:w="4025" w:type="dxa"/>
            <w:shd w:val="clear" w:color="auto" w:fill="auto"/>
          </w:tcPr>
          <w:p w14:paraId="2B80A5F6" w14:textId="77777777" w:rsidR="00010F0A" w:rsidRDefault="00010F0A" w:rsidP="00265B7F">
            <w:pPr>
              <w:jc w:val="center"/>
            </w:pPr>
          </w:p>
          <w:bookmarkStart w:id="3" w:name="_MON_1676266419"/>
          <w:bookmarkEnd w:id="3"/>
          <w:p w14:paraId="63A394FF" w14:textId="77777777" w:rsidR="00D17B44" w:rsidRDefault="00010F0A" w:rsidP="00265B7F">
            <w:pPr>
              <w:jc w:val="center"/>
            </w:pPr>
            <w:r>
              <w:object w:dxaOrig="1508" w:dyaOrig="982" w14:anchorId="4C1354E6">
                <v:shape id="_x0000_i1033" type="#_x0000_t75" style="width:1in;height:50.25pt" o:ole="">
                  <v:imagedata r:id="rId69" o:title=""/>
                </v:shape>
                <o:OLEObject Type="Embed" ProgID="Word.Document.8" ShapeID="_x0000_i1033" DrawAspect="Icon" ObjectID="_1688289780" r:id="rId70">
                  <o:FieldCodes>\s</o:FieldCodes>
                </o:OLEObject>
              </w:object>
            </w:r>
          </w:p>
          <w:p w14:paraId="7A368485" w14:textId="77777777" w:rsidR="00126683" w:rsidRDefault="00126683" w:rsidP="00126683">
            <w:pPr>
              <w:jc w:val="center"/>
            </w:pPr>
            <w:r>
              <w:t>Donna Lueders</w:t>
            </w:r>
          </w:p>
          <w:p w14:paraId="1886EC69" w14:textId="77777777" w:rsidR="00126683" w:rsidRDefault="00126683" w:rsidP="00126683">
            <w:pPr>
              <w:jc w:val="center"/>
            </w:pPr>
            <w:r>
              <w:t>Executive Director</w:t>
            </w:r>
          </w:p>
          <w:p w14:paraId="0B2848FF" w14:textId="77777777" w:rsidR="00126683" w:rsidRDefault="00126683" w:rsidP="00126683">
            <w:pPr>
              <w:jc w:val="center"/>
            </w:pPr>
            <w:r>
              <w:t>INK! (Investing in Kids)</w:t>
            </w:r>
          </w:p>
          <w:p w14:paraId="238511BD" w14:textId="77777777" w:rsidR="00126683" w:rsidRDefault="00126683" w:rsidP="00126683">
            <w:pPr>
              <w:jc w:val="center"/>
            </w:pPr>
            <w:r>
              <w:t>1 Christopher Street</w:t>
            </w:r>
          </w:p>
          <w:p w14:paraId="430654DB" w14:textId="77777777" w:rsidR="00126683" w:rsidRDefault="00126683" w:rsidP="00126683">
            <w:pPr>
              <w:jc w:val="center"/>
            </w:pPr>
            <w:r>
              <w:t>St. Augustine, FL 32084</w:t>
            </w:r>
          </w:p>
          <w:p w14:paraId="64F21D30" w14:textId="77777777" w:rsidR="00126683" w:rsidRDefault="00126683" w:rsidP="00126683">
            <w:pPr>
              <w:jc w:val="center"/>
            </w:pPr>
            <w:r>
              <w:t>904-547-7120</w:t>
            </w:r>
          </w:p>
          <w:p w14:paraId="06163E4D" w14:textId="5A4B6959" w:rsidR="00010F0A" w:rsidRDefault="0082103D" w:rsidP="00126683">
            <w:pPr>
              <w:jc w:val="center"/>
            </w:pPr>
            <w:hyperlink r:id="rId71" w:history="1">
              <w:r w:rsidR="00126683" w:rsidRPr="003110A3">
                <w:rPr>
                  <w:rStyle w:val="Hyperlink"/>
                </w:rPr>
                <w:t>Donna@inksjc.org</w:t>
              </w:r>
            </w:hyperlink>
          </w:p>
        </w:tc>
      </w:tr>
      <w:tr w:rsidR="005F4F4F" w14:paraId="1E867BE3" w14:textId="77777777" w:rsidTr="000F79E5">
        <w:trPr>
          <w:gridAfter w:val="1"/>
          <w:wAfter w:w="6" w:type="dxa"/>
        </w:trPr>
        <w:tc>
          <w:tcPr>
            <w:tcW w:w="1620" w:type="dxa"/>
            <w:shd w:val="clear" w:color="auto" w:fill="auto"/>
          </w:tcPr>
          <w:p w14:paraId="6FF37882" w14:textId="49D543AD" w:rsidR="005F4F4F" w:rsidRDefault="001B47E2" w:rsidP="00265B7F">
            <w:pPr>
              <w:jc w:val="center"/>
            </w:pPr>
            <w:r>
              <w:t xml:space="preserve">David </w:t>
            </w:r>
            <w:r w:rsidR="005F4F4F">
              <w:t>Toner Scholarship</w:t>
            </w:r>
          </w:p>
        </w:tc>
        <w:tc>
          <w:tcPr>
            <w:tcW w:w="1830" w:type="dxa"/>
            <w:shd w:val="clear" w:color="auto" w:fill="auto"/>
          </w:tcPr>
          <w:p w14:paraId="6A62FAED" w14:textId="264717D1" w:rsidR="005F4F4F" w:rsidRDefault="005F4F4F" w:rsidP="00265B7F">
            <w:pPr>
              <w:jc w:val="center"/>
            </w:pPr>
            <w:r>
              <w:t>St. Johns County senior who will be attending FSU</w:t>
            </w:r>
            <w:r w:rsidR="001B47E2">
              <w:t>, 3.0 GPA, essay, 2 letters of rec, HS transcript</w:t>
            </w:r>
          </w:p>
        </w:tc>
        <w:tc>
          <w:tcPr>
            <w:tcW w:w="2292" w:type="dxa"/>
            <w:shd w:val="clear" w:color="auto" w:fill="auto"/>
          </w:tcPr>
          <w:p w14:paraId="72413EEB" w14:textId="5ACAFD8D" w:rsidR="005F4F4F" w:rsidRDefault="005F4F4F" w:rsidP="00265B7F">
            <w:pPr>
              <w:jc w:val="center"/>
            </w:pPr>
            <w:r>
              <w:t>Local</w:t>
            </w:r>
          </w:p>
        </w:tc>
        <w:tc>
          <w:tcPr>
            <w:tcW w:w="1334" w:type="dxa"/>
            <w:shd w:val="clear" w:color="auto" w:fill="auto"/>
          </w:tcPr>
          <w:p w14:paraId="4C17C1FE" w14:textId="4CE9EA12" w:rsidR="005F4F4F" w:rsidRDefault="005F4F4F" w:rsidP="00265B7F">
            <w:pPr>
              <w:jc w:val="center"/>
            </w:pPr>
            <w:r>
              <w:t>April 15, 2021</w:t>
            </w:r>
          </w:p>
        </w:tc>
        <w:tc>
          <w:tcPr>
            <w:tcW w:w="1294" w:type="dxa"/>
            <w:shd w:val="clear" w:color="auto" w:fill="auto"/>
          </w:tcPr>
          <w:p w14:paraId="467A1A98" w14:textId="59E8F915" w:rsidR="005F4F4F" w:rsidRDefault="005F4F4F" w:rsidP="00265B7F">
            <w:pPr>
              <w:jc w:val="center"/>
            </w:pPr>
            <w:r>
              <w:t>Merit</w:t>
            </w:r>
          </w:p>
        </w:tc>
        <w:tc>
          <w:tcPr>
            <w:tcW w:w="2151" w:type="dxa"/>
            <w:shd w:val="clear" w:color="auto" w:fill="auto"/>
          </w:tcPr>
          <w:p w14:paraId="555B1395" w14:textId="3BDEFB1E" w:rsidR="005F4F4F" w:rsidRDefault="001B47E2" w:rsidP="00265B7F">
            <w:pPr>
              <w:jc w:val="center"/>
              <w:rPr>
                <w:rFonts w:eastAsia="Times New Roman" w:cstheme="minorHAnsi"/>
              </w:rPr>
            </w:pPr>
            <w:r>
              <w:rPr>
                <w:rFonts w:eastAsia="Times New Roman" w:cstheme="minorHAnsi"/>
              </w:rPr>
              <w:t>$1,000</w:t>
            </w:r>
          </w:p>
        </w:tc>
        <w:bookmarkStart w:id="4" w:name="_MON_1676266601"/>
        <w:bookmarkEnd w:id="4"/>
        <w:tc>
          <w:tcPr>
            <w:tcW w:w="4025" w:type="dxa"/>
            <w:shd w:val="clear" w:color="auto" w:fill="auto"/>
          </w:tcPr>
          <w:p w14:paraId="13DE1CA4" w14:textId="77777777" w:rsidR="005F4F4F" w:rsidRDefault="001B47E2" w:rsidP="00265B7F">
            <w:pPr>
              <w:jc w:val="center"/>
            </w:pPr>
            <w:r>
              <w:object w:dxaOrig="1508" w:dyaOrig="982" w14:anchorId="170731EB">
                <v:shape id="_x0000_i1034" type="#_x0000_t75" style="width:1in;height:50.25pt" o:ole="">
                  <v:imagedata r:id="rId72" o:title=""/>
                </v:shape>
                <o:OLEObject Type="Embed" ProgID="Word.Document.8" ShapeID="_x0000_i1034" DrawAspect="Icon" ObjectID="_1688289781" r:id="rId73">
                  <o:FieldCodes>\s</o:FieldCodes>
                </o:OLEObject>
              </w:object>
            </w:r>
          </w:p>
          <w:p w14:paraId="4AFD7D3E" w14:textId="77777777" w:rsidR="001B47E2" w:rsidRDefault="001B47E2" w:rsidP="001B47E2">
            <w:pPr>
              <w:jc w:val="center"/>
            </w:pPr>
            <w:r>
              <w:t>Donna Lueders</w:t>
            </w:r>
          </w:p>
          <w:p w14:paraId="79BAA02B" w14:textId="77777777" w:rsidR="001B47E2" w:rsidRDefault="001B47E2" w:rsidP="001B47E2">
            <w:pPr>
              <w:jc w:val="center"/>
            </w:pPr>
            <w:r>
              <w:t>Executive Director</w:t>
            </w:r>
          </w:p>
          <w:p w14:paraId="079F7A00" w14:textId="77777777" w:rsidR="001B47E2" w:rsidRDefault="001B47E2" w:rsidP="001B47E2">
            <w:pPr>
              <w:jc w:val="center"/>
            </w:pPr>
            <w:r>
              <w:t>INK! (Investing in Kids)</w:t>
            </w:r>
          </w:p>
          <w:p w14:paraId="0C180687" w14:textId="77777777" w:rsidR="001B47E2" w:rsidRDefault="001B47E2" w:rsidP="001B47E2">
            <w:pPr>
              <w:jc w:val="center"/>
            </w:pPr>
            <w:r>
              <w:t>1 Christopher Street</w:t>
            </w:r>
          </w:p>
          <w:p w14:paraId="10BF292F" w14:textId="77777777" w:rsidR="001B47E2" w:rsidRDefault="001B47E2" w:rsidP="001B47E2">
            <w:pPr>
              <w:jc w:val="center"/>
            </w:pPr>
            <w:r>
              <w:t>St. Augustine, FL 32084</w:t>
            </w:r>
          </w:p>
          <w:p w14:paraId="109BB623" w14:textId="77777777" w:rsidR="001B47E2" w:rsidRDefault="001B47E2" w:rsidP="001B47E2">
            <w:pPr>
              <w:jc w:val="center"/>
            </w:pPr>
            <w:r>
              <w:t>904-547-7120</w:t>
            </w:r>
          </w:p>
          <w:p w14:paraId="220B1738" w14:textId="40A709D2" w:rsidR="001B47E2" w:rsidRDefault="0082103D" w:rsidP="001B47E2">
            <w:pPr>
              <w:jc w:val="center"/>
            </w:pPr>
            <w:hyperlink r:id="rId74" w:history="1">
              <w:r w:rsidR="001B47E2" w:rsidRPr="003110A3">
                <w:rPr>
                  <w:rStyle w:val="Hyperlink"/>
                </w:rPr>
                <w:t>Donna@inksjc.org</w:t>
              </w:r>
            </w:hyperlink>
          </w:p>
        </w:tc>
      </w:tr>
      <w:tr w:rsidR="001B47E2" w14:paraId="5F0BD345" w14:textId="77777777" w:rsidTr="000F79E5">
        <w:trPr>
          <w:gridAfter w:val="1"/>
          <w:wAfter w:w="6" w:type="dxa"/>
        </w:trPr>
        <w:tc>
          <w:tcPr>
            <w:tcW w:w="1620" w:type="dxa"/>
            <w:shd w:val="clear" w:color="auto" w:fill="auto"/>
          </w:tcPr>
          <w:p w14:paraId="54E74B00" w14:textId="1C769A4B" w:rsidR="001B47E2" w:rsidRDefault="00771DCB" w:rsidP="00265B7F">
            <w:pPr>
              <w:jc w:val="center"/>
            </w:pPr>
            <w:r>
              <w:t>Tucker McCarty Health Science Scholarship</w:t>
            </w:r>
          </w:p>
        </w:tc>
        <w:tc>
          <w:tcPr>
            <w:tcW w:w="1830" w:type="dxa"/>
            <w:shd w:val="clear" w:color="auto" w:fill="auto"/>
          </w:tcPr>
          <w:p w14:paraId="48352F2B" w14:textId="644892F7" w:rsidR="001B47E2" w:rsidRDefault="00771DCB" w:rsidP="00265B7F">
            <w:pPr>
              <w:jc w:val="center"/>
            </w:pPr>
            <w:r>
              <w:t>Academy of Medical and Health Careers Senior at Pedro Menendez High School, essay, 2 letters of rec, HS transcript, 3.0 GPA</w:t>
            </w:r>
          </w:p>
        </w:tc>
        <w:tc>
          <w:tcPr>
            <w:tcW w:w="2292" w:type="dxa"/>
            <w:shd w:val="clear" w:color="auto" w:fill="auto"/>
          </w:tcPr>
          <w:p w14:paraId="3B5F5B3D" w14:textId="25C3E99B" w:rsidR="001B47E2" w:rsidRDefault="005412EE" w:rsidP="00265B7F">
            <w:pPr>
              <w:jc w:val="center"/>
            </w:pPr>
            <w:r>
              <w:t>Local</w:t>
            </w:r>
          </w:p>
        </w:tc>
        <w:tc>
          <w:tcPr>
            <w:tcW w:w="1334" w:type="dxa"/>
            <w:shd w:val="clear" w:color="auto" w:fill="auto"/>
          </w:tcPr>
          <w:p w14:paraId="543C0C19" w14:textId="7D92A095" w:rsidR="001B47E2" w:rsidRDefault="005412EE" w:rsidP="00265B7F">
            <w:pPr>
              <w:jc w:val="center"/>
            </w:pPr>
            <w:r>
              <w:t>April 15, 2021</w:t>
            </w:r>
          </w:p>
        </w:tc>
        <w:tc>
          <w:tcPr>
            <w:tcW w:w="1294" w:type="dxa"/>
            <w:shd w:val="clear" w:color="auto" w:fill="auto"/>
          </w:tcPr>
          <w:p w14:paraId="1EA90C3A" w14:textId="304E6B5E" w:rsidR="001B47E2" w:rsidRDefault="005412EE" w:rsidP="00265B7F">
            <w:pPr>
              <w:jc w:val="center"/>
            </w:pPr>
            <w:r>
              <w:t>Merit</w:t>
            </w:r>
          </w:p>
        </w:tc>
        <w:tc>
          <w:tcPr>
            <w:tcW w:w="2151" w:type="dxa"/>
            <w:shd w:val="clear" w:color="auto" w:fill="auto"/>
          </w:tcPr>
          <w:p w14:paraId="5646CB2F" w14:textId="58864447" w:rsidR="001B47E2" w:rsidRDefault="005412EE" w:rsidP="00265B7F">
            <w:pPr>
              <w:jc w:val="center"/>
              <w:rPr>
                <w:rFonts w:eastAsia="Times New Roman" w:cstheme="minorHAnsi"/>
              </w:rPr>
            </w:pPr>
            <w:r>
              <w:rPr>
                <w:rFonts w:eastAsia="Times New Roman" w:cstheme="minorHAnsi"/>
              </w:rPr>
              <w:t>$1,000</w:t>
            </w:r>
          </w:p>
        </w:tc>
        <w:bookmarkStart w:id="5" w:name="_MON_1676266772"/>
        <w:bookmarkEnd w:id="5"/>
        <w:tc>
          <w:tcPr>
            <w:tcW w:w="4025" w:type="dxa"/>
            <w:shd w:val="clear" w:color="auto" w:fill="auto"/>
          </w:tcPr>
          <w:p w14:paraId="79AD5FF7" w14:textId="77777777" w:rsidR="001B47E2" w:rsidRDefault="005412EE" w:rsidP="00265B7F">
            <w:pPr>
              <w:jc w:val="center"/>
            </w:pPr>
            <w:r>
              <w:object w:dxaOrig="1508" w:dyaOrig="982" w14:anchorId="42A1C504">
                <v:shape id="_x0000_i1035" type="#_x0000_t75" style="width:1in;height:50.25pt" o:ole="">
                  <v:imagedata r:id="rId75" o:title=""/>
                </v:shape>
                <o:OLEObject Type="Embed" ProgID="Word.Document.8" ShapeID="_x0000_i1035" DrawAspect="Icon" ObjectID="_1688289782" r:id="rId76">
                  <o:FieldCodes>\s</o:FieldCodes>
                </o:OLEObject>
              </w:object>
            </w:r>
          </w:p>
          <w:p w14:paraId="0B4784C3" w14:textId="77777777" w:rsidR="005412EE" w:rsidRDefault="005412EE" w:rsidP="005412EE">
            <w:pPr>
              <w:jc w:val="center"/>
            </w:pPr>
            <w:r>
              <w:t>Donna Lueders</w:t>
            </w:r>
          </w:p>
          <w:p w14:paraId="51BCF465" w14:textId="77777777" w:rsidR="005412EE" w:rsidRDefault="005412EE" w:rsidP="005412EE">
            <w:pPr>
              <w:jc w:val="center"/>
            </w:pPr>
            <w:r>
              <w:t>Executive Director</w:t>
            </w:r>
          </w:p>
          <w:p w14:paraId="58F8B270" w14:textId="77777777" w:rsidR="005412EE" w:rsidRDefault="005412EE" w:rsidP="005412EE">
            <w:pPr>
              <w:jc w:val="center"/>
            </w:pPr>
            <w:r>
              <w:t>INK! (Investing in Kids)</w:t>
            </w:r>
          </w:p>
          <w:p w14:paraId="57E2542B" w14:textId="77777777" w:rsidR="005412EE" w:rsidRDefault="005412EE" w:rsidP="005412EE">
            <w:pPr>
              <w:jc w:val="center"/>
            </w:pPr>
            <w:r>
              <w:t>1 Christopher Street</w:t>
            </w:r>
          </w:p>
          <w:p w14:paraId="20C3DB87" w14:textId="77777777" w:rsidR="005412EE" w:rsidRDefault="005412EE" w:rsidP="005412EE">
            <w:pPr>
              <w:jc w:val="center"/>
            </w:pPr>
            <w:r>
              <w:t>St. Augustine, FL 32084</w:t>
            </w:r>
          </w:p>
          <w:p w14:paraId="14C97EB8" w14:textId="77777777" w:rsidR="005412EE" w:rsidRDefault="005412EE" w:rsidP="005412EE">
            <w:pPr>
              <w:jc w:val="center"/>
            </w:pPr>
            <w:r>
              <w:t>904-547-7120</w:t>
            </w:r>
          </w:p>
          <w:p w14:paraId="74EDBA2A" w14:textId="110F26EC" w:rsidR="005412EE" w:rsidRDefault="0082103D" w:rsidP="005412EE">
            <w:pPr>
              <w:jc w:val="center"/>
            </w:pPr>
            <w:hyperlink r:id="rId77" w:history="1">
              <w:r w:rsidR="005412EE" w:rsidRPr="003110A3">
                <w:rPr>
                  <w:rStyle w:val="Hyperlink"/>
                </w:rPr>
                <w:t>Donna@inksjc.org</w:t>
              </w:r>
            </w:hyperlink>
          </w:p>
        </w:tc>
      </w:tr>
      <w:tr w:rsidR="00006C5F" w14:paraId="1BD7D720" w14:textId="77777777" w:rsidTr="000F79E5">
        <w:trPr>
          <w:gridAfter w:val="1"/>
          <w:wAfter w:w="6" w:type="dxa"/>
        </w:trPr>
        <w:tc>
          <w:tcPr>
            <w:tcW w:w="1620" w:type="dxa"/>
            <w:shd w:val="clear" w:color="auto" w:fill="auto"/>
          </w:tcPr>
          <w:p w14:paraId="1B5F4BED" w14:textId="74975D0D" w:rsidR="00006C5F" w:rsidRDefault="00006C5F" w:rsidP="00265B7F">
            <w:pPr>
              <w:jc w:val="center"/>
            </w:pPr>
            <w:r>
              <w:t>Farm Bureau Scholarships</w:t>
            </w:r>
          </w:p>
        </w:tc>
        <w:tc>
          <w:tcPr>
            <w:tcW w:w="1830" w:type="dxa"/>
            <w:shd w:val="clear" w:color="auto" w:fill="auto"/>
          </w:tcPr>
          <w:p w14:paraId="31F0863C" w14:textId="6AF1F386" w:rsidR="00006C5F" w:rsidRDefault="00006C5F" w:rsidP="00265B7F">
            <w:pPr>
              <w:jc w:val="center"/>
            </w:pPr>
            <w:r>
              <w:t xml:space="preserve">Seniors of Farm Bureau members involved in agriculture, health, or </w:t>
            </w:r>
            <w:r>
              <w:lastRenderedPageBreak/>
              <w:t>technical education</w:t>
            </w:r>
          </w:p>
        </w:tc>
        <w:tc>
          <w:tcPr>
            <w:tcW w:w="2292" w:type="dxa"/>
            <w:shd w:val="clear" w:color="auto" w:fill="auto"/>
          </w:tcPr>
          <w:p w14:paraId="735A7C0B" w14:textId="6CB42E60" w:rsidR="00006C5F" w:rsidRDefault="00006C5F" w:rsidP="00265B7F">
            <w:pPr>
              <w:jc w:val="center"/>
            </w:pPr>
            <w:r>
              <w:lastRenderedPageBreak/>
              <w:t xml:space="preserve">Local </w:t>
            </w:r>
          </w:p>
        </w:tc>
        <w:tc>
          <w:tcPr>
            <w:tcW w:w="1334" w:type="dxa"/>
            <w:shd w:val="clear" w:color="auto" w:fill="auto"/>
          </w:tcPr>
          <w:p w14:paraId="7155A070" w14:textId="01543713" w:rsidR="00006C5F" w:rsidRDefault="00006C5F" w:rsidP="00265B7F">
            <w:pPr>
              <w:jc w:val="center"/>
            </w:pPr>
            <w:r>
              <w:t>April 30, 2021</w:t>
            </w:r>
          </w:p>
        </w:tc>
        <w:tc>
          <w:tcPr>
            <w:tcW w:w="1294" w:type="dxa"/>
            <w:shd w:val="clear" w:color="auto" w:fill="auto"/>
          </w:tcPr>
          <w:p w14:paraId="7CF8DEFF" w14:textId="57D3D58B" w:rsidR="00006C5F" w:rsidRDefault="00006C5F" w:rsidP="00265B7F">
            <w:pPr>
              <w:jc w:val="center"/>
            </w:pPr>
            <w:r>
              <w:t>Merit</w:t>
            </w:r>
          </w:p>
        </w:tc>
        <w:tc>
          <w:tcPr>
            <w:tcW w:w="2151" w:type="dxa"/>
            <w:shd w:val="clear" w:color="auto" w:fill="auto"/>
          </w:tcPr>
          <w:p w14:paraId="728FD5A5" w14:textId="1E0591F7" w:rsidR="00006C5F" w:rsidRDefault="00006C5F" w:rsidP="00265B7F">
            <w:pPr>
              <w:jc w:val="center"/>
              <w:rPr>
                <w:rFonts w:eastAsia="Times New Roman" w:cstheme="minorHAnsi"/>
              </w:rPr>
            </w:pPr>
            <w:r>
              <w:rPr>
                <w:rFonts w:eastAsia="Times New Roman" w:cstheme="minorHAnsi"/>
              </w:rPr>
              <w:t>Varying amounts</w:t>
            </w:r>
          </w:p>
        </w:tc>
        <w:tc>
          <w:tcPr>
            <w:tcW w:w="4025" w:type="dxa"/>
            <w:shd w:val="clear" w:color="auto" w:fill="auto"/>
          </w:tcPr>
          <w:p w14:paraId="2ECC56E0" w14:textId="77777777" w:rsidR="00006C5F" w:rsidRDefault="00006C5F" w:rsidP="00265B7F">
            <w:pPr>
              <w:jc w:val="center"/>
            </w:pPr>
            <w:r>
              <w:object w:dxaOrig="1508" w:dyaOrig="982" w14:anchorId="62642023">
                <v:shape id="_x0000_i1036" type="#_x0000_t75" style="width:1in;height:50.25pt" o:ole="">
                  <v:imagedata r:id="rId78" o:title=""/>
                </v:shape>
                <o:OLEObject Type="Embed" ProgID="AcroExch.Document.DC" ShapeID="_x0000_i1036" DrawAspect="Icon" ObjectID="_1688289783" r:id="rId79"/>
              </w:object>
            </w:r>
            <w:r>
              <w:object w:dxaOrig="1508" w:dyaOrig="982" w14:anchorId="098B4042">
                <v:shape id="_x0000_i1037" type="#_x0000_t75" style="width:1in;height:50.25pt" o:ole="">
                  <v:imagedata r:id="rId80" o:title=""/>
                </v:shape>
                <o:OLEObject Type="Embed" ProgID="AcroExch.Document.DC" ShapeID="_x0000_i1037" DrawAspect="Icon" ObjectID="_1688289784" r:id="rId81"/>
              </w:object>
            </w:r>
          </w:p>
          <w:p w14:paraId="1C27A185" w14:textId="77777777" w:rsidR="00006C5F" w:rsidRDefault="00006C5F" w:rsidP="00006C5F">
            <w:pPr>
              <w:jc w:val="center"/>
            </w:pPr>
            <w:r>
              <w:t>Breanna Pierce</w:t>
            </w:r>
          </w:p>
          <w:p w14:paraId="376C2C35" w14:textId="77777777" w:rsidR="00006C5F" w:rsidRDefault="00006C5F" w:rsidP="00006C5F">
            <w:pPr>
              <w:jc w:val="center"/>
            </w:pPr>
            <w:r>
              <w:t>PSJCFB Federation Secretary</w:t>
            </w:r>
          </w:p>
          <w:p w14:paraId="4BE8AC45" w14:textId="77777777" w:rsidR="00006C5F" w:rsidRDefault="00006C5F" w:rsidP="00006C5F">
            <w:pPr>
              <w:jc w:val="center"/>
            </w:pPr>
            <w:r>
              <w:t>Administration Assistant</w:t>
            </w:r>
          </w:p>
          <w:p w14:paraId="3825A3B1" w14:textId="77777777" w:rsidR="00006C5F" w:rsidRDefault="00006C5F" w:rsidP="00006C5F">
            <w:pPr>
              <w:jc w:val="center"/>
            </w:pPr>
            <w:r>
              <w:lastRenderedPageBreak/>
              <w:t>147 US Highway 17 South</w:t>
            </w:r>
          </w:p>
          <w:p w14:paraId="170581DD" w14:textId="77777777" w:rsidR="00006C5F" w:rsidRDefault="00006C5F" w:rsidP="00006C5F">
            <w:pPr>
              <w:jc w:val="center"/>
            </w:pPr>
            <w:r>
              <w:t>East Palatka, FL  32131</w:t>
            </w:r>
          </w:p>
          <w:p w14:paraId="4953B67A" w14:textId="77777777" w:rsidR="00006C5F" w:rsidRDefault="00006C5F" w:rsidP="00006C5F">
            <w:pPr>
              <w:jc w:val="center"/>
            </w:pPr>
            <w:r>
              <w:t>Phone:  386-325-5822</w:t>
            </w:r>
          </w:p>
          <w:p w14:paraId="2B8C5331" w14:textId="77777777" w:rsidR="00006C5F" w:rsidRDefault="00006C5F" w:rsidP="00006C5F">
            <w:pPr>
              <w:jc w:val="center"/>
            </w:pPr>
            <w:r>
              <w:t>Fax:  386-325-9484</w:t>
            </w:r>
          </w:p>
          <w:p w14:paraId="13040245" w14:textId="56A13033" w:rsidR="00006C5F" w:rsidRDefault="0082103D" w:rsidP="00006C5F">
            <w:pPr>
              <w:jc w:val="center"/>
            </w:pPr>
            <w:hyperlink r:id="rId82" w:history="1">
              <w:r w:rsidR="00006C5F" w:rsidRPr="006101C8">
                <w:rPr>
                  <w:rStyle w:val="Hyperlink"/>
                </w:rPr>
                <w:t>Breanna.Pierce@ffbic.com</w:t>
              </w:r>
            </w:hyperlink>
            <w:r w:rsidR="00006C5F">
              <w:t xml:space="preserve"> </w:t>
            </w:r>
          </w:p>
        </w:tc>
      </w:tr>
      <w:tr w:rsidR="00265B7F" w14:paraId="58E7672D" w14:textId="77777777" w:rsidTr="000F79E5">
        <w:trPr>
          <w:gridAfter w:val="1"/>
          <w:wAfter w:w="6" w:type="dxa"/>
        </w:trPr>
        <w:tc>
          <w:tcPr>
            <w:tcW w:w="1620" w:type="dxa"/>
            <w:shd w:val="clear" w:color="auto" w:fill="auto"/>
          </w:tcPr>
          <w:p w14:paraId="7DFB7FD7" w14:textId="385B4D80" w:rsidR="00265B7F" w:rsidRPr="00F2737E" w:rsidRDefault="002B443A" w:rsidP="00265B7F">
            <w:pPr>
              <w:jc w:val="center"/>
            </w:pPr>
            <w:r>
              <w:lastRenderedPageBreak/>
              <w:t>The Jack Hamilton Wheeler Memorial Scholarship</w:t>
            </w:r>
          </w:p>
        </w:tc>
        <w:tc>
          <w:tcPr>
            <w:tcW w:w="1830" w:type="dxa"/>
            <w:shd w:val="clear" w:color="auto" w:fill="auto"/>
          </w:tcPr>
          <w:p w14:paraId="34645BE9" w14:textId="23279A9A" w:rsidR="00265B7F" w:rsidRDefault="00E454A3" w:rsidP="00265B7F">
            <w:pPr>
              <w:jc w:val="center"/>
            </w:pPr>
            <w:r>
              <w:t xml:space="preserve">St. Johns County Senior, </w:t>
            </w:r>
            <w:r w:rsidR="002B443A">
              <w:t xml:space="preserve">3.0 GPA, at least 125 community service hours, no disciplinary history, </w:t>
            </w:r>
            <w:r>
              <w:t>involvement in at least 2 extracurricular activities, 2 essays of at least 500 words each</w:t>
            </w:r>
          </w:p>
        </w:tc>
        <w:tc>
          <w:tcPr>
            <w:tcW w:w="2292" w:type="dxa"/>
            <w:shd w:val="clear" w:color="auto" w:fill="auto"/>
          </w:tcPr>
          <w:p w14:paraId="0926B66A" w14:textId="7F80EB32" w:rsidR="00265B7F" w:rsidRDefault="00E454A3" w:rsidP="00265B7F">
            <w:pPr>
              <w:jc w:val="center"/>
            </w:pPr>
            <w:r>
              <w:t>Local</w:t>
            </w:r>
          </w:p>
        </w:tc>
        <w:tc>
          <w:tcPr>
            <w:tcW w:w="1334" w:type="dxa"/>
            <w:shd w:val="clear" w:color="auto" w:fill="auto"/>
          </w:tcPr>
          <w:p w14:paraId="2D30BFE6" w14:textId="30040624" w:rsidR="00265B7F" w:rsidRDefault="00494D9A" w:rsidP="00265B7F">
            <w:pPr>
              <w:jc w:val="center"/>
            </w:pPr>
            <w:r>
              <w:t>May 1, 2021</w:t>
            </w:r>
          </w:p>
        </w:tc>
        <w:tc>
          <w:tcPr>
            <w:tcW w:w="1294" w:type="dxa"/>
            <w:shd w:val="clear" w:color="auto" w:fill="auto"/>
          </w:tcPr>
          <w:p w14:paraId="423EA7A8" w14:textId="1E24E5EE" w:rsidR="00265B7F" w:rsidRDefault="002B443A" w:rsidP="00265B7F">
            <w:pPr>
              <w:jc w:val="center"/>
            </w:pPr>
            <w:r>
              <w:t>Merit</w:t>
            </w:r>
          </w:p>
        </w:tc>
        <w:tc>
          <w:tcPr>
            <w:tcW w:w="2151" w:type="dxa"/>
            <w:shd w:val="clear" w:color="auto" w:fill="auto"/>
          </w:tcPr>
          <w:p w14:paraId="78B2AE58" w14:textId="5A553BC8" w:rsidR="00265B7F" w:rsidRPr="00167995" w:rsidRDefault="002B443A" w:rsidP="00265B7F">
            <w:pPr>
              <w:jc w:val="center"/>
              <w:rPr>
                <w:rFonts w:eastAsia="Times New Roman" w:cstheme="minorHAnsi"/>
              </w:rPr>
            </w:pPr>
            <w:r>
              <w:rPr>
                <w:rFonts w:eastAsia="Times New Roman" w:cstheme="minorHAnsi"/>
              </w:rPr>
              <w:t>$2,000, $1,500, $1,000</w:t>
            </w:r>
          </w:p>
        </w:tc>
        <w:tc>
          <w:tcPr>
            <w:tcW w:w="4025" w:type="dxa"/>
            <w:shd w:val="clear" w:color="auto" w:fill="auto"/>
          </w:tcPr>
          <w:p w14:paraId="7735C9AE" w14:textId="045430A0" w:rsidR="002B443A" w:rsidRDefault="001E584C" w:rsidP="00265B7F">
            <w:pPr>
              <w:jc w:val="center"/>
            </w:pPr>
            <w:r>
              <w:object w:dxaOrig="1541" w:dyaOrig="997" w14:anchorId="2CDA1CA1">
                <v:shape id="_x0000_i1038" type="#_x0000_t75" style="width:79.5pt;height:50.25pt" o:ole="">
                  <v:imagedata r:id="rId83" o:title=""/>
                </v:shape>
                <o:OLEObject Type="Embed" ProgID="AcroExch.Document.DC" ShapeID="_x0000_i1038" DrawAspect="Icon" ObjectID="_1688289785" r:id="rId84"/>
              </w:object>
            </w:r>
          </w:p>
          <w:p w14:paraId="078A513F" w14:textId="77777777" w:rsidR="002B443A" w:rsidRDefault="002B443A" w:rsidP="00265B7F">
            <w:pPr>
              <w:jc w:val="center"/>
            </w:pPr>
          </w:p>
          <w:p w14:paraId="71BCBA11" w14:textId="0F136C7E" w:rsidR="00265B7F" w:rsidRDefault="002B443A" w:rsidP="00265B7F">
            <w:pPr>
              <w:jc w:val="center"/>
            </w:pPr>
            <w:r>
              <w:t>Winslow Wheeler</w:t>
            </w:r>
          </w:p>
          <w:p w14:paraId="79D76FC2" w14:textId="0A3E7DCC" w:rsidR="002B443A" w:rsidRDefault="0082103D" w:rsidP="00265B7F">
            <w:pPr>
              <w:jc w:val="center"/>
            </w:pPr>
            <w:hyperlink r:id="rId85" w:history="1">
              <w:r w:rsidR="002B443A" w:rsidRPr="00EB66A2">
                <w:rPr>
                  <w:rStyle w:val="Hyperlink"/>
                </w:rPr>
                <w:t>Winslow.wheeler@equitable.com</w:t>
              </w:r>
            </w:hyperlink>
            <w:r w:rsidR="002B443A">
              <w:t xml:space="preserve"> </w:t>
            </w:r>
          </w:p>
        </w:tc>
      </w:tr>
      <w:tr w:rsidR="00144E59" w14:paraId="28B78E80" w14:textId="77777777" w:rsidTr="000F79E5">
        <w:trPr>
          <w:gridAfter w:val="1"/>
          <w:wAfter w:w="6" w:type="dxa"/>
        </w:trPr>
        <w:tc>
          <w:tcPr>
            <w:tcW w:w="1620" w:type="dxa"/>
            <w:shd w:val="clear" w:color="auto" w:fill="auto"/>
          </w:tcPr>
          <w:p w14:paraId="0C42A76D" w14:textId="5ACBFC3B" w:rsidR="00144E59" w:rsidRDefault="00553943" w:rsidP="00265B7F">
            <w:pPr>
              <w:jc w:val="center"/>
            </w:pPr>
            <w:r>
              <w:t>The Rhett McCool Memorial Scholarship</w:t>
            </w:r>
          </w:p>
        </w:tc>
        <w:tc>
          <w:tcPr>
            <w:tcW w:w="1830" w:type="dxa"/>
            <w:shd w:val="clear" w:color="auto" w:fill="auto"/>
          </w:tcPr>
          <w:p w14:paraId="741DAD2D" w14:textId="135B6D7F" w:rsidR="00144E59" w:rsidRDefault="00553943" w:rsidP="00265B7F">
            <w:pPr>
              <w:jc w:val="center"/>
            </w:pPr>
            <w:r>
              <w:t xml:space="preserve">St. Johns County </w:t>
            </w:r>
            <w:r w:rsidR="000356A2">
              <w:t>senior</w:t>
            </w:r>
            <w:r>
              <w:t>,</w:t>
            </w:r>
            <w:r w:rsidR="000356A2">
              <w:t xml:space="preserve"> </w:t>
            </w:r>
            <w:r w:rsidR="00CB6DA1">
              <w:t xml:space="preserve">resume, letter of rec, essay </w:t>
            </w:r>
            <w:r>
              <w:t xml:space="preserve"> </w:t>
            </w:r>
          </w:p>
        </w:tc>
        <w:tc>
          <w:tcPr>
            <w:tcW w:w="2292" w:type="dxa"/>
            <w:shd w:val="clear" w:color="auto" w:fill="auto"/>
          </w:tcPr>
          <w:p w14:paraId="31899A79" w14:textId="413E4594" w:rsidR="00144E59" w:rsidRDefault="00CB6DA1" w:rsidP="00265B7F">
            <w:pPr>
              <w:jc w:val="center"/>
            </w:pPr>
            <w:r>
              <w:t>Local</w:t>
            </w:r>
          </w:p>
        </w:tc>
        <w:tc>
          <w:tcPr>
            <w:tcW w:w="1334" w:type="dxa"/>
            <w:shd w:val="clear" w:color="auto" w:fill="auto"/>
          </w:tcPr>
          <w:p w14:paraId="06F7E901" w14:textId="246028F8" w:rsidR="00144E59" w:rsidRDefault="00CB6DA1" w:rsidP="00265B7F">
            <w:pPr>
              <w:jc w:val="center"/>
            </w:pPr>
            <w:r>
              <w:t>May 1, 2021</w:t>
            </w:r>
          </w:p>
        </w:tc>
        <w:tc>
          <w:tcPr>
            <w:tcW w:w="1294" w:type="dxa"/>
            <w:shd w:val="clear" w:color="auto" w:fill="auto"/>
          </w:tcPr>
          <w:p w14:paraId="6FB2850E" w14:textId="02E74B25" w:rsidR="00144E59" w:rsidRDefault="00CB6DA1" w:rsidP="00265B7F">
            <w:pPr>
              <w:jc w:val="center"/>
            </w:pPr>
            <w:r>
              <w:t>Merit</w:t>
            </w:r>
          </w:p>
        </w:tc>
        <w:tc>
          <w:tcPr>
            <w:tcW w:w="2151" w:type="dxa"/>
            <w:shd w:val="clear" w:color="auto" w:fill="auto"/>
          </w:tcPr>
          <w:p w14:paraId="2EA7650B" w14:textId="351FA381" w:rsidR="00144E59" w:rsidRDefault="00CB6DA1" w:rsidP="00265B7F">
            <w:pPr>
              <w:jc w:val="center"/>
              <w:rPr>
                <w:rFonts w:eastAsia="Times New Roman" w:cstheme="minorHAnsi"/>
              </w:rPr>
            </w:pPr>
            <w:r>
              <w:rPr>
                <w:rFonts w:eastAsia="Times New Roman" w:cstheme="minorHAnsi"/>
              </w:rPr>
              <w:t>$1,000</w:t>
            </w:r>
          </w:p>
        </w:tc>
        <w:tc>
          <w:tcPr>
            <w:tcW w:w="4025" w:type="dxa"/>
            <w:shd w:val="clear" w:color="auto" w:fill="auto"/>
          </w:tcPr>
          <w:p w14:paraId="7786B055" w14:textId="77777777" w:rsidR="00144E59" w:rsidRDefault="00CB6DA1" w:rsidP="00265B7F">
            <w:pPr>
              <w:jc w:val="center"/>
            </w:pPr>
            <w:r>
              <w:object w:dxaOrig="1539" w:dyaOrig="997" w14:anchorId="214A2DE4">
                <v:shape id="_x0000_i1039" type="#_x0000_t75" style="width:79.5pt;height:50.25pt" o:ole="">
                  <v:imagedata r:id="rId86" o:title=""/>
                </v:shape>
                <o:OLEObject Type="Embed" ProgID="AcroExch.Document.DC" ShapeID="_x0000_i1039" DrawAspect="Icon" ObjectID="_1688289786" r:id="rId87"/>
              </w:object>
            </w:r>
          </w:p>
          <w:p w14:paraId="5E0DF19D" w14:textId="77777777" w:rsidR="00CB6DA1" w:rsidRDefault="00CB6DA1" w:rsidP="00265B7F">
            <w:pPr>
              <w:jc w:val="center"/>
            </w:pPr>
          </w:p>
          <w:p w14:paraId="056AE586" w14:textId="77777777" w:rsidR="00CB6DA1" w:rsidRDefault="00CB6DA1" w:rsidP="00265B7F">
            <w:pPr>
              <w:jc w:val="center"/>
            </w:pPr>
            <w:r>
              <w:t>Matt McCool</w:t>
            </w:r>
          </w:p>
          <w:p w14:paraId="66DC33AE" w14:textId="64A494FA" w:rsidR="008514B3" w:rsidRDefault="0082103D" w:rsidP="00265B7F">
            <w:pPr>
              <w:jc w:val="center"/>
            </w:pPr>
            <w:hyperlink r:id="rId88" w:history="1">
              <w:r w:rsidR="008514B3" w:rsidRPr="00057E91">
                <w:rPr>
                  <w:rStyle w:val="Hyperlink"/>
                </w:rPr>
                <w:t>rhettmccoolscholarship@gmail.com</w:t>
              </w:r>
            </w:hyperlink>
            <w:r w:rsidR="008514B3">
              <w:t xml:space="preserve"> </w:t>
            </w:r>
          </w:p>
        </w:tc>
      </w:tr>
      <w:tr w:rsidR="003E676F" w14:paraId="068D498F" w14:textId="77777777" w:rsidTr="000F79E5">
        <w:trPr>
          <w:gridAfter w:val="1"/>
          <w:wAfter w:w="6" w:type="dxa"/>
        </w:trPr>
        <w:tc>
          <w:tcPr>
            <w:tcW w:w="1620" w:type="dxa"/>
            <w:shd w:val="clear" w:color="auto" w:fill="auto"/>
          </w:tcPr>
          <w:p w14:paraId="0501C5E1" w14:textId="54DB69A4" w:rsidR="003E676F" w:rsidRDefault="002C5A55" w:rsidP="00265B7F">
            <w:pPr>
              <w:jc w:val="center"/>
            </w:pPr>
            <w:r>
              <w:t xml:space="preserve">Annette Cappella Memorial Scholarship </w:t>
            </w:r>
          </w:p>
        </w:tc>
        <w:tc>
          <w:tcPr>
            <w:tcW w:w="1830" w:type="dxa"/>
            <w:shd w:val="clear" w:color="auto" w:fill="auto"/>
          </w:tcPr>
          <w:p w14:paraId="3010F46C" w14:textId="4E2B8E48" w:rsidR="003E676F" w:rsidRDefault="00D220FE" w:rsidP="00265B7F">
            <w:pPr>
              <w:jc w:val="center"/>
            </w:pPr>
            <w:r>
              <w:t xml:space="preserve">Senior at St. Augustine High </w:t>
            </w:r>
            <w:r w:rsidR="00EF36AA">
              <w:t>School or Pedro Menendez High School, pursuing degree in Education or Political Science, 3.0 GPA</w:t>
            </w:r>
            <w:r w:rsidR="00C87F81">
              <w:t>, essay</w:t>
            </w:r>
          </w:p>
        </w:tc>
        <w:tc>
          <w:tcPr>
            <w:tcW w:w="2292" w:type="dxa"/>
            <w:shd w:val="clear" w:color="auto" w:fill="auto"/>
          </w:tcPr>
          <w:p w14:paraId="157DA91B" w14:textId="23919FA4" w:rsidR="003E676F" w:rsidRDefault="00C87F81" w:rsidP="00265B7F">
            <w:pPr>
              <w:jc w:val="center"/>
            </w:pPr>
            <w:r>
              <w:t>Local</w:t>
            </w:r>
          </w:p>
        </w:tc>
        <w:tc>
          <w:tcPr>
            <w:tcW w:w="1334" w:type="dxa"/>
            <w:shd w:val="clear" w:color="auto" w:fill="auto"/>
          </w:tcPr>
          <w:p w14:paraId="10CD2A6F" w14:textId="134EDC4D" w:rsidR="003E676F" w:rsidRDefault="00C75E59" w:rsidP="00265B7F">
            <w:pPr>
              <w:jc w:val="center"/>
            </w:pPr>
            <w:r>
              <w:t>June</w:t>
            </w:r>
            <w:r w:rsidR="00C87F81">
              <w:t xml:space="preserve"> 1, 2021</w:t>
            </w:r>
          </w:p>
        </w:tc>
        <w:tc>
          <w:tcPr>
            <w:tcW w:w="1294" w:type="dxa"/>
            <w:shd w:val="clear" w:color="auto" w:fill="auto"/>
          </w:tcPr>
          <w:p w14:paraId="29E18B97" w14:textId="6A7ED75A" w:rsidR="003E676F" w:rsidRDefault="00C87F81" w:rsidP="00265B7F">
            <w:pPr>
              <w:jc w:val="center"/>
            </w:pPr>
            <w:r>
              <w:t>Merit/Need</w:t>
            </w:r>
          </w:p>
        </w:tc>
        <w:tc>
          <w:tcPr>
            <w:tcW w:w="2151" w:type="dxa"/>
            <w:shd w:val="clear" w:color="auto" w:fill="auto"/>
          </w:tcPr>
          <w:p w14:paraId="4CB4DA39" w14:textId="77777777" w:rsidR="003E676F" w:rsidRDefault="003E676F" w:rsidP="00265B7F">
            <w:pPr>
              <w:jc w:val="center"/>
              <w:rPr>
                <w:rFonts w:eastAsia="Times New Roman" w:cstheme="minorHAnsi"/>
              </w:rPr>
            </w:pPr>
          </w:p>
        </w:tc>
        <w:tc>
          <w:tcPr>
            <w:tcW w:w="4025" w:type="dxa"/>
            <w:shd w:val="clear" w:color="auto" w:fill="auto"/>
          </w:tcPr>
          <w:p w14:paraId="05E11978" w14:textId="77777777" w:rsidR="00C87F81" w:rsidRDefault="00C87F81" w:rsidP="00265B7F">
            <w:pPr>
              <w:jc w:val="center"/>
            </w:pPr>
          </w:p>
          <w:p w14:paraId="1E89E53F" w14:textId="51F635C7" w:rsidR="003E676F" w:rsidRDefault="003E676F" w:rsidP="003870F6">
            <w:pPr>
              <w:jc w:val="center"/>
            </w:pPr>
          </w:p>
          <w:bookmarkStart w:id="6" w:name="_MON_1681725024"/>
          <w:bookmarkEnd w:id="6"/>
          <w:p w14:paraId="5124A9A7" w14:textId="138DC616" w:rsidR="003870F6" w:rsidRDefault="00C75E59" w:rsidP="003870F6">
            <w:pPr>
              <w:jc w:val="center"/>
            </w:pPr>
            <w:r>
              <w:object w:dxaOrig="1539" w:dyaOrig="997" w14:anchorId="40F50033">
                <v:shape id="_x0000_i1040" type="#_x0000_t75" style="width:77.25pt;height:49.5pt" o:ole="">
                  <v:imagedata r:id="rId89" o:title=""/>
                </v:shape>
                <o:OLEObject Type="Embed" ProgID="Word.Document.12" ShapeID="_x0000_i1040" DrawAspect="Icon" ObjectID="_1688289787" r:id="rId90">
                  <o:FieldCodes>\s</o:FieldCodes>
                </o:OLEObject>
              </w:object>
            </w:r>
          </w:p>
        </w:tc>
      </w:tr>
      <w:tr w:rsidR="0098196D" w14:paraId="6E464418" w14:textId="77777777" w:rsidTr="000F79E5">
        <w:trPr>
          <w:gridAfter w:val="1"/>
          <w:wAfter w:w="6" w:type="dxa"/>
        </w:trPr>
        <w:tc>
          <w:tcPr>
            <w:tcW w:w="1620" w:type="dxa"/>
            <w:shd w:val="clear" w:color="auto" w:fill="auto"/>
          </w:tcPr>
          <w:p w14:paraId="4A54C91E" w14:textId="5E97FB23" w:rsidR="0098196D" w:rsidRDefault="0098196D" w:rsidP="0098196D">
            <w:pPr>
              <w:jc w:val="center"/>
            </w:pPr>
            <w:r>
              <w:t>Adam R Thayer Scholarship</w:t>
            </w:r>
          </w:p>
        </w:tc>
        <w:tc>
          <w:tcPr>
            <w:tcW w:w="1830" w:type="dxa"/>
            <w:shd w:val="clear" w:color="auto" w:fill="auto"/>
          </w:tcPr>
          <w:p w14:paraId="31B46F32" w14:textId="5E6F29B0" w:rsidR="0098196D" w:rsidRDefault="0098196D" w:rsidP="0098196D">
            <w:pPr>
              <w:jc w:val="center"/>
            </w:pPr>
            <w:r>
              <w:t>Senior pursuing an education in Information Technology, 2.5 GPA</w:t>
            </w:r>
          </w:p>
        </w:tc>
        <w:tc>
          <w:tcPr>
            <w:tcW w:w="2292" w:type="dxa"/>
            <w:shd w:val="clear" w:color="auto" w:fill="auto"/>
          </w:tcPr>
          <w:p w14:paraId="721AAF32" w14:textId="1B4C68DC" w:rsidR="0098196D" w:rsidRDefault="0098196D" w:rsidP="0098196D">
            <w:pPr>
              <w:jc w:val="center"/>
            </w:pPr>
            <w:r>
              <w:t>Local</w:t>
            </w:r>
          </w:p>
        </w:tc>
        <w:tc>
          <w:tcPr>
            <w:tcW w:w="1334" w:type="dxa"/>
            <w:shd w:val="clear" w:color="auto" w:fill="auto"/>
          </w:tcPr>
          <w:p w14:paraId="04C00FCC" w14:textId="34A98165" w:rsidR="0098196D" w:rsidRDefault="0098196D" w:rsidP="0098196D">
            <w:pPr>
              <w:jc w:val="center"/>
            </w:pPr>
            <w:r>
              <w:t>May 14, 2021</w:t>
            </w:r>
          </w:p>
        </w:tc>
        <w:tc>
          <w:tcPr>
            <w:tcW w:w="1294" w:type="dxa"/>
            <w:shd w:val="clear" w:color="auto" w:fill="auto"/>
          </w:tcPr>
          <w:p w14:paraId="572AB7AF" w14:textId="58CA7F48" w:rsidR="0098196D" w:rsidRDefault="0098196D" w:rsidP="0098196D">
            <w:pPr>
              <w:jc w:val="center"/>
            </w:pPr>
            <w:r>
              <w:t>Merit/Need</w:t>
            </w:r>
          </w:p>
        </w:tc>
        <w:tc>
          <w:tcPr>
            <w:tcW w:w="2151" w:type="dxa"/>
            <w:shd w:val="clear" w:color="auto" w:fill="auto"/>
          </w:tcPr>
          <w:p w14:paraId="1CD5A5B8" w14:textId="70AA090B" w:rsidR="0098196D" w:rsidRDefault="0098196D" w:rsidP="0098196D">
            <w:pPr>
              <w:jc w:val="center"/>
              <w:rPr>
                <w:rFonts w:eastAsia="Times New Roman" w:cstheme="minorHAnsi"/>
              </w:rPr>
            </w:pPr>
            <w:r>
              <w:rPr>
                <w:rFonts w:eastAsia="Times New Roman" w:cstheme="minorHAnsi"/>
              </w:rPr>
              <w:t>$5,000</w:t>
            </w:r>
          </w:p>
        </w:tc>
        <w:tc>
          <w:tcPr>
            <w:tcW w:w="4025" w:type="dxa"/>
            <w:shd w:val="clear" w:color="auto" w:fill="auto"/>
          </w:tcPr>
          <w:p w14:paraId="73A1B0E6" w14:textId="77777777" w:rsidR="0098196D" w:rsidRDefault="0098196D" w:rsidP="0098196D">
            <w:pPr>
              <w:jc w:val="center"/>
            </w:pPr>
            <w:r>
              <w:object w:dxaOrig="1539" w:dyaOrig="997" w14:anchorId="4DAFFDA0">
                <v:shape id="_x0000_i1041" type="#_x0000_t75" style="width:79.5pt;height:50.25pt" o:ole="">
                  <v:imagedata r:id="rId91" o:title=""/>
                </v:shape>
                <o:OLEObject Type="Embed" ProgID="AcroExch.Document.DC" ShapeID="_x0000_i1041" DrawAspect="Icon" ObjectID="_1688289788" r:id="rId92"/>
              </w:object>
            </w:r>
          </w:p>
          <w:p w14:paraId="4B4341F5" w14:textId="1D0C563A" w:rsidR="0098196D" w:rsidRDefault="0082103D" w:rsidP="0098196D">
            <w:pPr>
              <w:jc w:val="center"/>
            </w:pPr>
            <w:hyperlink r:id="rId93" w:history="1">
              <w:r w:rsidR="0098196D" w:rsidRPr="00A15D4A">
                <w:rPr>
                  <w:rStyle w:val="Hyperlink"/>
                </w:rPr>
                <w:t>https://goodwilljax.org/adam-thayer-scholarship</w:t>
              </w:r>
            </w:hyperlink>
            <w:r w:rsidR="0098196D">
              <w:t xml:space="preserve"> </w:t>
            </w:r>
          </w:p>
        </w:tc>
      </w:tr>
      <w:tr w:rsidR="0098196D" w14:paraId="1E89CC36" w14:textId="77777777" w:rsidTr="000F79E5">
        <w:trPr>
          <w:gridAfter w:val="1"/>
          <w:wAfter w:w="6" w:type="dxa"/>
        </w:trPr>
        <w:tc>
          <w:tcPr>
            <w:tcW w:w="1620" w:type="dxa"/>
            <w:shd w:val="clear" w:color="auto" w:fill="auto"/>
          </w:tcPr>
          <w:p w14:paraId="2B6420C2" w14:textId="043E643E" w:rsidR="0098196D" w:rsidRDefault="0098196D" w:rsidP="0098196D">
            <w:pPr>
              <w:jc w:val="center"/>
            </w:pPr>
            <w:r>
              <w:lastRenderedPageBreak/>
              <w:t>DAUAA JAX Northeast Florida Patriot Scholarship</w:t>
            </w:r>
          </w:p>
        </w:tc>
        <w:tc>
          <w:tcPr>
            <w:tcW w:w="1830" w:type="dxa"/>
            <w:shd w:val="clear" w:color="auto" w:fill="auto"/>
          </w:tcPr>
          <w:p w14:paraId="3B496D4C" w14:textId="0D8A5CDD" w:rsidR="0098196D" w:rsidRDefault="0098196D" w:rsidP="0098196D">
            <w:pPr>
              <w:jc w:val="center"/>
            </w:pPr>
            <w:r>
              <w:t>Senior whose parent served in the military</w:t>
            </w:r>
          </w:p>
        </w:tc>
        <w:tc>
          <w:tcPr>
            <w:tcW w:w="2292" w:type="dxa"/>
            <w:shd w:val="clear" w:color="auto" w:fill="auto"/>
          </w:tcPr>
          <w:p w14:paraId="0AF2C6A4" w14:textId="1D5CF139" w:rsidR="0098196D" w:rsidRDefault="0098196D" w:rsidP="0098196D">
            <w:pPr>
              <w:jc w:val="center"/>
            </w:pPr>
            <w:r>
              <w:t>Local</w:t>
            </w:r>
          </w:p>
        </w:tc>
        <w:tc>
          <w:tcPr>
            <w:tcW w:w="1334" w:type="dxa"/>
            <w:shd w:val="clear" w:color="auto" w:fill="auto"/>
          </w:tcPr>
          <w:p w14:paraId="1EBB46BD" w14:textId="367393F8" w:rsidR="0098196D" w:rsidRDefault="0098196D" w:rsidP="0098196D">
            <w:pPr>
              <w:jc w:val="center"/>
            </w:pPr>
            <w:r>
              <w:t>May 20, 2021</w:t>
            </w:r>
          </w:p>
        </w:tc>
        <w:tc>
          <w:tcPr>
            <w:tcW w:w="1294" w:type="dxa"/>
            <w:shd w:val="clear" w:color="auto" w:fill="auto"/>
          </w:tcPr>
          <w:p w14:paraId="11958D3D" w14:textId="37C61D91" w:rsidR="0098196D" w:rsidRDefault="0098196D" w:rsidP="0098196D">
            <w:pPr>
              <w:jc w:val="center"/>
            </w:pPr>
            <w:r>
              <w:t>Merit</w:t>
            </w:r>
          </w:p>
        </w:tc>
        <w:tc>
          <w:tcPr>
            <w:tcW w:w="2151" w:type="dxa"/>
            <w:shd w:val="clear" w:color="auto" w:fill="auto"/>
          </w:tcPr>
          <w:p w14:paraId="31582910" w14:textId="46A9125B" w:rsidR="0098196D" w:rsidRDefault="0098196D" w:rsidP="0098196D">
            <w:pPr>
              <w:jc w:val="center"/>
              <w:rPr>
                <w:rFonts w:eastAsia="Times New Roman" w:cstheme="minorHAnsi"/>
              </w:rPr>
            </w:pPr>
            <w:r>
              <w:rPr>
                <w:rFonts w:eastAsia="Times New Roman" w:cstheme="minorHAnsi"/>
              </w:rPr>
              <w:t>$1,000</w:t>
            </w:r>
          </w:p>
        </w:tc>
        <w:bookmarkStart w:id="7" w:name="_MON_1680611580"/>
        <w:bookmarkEnd w:id="7"/>
        <w:tc>
          <w:tcPr>
            <w:tcW w:w="4025" w:type="dxa"/>
            <w:shd w:val="clear" w:color="auto" w:fill="auto"/>
          </w:tcPr>
          <w:p w14:paraId="3023F75A" w14:textId="77777777" w:rsidR="0098196D" w:rsidRDefault="0098196D" w:rsidP="0098196D">
            <w:pPr>
              <w:jc w:val="center"/>
            </w:pPr>
            <w:r>
              <w:object w:dxaOrig="1539" w:dyaOrig="997" w14:anchorId="5ADC9373">
                <v:shape id="_x0000_i1042" type="#_x0000_t75" style="width:79.5pt;height:50.25pt" o:ole="">
                  <v:imagedata r:id="rId94" o:title=""/>
                </v:shape>
                <o:OLEObject Type="Embed" ProgID="Word.Document.12" ShapeID="_x0000_i1042" DrawAspect="Icon" ObjectID="_1688289789" r:id="rId95">
                  <o:FieldCodes>\s</o:FieldCodes>
                </o:OLEObject>
              </w:object>
            </w:r>
          </w:p>
          <w:p w14:paraId="1E2C24BB" w14:textId="33DD9DBA" w:rsidR="0098196D" w:rsidRDefault="0098196D" w:rsidP="0098196D">
            <w:pPr>
              <w:jc w:val="center"/>
            </w:pPr>
            <w:r w:rsidRPr="00FE62F9">
              <w:t>Chapter President Duane Mallicoat (duanemalli@comcast.net); 301.769.8206</w:t>
            </w:r>
          </w:p>
        </w:tc>
      </w:tr>
      <w:tr w:rsidR="0098196D" w14:paraId="77801B91" w14:textId="77777777" w:rsidTr="000F79E5">
        <w:trPr>
          <w:gridAfter w:val="1"/>
          <w:wAfter w:w="6" w:type="dxa"/>
        </w:trPr>
        <w:tc>
          <w:tcPr>
            <w:tcW w:w="1620" w:type="dxa"/>
            <w:shd w:val="clear" w:color="auto" w:fill="auto"/>
          </w:tcPr>
          <w:p w14:paraId="2D67E817" w14:textId="45925331" w:rsidR="0098196D" w:rsidRDefault="0098196D" w:rsidP="0098196D">
            <w:pPr>
              <w:jc w:val="center"/>
            </w:pPr>
            <w:r>
              <w:t>DAUAA JAX Founders Scholarship</w:t>
            </w:r>
          </w:p>
        </w:tc>
        <w:tc>
          <w:tcPr>
            <w:tcW w:w="1830" w:type="dxa"/>
            <w:shd w:val="clear" w:color="auto" w:fill="auto"/>
          </w:tcPr>
          <w:p w14:paraId="063F9180" w14:textId="0AD4C4A6" w:rsidR="0098196D" w:rsidRDefault="0098196D" w:rsidP="0098196D">
            <w:pPr>
              <w:jc w:val="center"/>
            </w:pPr>
            <w:r w:rsidRPr="00061EC3">
              <w:t>Senior who has taken courses in STEM or Business and Leadership, community service</w:t>
            </w:r>
          </w:p>
        </w:tc>
        <w:tc>
          <w:tcPr>
            <w:tcW w:w="2292" w:type="dxa"/>
            <w:shd w:val="clear" w:color="auto" w:fill="auto"/>
          </w:tcPr>
          <w:p w14:paraId="4FBD987E" w14:textId="3465FD27" w:rsidR="0098196D" w:rsidRDefault="0098196D" w:rsidP="0098196D">
            <w:pPr>
              <w:jc w:val="center"/>
            </w:pPr>
            <w:r>
              <w:t>Local</w:t>
            </w:r>
          </w:p>
        </w:tc>
        <w:tc>
          <w:tcPr>
            <w:tcW w:w="1334" w:type="dxa"/>
            <w:shd w:val="clear" w:color="auto" w:fill="auto"/>
          </w:tcPr>
          <w:p w14:paraId="378FEE12" w14:textId="00C6847D" w:rsidR="0098196D" w:rsidRDefault="0098196D" w:rsidP="0098196D">
            <w:pPr>
              <w:jc w:val="center"/>
            </w:pPr>
            <w:r>
              <w:t xml:space="preserve">May 20, 2021 </w:t>
            </w:r>
          </w:p>
        </w:tc>
        <w:tc>
          <w:tcPr>
            <w:tcW w:w="1294" w:type="dxa"/>
            <w:shd w:val="clear" w:color="auto" w:fill="auto"/>
          </w:tcPr>
          <w:p w14:paraId="27ACE947" w14:textId="16819448" w:rsidR="0098196D" w:rsidRDefault="0098196D" w:rsidP="0098196D">
            <w:pPr>
              <w:jc w:val="center"/>
            </w:pPr>
            <w:r>
              <w:t>Merit/Need</w:t>
            </w:r>
          </w:p>
        </w:tc>
        <w:tc>
          <w:tcPr>
            <w:tcW w:w="2151" w:type="dxa"/>
            <w:shd w:val="clear" w:color="auto" w:fill="auto"/>
          </w:tcPr>
          <w:p w14:paraId="2F7E203C" w14:textId="61ACF99E" w:rsidR="0098196D" w:rsidRDefault="0098196D" w:rsidP="0098196D">
            <w:pPr>
              <w:jc w:val="center"/>
              <w:rPr>
                <w:rFonts w:eastAsia="Times New Roman" w:cstheme="minorHAnsi"/>
              </w:rPr>
            </w:pPr>
            <w:r>
              <w:rPr>
                <w:rFonts w:eastAsia="Times New Roman" w:cstheme="minorHAnsi"/>
              </w:rPr>
              <w:t>$2,000</w:t>
            </w:r>
          </w:p>
        </w:tc>
        <w:tc>
          <w:tcPr>
            <w:tcW w:w="4025" w:type="dxa"/>
            <w:shd w:val="clear" w:color="auto" w:fill="auto"/>
          </w:tcPr>
          <w:p w14:paraId="4A1FA230" w14:textId="77777777" w:rsidR="0098196D" w:rsidRDefault="0098196D" w:rsidP="0098196D">
            <w:pPr>
              <w:jc w:val="center"/>
            </w:pPr>
            <w:r>
              <w:object w:dxaOrig="1539" w:dyaOrig="997" w14:anchorId="06C8382C">
                <v:shape id="_x0000_i1043" type="#_x0000_t75" style="width:79.5pt;height:50.25pt" o:ole="">
                  <v:imagedata r:id="rId94" o:title=""/>
                </v:shape>
                <o:OLEObject Type="Embed" ProgID="Word.Document.12" ShapeID="_x0000_i1043" DrawAspect="Icon" ObjectID="_1688289790" r:id="rId96">
                  <o:FieldCodes>\s</o:FieldCodes>
                </o:OLEObject>
              </w:object>
            </w:r>
          </w:p>
          <w:p w14:paraId="14A776AA" w14:textId="3A9DD9BD" w:rsidR="0098196D" w:rsidRDefault="0098196D" w:rsidP="0098196D">
            <w:pPr>
              <w:jc w:val="center"/>
            </w:pPr>
            <w:r w:rsidRPr="00FE62F9">
              <w:t>Chapter President Duane Mallicoat (duanemalli@comcast.net); 301.769.8206</w:t>
            </w:r>
          </w:p>
        </w:tc>
      </w:tr>
      <w:tr w:rsidR="009023A4" w14:paraId="6DB3490E" w14:textId="77777777" w:rsidTr="000F79E5">
        <w:trPr>
          <w:gridAfter w:val="1"/>
          <w:wAfter w:w="6" w:type="dxa"/>
        </w:trPr>
        <w:tc>
          <w:tcPr>
            <w:tcW w:w="1620" w:type="dxa"/>
            <w:shd w:val="clear" w:color="auto" w:fill="auto"/>
          </w:tcPr>
          <w:p w14:paraId="071042E2" w14:textId="509B4406" w:rsidR="009023A4" w:rsidRDefault="009023A4" w:rsidP="0098196D">
            <w:pPr>
              <w:jc w:val="center"/>
            </w:pPr>
            <w:r>
              <w:t>2021 Historic Coast Pearls Scholarship</w:t>
            </w:r>
          </w:p>
        </w:tc>
        <w:tc>
          <w:tcPr>
            <w:tcW w:w="1830" w:type="dxa"/>
            <w:shd w:val="clear" w:color="auto" w:fill="auto"/>
          </w:tcPr>
          <w:p w14:paraId="15E29ACA" w14:textId="157B90B9" w:rsidR="009023A4" w:rsidRPr="00061EC3" w:rsidRDefault="009023A4" w:rsidP="0098196D">
            <w:pPr>
              <w:jc w:val="center"/>
            </w:pPr>
            <w:r>
              <w:t>Seniors, High School Transcript, Record of Community Service, Letter of Rec, Photo, and Essay</w:t>
            </w:r>
          </w:p>
        </w:tc>
        <w:tc>
          <w:tcPr>
            <w:tcW w:w="2292" w:type="dxa"/>
            <w:shd w:val="clear" w:color="auto" w:fill="auto"/>
          </w:tcPr>
          <w:p w14:paraId="3159042F" w14:textId="19965CA2" w:rsidR="009023A4" w:rsidRDefault="009023A4" w:rsidP="0098196D">
            <w:pPr>
              <w:jc w:val="center"/>
            </w:pPr>
            <w:r>
              <w:t>Local</w:t>
            </w:r>
          </w:p>
        </w:tc>
        <w:tc>
          <w:tcPr>
            <w:tcW w:w="1334" w:type="dxa"/>
            <w:shd w:val="clear" w:color="auto" w:fill="auto"/>
          </w:tcPr>
          <w:p w14:paraId="3F025FE2" w14:textId="3E0FF3D5" w:rsidR="009023A4" w:rsidRDefault="009023A4" w:rsidP="0098196D">
            <w:pPr>
              <w:jc w:val="center"/>
            </w:pPr>
            <w:r>
              <w:t>May 21, 2021</w:t>
            </w:r>
          </w:p>
        </w:tc>
        <w:tc>
          <w:tcPr>
            <w:tcW w:w="1294" w:type="dxa"/>
            <w:shd w:val="clear" w:color="auto" w:fill="auto"/>
          </w:tcPr>
          <w:p w14:paraId="59252EA7" w14:textId="636FE77F" w:rsidR="009023A4" w:rsidRDefault="009023A4" w:rsidP="0098196D">
            <w:pPr>
              <w:jc w:val="center"/>
            </w:pPr>
            <w:r>
              <w:t>Merit</w:t>
            </w:r>
          </w:p>
        </w:tc>
        <w:tc>
          <w:tcPr>
            <w:tcW w:w="2151" w:type="dxa"/>
            <w:shd w:val="clear" w:color="auto" w:fill="auto"/>
          </w:tcPr>
          <w:p w14:paraId="027B9670" w14:textId="77777777" w:rsidR="009023A4" w:rsidRDefault="009023A4" w:rsidP="0098196D">
            <w:pPr>
              <w:jc w:val="center"/>
              <w:rPr>
                <w:rFonts w:eastAsia="Times New Roman" w:cstheme="minorHAnsi"/>
              </w:rPr>
            </w:pPr>
          </w:p>
        </w:tc>
        <w:tc>
          <w:tcPr>
            <w:tcW w:w="4025" w:type="dxa"/>
            <w:shd w:val="clear" w:color="auto" w:fill="auto"/>
          </w:tcPr>
          <w:p w14:paraId="48D3C7AE" w14:textId="77777777" w:rsidR="009023A4" w:rsidRDefault="009023A4" w:rsidP="0098196D">
            <w:pPr>
              <w:jc w:val="center"/>
            </w:pPr>
            <w:r>
              <w:object w:dxaOrig="1539" w:dyaOrig="997" w14:anchorId="6D00A1DE">
                <v:shape id="_x0000_i1044" type="#_x0000_t75" style="width:77.25pt;height:49.5pt" o:ole="">
                  <v:imagedata r:id="rId97" o:title=""/>
                </v:shape>
                <o:OLEObject Type="Embed" ProgID="AcroExch.Document.DC" ShapeID="_x0000_i1044" DrawAspect="Icon" ObjectID="_1688289791" r:id="rId98"/>
              </w:object>
            </w:r>
          </w:p>
          <w:p w14:paraId="5A46EB07" w14:textId="5701934B" w:rsidR="009023A4" w:rsidRDefault="009023A4" w:rsidP="0098196D">
            <w:pPr>
              <w:jc w:val="center"/>
            </w:pPr>
            <w:r>
              <w:rPr>
                <w:noProof/>
              </w:rPr>
              <w:drawing>
                <wp:inline distT="0" distB="0" distL="0" distR="0" wp14:anchorId="727C75EA" wp14:editId="2BC491C3">
                  <wp:extent cx="2419350" cy="202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19350" cy="2028825"/>
                          </a:xfrm>
                          <a:prstGeom prst="rect">
                            <a:avLst/>
                          </a:prstGeom>
                          <a:noFill/>
                          <a:ln>
                            <a:noFill/>
                          </a:ln>
                        </pic:spPr>
                      </pic:pic>
                    </a:graphicData>
                  </a:graphic>
                </wp:inline>
              </w:drawing>
            </w:r>
          </w:p>
        </w:tc>
      </w:tr>
      <w:tr w:rsidR="00155C72" w14:paraId="6278A751" w14:textId="77777777" w:rsidTr="000F79E5">
        <w:trPr>
          <w:gridAfter w:val="1"/>
          <w:wAfter w:w="6" w:type="dxa"/>
        </w:trPr>
        <w:tc>
          <w:tcPr>
            <w:tcW w:w="1620" w:type="dxa"/>
            <w:shd w:val="clear" w:color="auto" w:fill="auto"/>
          </w:tcPr>
          <w:p w14:paraId="75B9A956" w14:textId="617AFC46" w:rsidR="00155C72" w:rsidRDefault="00155C72" w:rsidP="0098196D">
            <w:pPr>
              <w:jc w:val="center"/>
            </w:pPr>
            <w:r>
              <w:t>Target Scholars Program</w:t>
            </w:r>
          </w:p>
        </w:tc>
        <w:tc>
          <w:tcPr>
            <w:tcW w:w="1830" w:type="dxa"/>
            <w:shd w:val="clear" w:color="auto" w:fill="auto"/>
          </w:tcPr>
          <w:p w14:paraId="6EA231F7" w14:textId="502C2B36" w:rsidR="00155C72" w:rsidRDefault="00155C72" w:rsidP="0098196D">
            <w:pPr>
              <w:jc w:val="center"/>
            </w:pPr>
            <w:r>
              <w:t xml:space="preserve">First-year Black students enrolled at select Historically Black Colleges or Universities (HBCUs) with a demonstrated interest in pursuing a degree in technology, </w:t>
            </w:r>
            <w:r>
              <w:lastRenderedPageBreak/>
              <w:t>leadership or design</w:t>
            </w:r>
          </w:p>
        </w:tc>
        <w:tc>
          <w:tcPr>
            <w:tcW w:w="2292" w:type="dxa"/>
            <w:shd w:val="clear" w:color="auto" w:fill="auto"/>
          </w:tcPr>
          <w:p w14:paraId="5F63B5F5" w14:textId="31EE733D" w:rsidR="00155C72" w:rsidRDefault="00155C72" w:rsidP="0098196D">
            <w:pPr>
              <w:jc w:val="center"/>
            </w:pPr>
            <w:r>
              <w:lastRenderedPageBreak/>
              <w:t>National</w:t>
            </w:r>
          </w:p>
        </w:tc>
        <w:tc>
          <w:tcPr>
            <w:tcW w:w="1334" w:type="dxa"/>
            <w:shd w:val="clear" w:color="auto" w:fill="auto"/>
          </w:tcPr>
          <w:p w14:paraId="0F486122" w14:textId="702CF167" w:rsidR="00155C72" w:rsidRDefault="00155C72" w:rsidP="0098196D">
            <w:pPr>
              <w:jc w:val="center"/>
            </w:pPr>
            <w:r>
              <w:t>June 16, 2021</w:t>
            </w:r>
          </w:p>
        </w:tc>
        <w:tc>
          <w:tcPr>
            <w:tcW w:w="1294" w:type="dxa"/>
            <w:shd w:val="clear" w:color="auto" w:fill="auto"/>
          </w:tcPr>
          <w:p w14:paraId="66C302C2" w14:textId="14554AE7" w:rsidR="00155C72" w:rsidRDefault="00155C72" w:rsidP="0098196D">
            <w:pPr>
              <w:jc w:val="center"/>
            </w:pPr>
            <w:r>
              <w:t>Need</w:t>
            </w:r>
          </w:p>
        </w:tc>
        <w:tc>
          <w:tcPr>
            <w:tcW w:w="2151" w:type="dxa"/>
            <w:shd w:val="clear" w:color="auto" w:fill="auto"/>
          </w:tcPr>
          <w:p w14:paraId="624DA929" w14:textId="30BC3214" w:rsidR="00155C72" w:rsidRDefault="00155C72" w:rsidP="0098196D">
            <w:pPr>
              <w:jc w:val="center"/>
              <w:rPr>
                <w:rFonts w:eastAsia="Times New Roman" w:cstheme="minorHAnsi"/>
              </w:rPr>
            </w:pPr>
            <w:r>
              <w:rPr>
                <w:rFonts w:eastAsia="Times New Roman" w:cstheme="minorHAnsi"/>
              </w:rPr>
              <w:t>$5,000</w:t>
            </w:r>
          </w:p>
        </w:tc>
        <w:tc>
          <w:tcPr>
            <w:tcW w:w="4025" w:type="dxa"/>
            <w:shd w:val="clear" w:color="auto" w:fill="auto"/>
          </w:tcPr>
          <w:p w14:paraId="585F7E2F" w14:textId="0F64F199" w:rsidR="00155C72" w:rsidRDefault="0082103D" w:rsidP="0098196D">
            <w:pPr>
              <w:jc w:val="center"/>
            </w:pPr>
            <w:hyperlink r:id="rId100" w:history="1">
              <w:r w:rsidR="00155C72">
                <w:rPr>
                  <w:rStyle w:val="Hyperlink"/>
                </w:rPr>
                <w:t>https://corporate.target.com/article/2021/04/target-scholars-program?utm_source=like2buy.curalate.com&amp;crl8_id=32395f44-f7dd-497f-90a3-dcdeb86ac348&amp;ref=tgt_soc_dlmz3&amp;afid=IG_BR&amp;cpng=Other_Other_pub_GET</w:t>
              </w:r>
            </w:hyperlink>
          </w:p>
        </w:tc>
      </w:tr>
      <w:tr w:rsidR="00D24C79" w14:paraId="1A5C9D34" w14:textId="77777777" w:rsidTr="000F79E5">
        <w:trPr>
          <w:gridAfter w:val="1"/>
          <w:wAfter w:w="6" w:type="dxa"/>
        </w:trPr>
        <w:tc>
          <w:tcPr>
            <w:tcW w:w="1620" w:type="dxa"/>
            <w:shd w:val="clear" w:color="auto" w:fill="auto"/>
          </w:tcPr>
          <w:p w14:paraId="775F4256" w14:textId="53AAE516" w:rsidR="00D24C79" w:rsidRDefault="00D24C79" w:rsidP="0098196D">
            <w:pPr>
              <w:jc w:val="center"/>
            </w:pPr>
            <w:r>
              <w:t>P.E.O STAR Scholarship</w:t>
            </w:r>
          </w:p>
        </w:tc>
        <w:tc>
          <w:tcPr>
            <w:tcW w:w="1830" w:type="dxa"/>
            <w:shd w:val="clear" w:color="auto" w:fill="auto"/>
          </w:tcPr>
          <w:p w14:paraId="1C80E623" w14:textId="2E51C515" w:rsidR="00D24C79" w:rsidRPr="00D81B1D" w:rsidRDefault="00D81B1D" w:rsidP="0098196D">
            <w:pPr>
              <w:jc w:val="center"/>
              <w:rPr>
                <w:rFonts w:cstheme="minorHAnsi"/>
              </w:rPr>
            </w:pPr>
            <w:r w:rsidRPr="00D81B1D">
              <w:rPr>
                <w:rFonts w:cstheme="minorHAnsi"/>
                <w:color w:val="000000"/>
              </w:rPr>
              <w:t>Scholarships for exceptional high school graduating women to attend an accredited postsecondary educational institution in the U.S. or Canada in the next academic year</w:t>
            </w:r>
          </w:p>
        </w:tc>
        <w:tc>
          <w:tcPr>
            <w:tcW w:w="2292" w:type="dxa"/>
            <w:shd w:val="clear" w:color="auto" w:fill="auto"/>
          </w:tcPr>
          <w:p w14:paraId="1809A129" w14:textId="2C432A42" w:rsidR="00D24C79" w:rsidRDefault="00D81B1D" w:rsidP="0098196D">
            <w:pPr>
              <w:jc w:val="center"/>
            </w:pPr>
            <w:r>
              <w:t>National</w:t>
            </w:r>
          </w:p>
        </w:tc>
        <w:tc>
          <w:tcPr>
            <w:tcW w:w="1334" w:type="dxa"/>
            <w:shd w:val="clear" w:color="auto" w:fill="auto"/>
          </w:tcPr>
          <w:p w14:paraId="44787092" w14:textId="77777777" w:rsidR="00D24C79" w:rsidRDefault="00D24C79" w:rsidP="0098196D">
            <w:pPr>
              <w:jc w:val="center"/>
            </w:pPr>
          </w:p>
        </w:tc>
        <w:tc>
          <w:tcPr>
            <w:tcW w:w="1294" w:type="dxa"/>
            <w:shd w:val="clear" w:color="auto" w:fill="auto"/>
          </w:tcPr>
          <w:p w14:paraId="5B83603D" w14:textId="77777777" w:rsidR="00D24C79" w:rsidRDefault="00D24C79" w:rsidP="0098196D">
            <w:pPr>
              <w:jc w:val="center"/>
            </w:pPr>
          </w:p>
        </w:tc>
        <w:tc>
          <w:tcPr>
            <w:tcW w:w="2151" w:type="dxa"/>
            <w:shd w:val="clear" w:color="auto" w:fill="auto"/>
          </w:tcPr>
          <w:p w14:paraId="5A0FDDC6" w14:textId="60F047E8" w:rsidR="00D24C79" w:rsidRDefault="00D81B1D" w:rsidP="0098196D">
            <w:pPr>
              <w:jc w:val="center"/>
              <w:rPr>
                <w:rFonts w:eastAsia="Times New Roman" w:cstheme="minorHAnsi"/>
              </w:rPr>
            </w:pPr>
            <w:r>
              <w:rPr>
                <w:rFonts w:eastAsia="Times New Roman" w:cstheme="minorHAnsi"/>
              </w:rPr>
              <w:t>$2,500</w:t>
            </w:r>
          </w:p>
        </w:tc>
        <w:tc>
          <w:tcPr>
            <w:tcW w:w="4025" w:type="dxa"/>
            <w:shd w:val="clear" w:color="auto" w:fill="auto"/>
          </w:tcPr>
          <w:p w14:paraId="06F4BCD0" w14:textId="77777777" w:rsidR="00D81B1D" w:rsidRPr="00D81B1D" w:rsidRDefault="00D81B1D" w:rsidP="00D81B1D">
            <w:pPr>
              <w:autoSpaceDE w:val="0"/>
              <w:autoSpaceDN w:val="0"/>
              <w:adjustRightInd w:val="0"/>
              <w:rPr>
                <w:rFonts w:cstheme="minorHAnsi"/>
                <w:color w:val="202124"/>
              </w:rPr>
            </w:pPr>
            <w:r w:rsidRPr="00D81B1D">
              <w:rPr>
                <w:rFonts w:cstheme="minorHAnsi"/>
                <w:color w:val="000000"/>
              </w:rPr>
              <w:t xml:space="preserve">For additional information go to </w:t>
            </w:r>
            <w:r w:rsidRPr="00D81B1D">
              <w:rPr>
                <w:rFonts w:cstheme="minorHAnsi"/>
                <w:color w:val="0000FF"/>
              </w:rPr>
              <w:t>https://www.peointernational.org</w:t>
            </w:r>
            <w:r w:rsidRPr="00D81B1D">
              <w:rPr>
                <w:rFonts w:cstheme="minorHAnsi"/>
                <w:color w:val="202124"/>
              </w:rPr>
              <w:t xml:space="preserve">; </w:t>
            </w:r>
            <w:r w:rsidRPr="00D81B1D">
              <w:rPr>
                <w:rFonts w:cstheme="minorHAnsi"/>
                <w:color w:val="0000FF"/>
              </w:rPr>
              <w:t xml:space="preserve">www.peoflorida.org </w:t>
            </w:r>
            <w:r w:rsidRPr="00D81B1D">
              <w:rPr>
                <w:rFonts w:cstheme="minorHAnsi"/>
                <w:color w:val="202124"/>
              </w:rPr>
              <w:t>or</w:t>
            </w:r>
          </w:p>
          <w:p w14:paraId="2DBBD810" w14:textId="75FC2710" w:rsidR="00D24C79" w:rsidRDefault="00D81B1D" w:rsidP="00D81B1D">
            <w:pPr>
              <w:jc w:val="center"/>
            </w:pPr>
            <w:r w:rsidRPr="00D81B1D">
              <w:rPr>
                <w:rFonts w:cstheme="minorHAnsi"/>
                <w:color w:val="202124"/>
              </w:rPr>
              <w:t xml:space="preserve">contact Joy Frank, </w:t>
            </w:r>
            <w:r w:rsidRPr="00D81B1D">
              <w:rPr>
                <w:rFonts w:cstheme="minorHAnsi"/>
                <w:color w:val="0000FF"/>
              </w:rPr>
              <w:t xml:space="preserve">joyfrank@comcast.net </w:t>
            </w:r>
            <w:r w:rsidRPr="00D81B1D">
              <w:rPr>
                <w:rFonts w:cstheme="minorHAnsi"/>
                <w:color w:val="202124"/>
              </w:rPr>
              <w:t>for additional information</w:t>
            </w:r>
            <w:r>
              <w:rPr>
                <w:rFonts w:ascii="ArialMT" w:hAnsi="ArialMT" w:cs="ArialMT"/>
                <w:color w:val="202124"/>
                <w:sz w:val="24"/>
                <w:szCs w:val="24"/>
              </w:rPr>
              <w:t>.</w:t>
            </w:r>
          </w:p>
        </w:tc>
      </w:tr>
    </w:tbl>
    <w:p w14:paraId="00186D3E" w14:textId="25C35CE6" w:rsidR="00C66104" w:rsidRPr="00C66104" w:rsidRDefault="00C66104" w:rsidP="00323B2D"/>
    <w:sectPr w:rsidR="00C66104" w:rsidRPr="00C66104" w:rsidSect="00C6610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A2F3A" w14:textId="77777777" w:rsidR="0082103D" w:rsidRDefault="0082103D" w:rsidP="000408A1">
      <w:pPr>
        <w:spacing w:after="0" w:line="240" w:lineRule="auto"/>
      </w:pPr>
      <w:r>
        <w:separator/>
      </w:r>
    </w:p>
  </w:endnote>
  <w:endnote w:type="continuationSeparator" w:id="0">
    <w:p w14:paraId="063225A7" w14:textId="77777777" w:rsidR="0082103D" w:rsidRDefault="0082103D" w:rsidP="00040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Serif-Regular">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732EF" w14:textId="77777777" w:rsidR="0082103D" w:rsidRDefault="0082103D" w:rsidP="000408A1">
      <w:pPr>
        <w:spacing w:after="0" w:line="240" w:lineRule="auto"/>
      </w:pPr>
      <w:r>
        <w:separator/>
      </w:r>
    </w:p>
  </w:footnote>
  <w:footnote w:type="continuationSeparator" w:id="0">
    <w:p w14:paraId="7F0EAFBB" w14:textId="77777777" w:rsidR="0082103D" w:rsidRDefault="0082103D" w:rsidP="00040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B5A42"/>
    <w:multiLevelType w:val="multilevel"/>
    <w:tmpl w:val="B1BE7C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kwtKwFAAMdbRQtAAAA"/>
  </w:docVars>
  <w:rsids>
    <w:rsidRoot w:val="00C66104"/>
    <w:rsid w:val="000043BD"/>
    <w:rsid w:val="00005DC7"/>
    <w:rsid w:val="0000654B"/>
    <w:rsid w:val="00006C5F"/>
    <w:rsid w:val="00010F0A"/>
    <w:rsid w:val="00012871"/>
    <w:rsid w:val="00021A91"/>
    <w:rsid w:val="000356A2"/>
    <w:rsid w:val="00036B78"/>
    <w:rsid w:val="000402CC"/>
    <w:rsid w:val="000408A1"/>
    <w:rsid w:val="00050807"/>
    <w:rsid w:val="00061EC3"/>
    <w:rsid w:val="00070A55"/>
    <w:rsid w:val="000711F5"/>
    <w:rsid w:val="000857FD"/>
    <w:rsid w:val="00087E13"/>
    <w:rsid w:val="00090A80"/>
    <w:rsid w:val="00093E27"/>
    <w:rsid w:val="000952D4"/>
    <w:rsid w:val="000972EB"/>
    <w:rsid w:val="000A00BE"/>
    <w:rsid w:val="000B00EF"/>
    <w:rsid w:val="000B1FBA"/>
    <w:rsid w:val="000C0AAE"/>
    <w:rsid w:val="000C0ED8"/>
    <w:rsid w:val="000D09D1"/>
    <w:rsid w:val="000F79E5"/>
    <w:rsid w:val="001167D2"/>
    <w:rsid w:val="00126683"/>
    <w:rsid w:val="00127A0A"/>
    <w:rsid w:val="0013301F"/>
    <w:rsid w:val="00144E59"/>
    <w:rsid w:val="00147C96"/>
    <w:rsid w:val="00150151"/>
    <w:rsid w:val="00155C72"/>
    <w:rsid w:val="00164BB9"/>
    <w:rsid w:val="00167995"/>
    <w:rsid w:val="00171CC6"/>
    <w:rsid w:val="00197D3E"/>
    <w:rsid w:val="001A7787"/>
    <w:rsid w:val="001B06C8"/>
    <w:rsid w:val="001B47E2"/>
    <w:rsid w:val="001C530C"/>
    <w:rsid w:val="001E584C"/>
    <w:rsid w:val="00200175"/>
    <w:rsid w:val="0020150C"/>
    <w:rsid w:val="00206346"/>
    <w:rsid w:val="002130B0"/>
    <w:rsid w:val="00215D16"/>
    <w:rsid w:val="002219FB"/>
    <w:rsid w:val="0022216F"/>
    <w:rsid w:val="00231328"/>
    <w:rsid w:val="00256BA7"/>
    <w:rsid w:val="0026463B"/>
    <w:rsid w:val="00265B7F"/>
    <w:rsid w:val="00274DA0"/>
    <w:rsid w:val="00276643"/>
    <w:rsid w:val="002A4056"/>
    <w:rsid w:val="002B443A"/>
    <w:rsid w:val="002C4AB3"/>
    <w:rsid w:val="002C5A55"/>
    <w:rsid w:val="002D39E7"/>
    <w:rsid w:val="002D442B"/>
    <w:rsid w:val="002D4FF8"/>
    <w:rsid w:val="002E3B95"/>
    <w:rsid w:val="00306A38"/>
    <w:rsid w:val="00307ABE"/>
    <w:rsid w:val="00310FB4"/>
    <w:rsid w:val="00323B2D"/>
    <w:rsid w:val="003251B0"/>
    <w:rsid w:val="00336E17"/>
    <w:rsid w:val="0034318A"/>
    <w:rsid w:val="003620D5"/>
    <w:rsid w:val="003870F6"/>
    <w:rsid w:val="003A444A"/>
    <w:rsid w:val="003B34A9"/>
    <w:rsid w:val="003C71C6"/>
    <w:rsid w:val="003E141B"/>
    <w:rsid w:val="003E676F"/>
    <w:rsid w:val="003F560B"/>
    <w:rsid w:val="003F5AB3"/>
    <w:rsid w:val="003F7912"/>
    <w:rsid w:val="004201B7"/>
    <w:rsid w:val="00422DD2"/>
    <w:rsid w:val="0044576C"/>
    <w:rsid w:val="00453210"/>
    <w:rsid w:val="00453381"/>
    <w:rsid w:val="00453C38"/>
    <w:rsid w:val="00456711"/>
    <w:rsid w:val="00456F3D"/>
    <w:rsid w:val="00476111"/>
    <w:rsid w:val="00494D9A"/>
    <w:rsid w:val="0049607F"/>
    <w:rsid w:val="004B1A24"/>
    <w:rsid w:val="004F78D8"/>
    <w:rsid w:val="00524FB0"/>
    <w:rsid w:val="005253CC"/>
    <w:rsid w:val="005412EE"/>
    <w:rsid w:val="00542F00"/>
    <w:rsid w:val="005457FA"/>
    <w:rsid w:val="00553943"/>
    <w:rsid w:val="00556E6F"/>
    <w:rsid w:val="00570E95"/>
    <w:rsid w:val="005724E8"/>
    <w:rsid w:val="005735E6"/>
    <w:rsid w:val="0058465F"/>
    <w:rsid w:val="00584DD4"/>
    <w:rsid w:val="005C2F87"/>
    <w:rsid w:val="005D3AF1"/>
    <w:rsid w:val="005F4894"/>
    <w:rsid w:val="005F4F4F"/>
    <w:rsid w:val="005F77FD"/>
    <w:rsid w:val="00621899"/>
    <w:rsid w:val="00636A98"/>
    <w:rsid w:val="00652E58"/>
    <w:rsid w:val="00661AF4"/>
    <w:rsid w:val="00662D43"/>
    <w:rsid w:val="0066656C"/>
    <w:rsid w:val="00672D1C"/>
    <w:rsid w:val="00682C6B"/>
    <w:rsid w:val="00691DCF"/>
    <w:rsid w:val="006967B8"/>
    <w:rsid w:val="006C3A05"/>
    <w:rsid w:val="006C7DE5"/>
    <w:rsid w:val="00706A12"/>
    <w:rsid w:val="00716B8A"/>
    <w:rsid w:val="00735EA6"/>
    <w:rsid w:val="00740614"/>
    <w:rsid w:val="00745487"/>
    <w:rsid w:val="00751381"/>
    <w:rsid w:val="007529D6"/>
    <w:rsid w:val="00761B03"/>
    <w:rsid w:val="00770AA6"/>
    <w:rsid w:val="00771DCB"/>
    <w:rsid w:val="007920C1"/>
    <w:rsid w:val="007A5FDB"/>
    <w:rsid w:val="007B157B"/>
    <w:rsid w:val="007C43B1"/>
    <w:rsid w:val="007D4323"/>
    <w:rsid w:val="007F00AA"/>
    <w:rsid w:val="007F2885"/>
    <w:rsid w:val="007F61C3"/>
    <w:rsid w:val="00812A5E"/>
    <w:rsid w:val="0082103D"/>
    <w:rsid w:val="008514B3"/>
    <w:rsid w:val="00853C36"/>
    <w:rsid w:val="00856E85"/>
    <w:rsid w:val="00865A45"/>
    <w:rsid w:val="00870D7C"/>
    <w:rsid w:val="00880B3B"/>
    <w:rsid w:val="008B71F3"/>
    <w:rsid w:val="008C4A97"/>
    <w:rsid w:val="008F46C7"/>
    <w:rsid w:val="009023A4"/>
    <w:rsid w:val="00915A5E"/>
    <w:rsid w:val="00926153"/>
    <w:rsid w:val="0094379D"/>
    <w:rsid w:val="00956C93"/>
    <w:rsid w:val="00960ED5"/>
    <w:rsid w:val="00973AB6"/>
    <w:rsid w:val="0098196D"/>
    <w:rsid w:val="00991924"/>
    <w:rsid w:val="0099711F"/>
    <w:rsid w:val="009A496F"/>
    <w:rsid w:val="009B5C82"/>
    <w:rsid w:val="009D0493"/>
    <w:rsid w:val="009D1765"/>
    <w:rsid w:val="00A07311"/>
    <w:rsid w:val="00A13F3A"/>
    <w:rsid w:val="00A16973"/>
    <w:rsid w:val="00A2281E"/>
    <w:rsid w:val="00A23DB5"/>
    <w:rsid w:val="00A32940"/>
    <w:rsid w:val="00A368F5"/>
    <w:rsid w:val="00A40C39"/>
    <w:rsid w:val="00A41EC6"/>
    <w:rsid w:val="00A55F5A"/>
    <w:rsid w:val="00A573A9"/>
    <w:rsid w:val="00A67FE9"/>
    <w:rsid w:val="00A757BD"/>
    <w:rsid w:val="00A7777A"/>
    <w:rsid w:val="00A85D1F"/>
    <w:rsid w:val="00AA11AE"/>
    <w:rsid w:val="00AA14C2"/>
    <w:rsid w:val="00AA3981"/>
    <w:rsid w:val="00AD5FCC"/>
    <w:rsid w:val="00B1338C"/>
    <w:rsid w:val="00B47AD9"/>
    <w:rsid w:val="00B50398"/>
    <w:rsid w:val="00B70043"/>
    <w:rsid w:val="00B856F9"/>
    <w:rsid w:val="00B86129"/>
    <w:rsid w:val="00BA31BB"/>
    <w:rsid w:val="00BB462B"/>
    <w:rsid w:val="00BB4A70"/>
    <w:rsid w:val="00BC0B49"/>
    <w:rsid w:val="00BC3B1E"/>
    <w:rsid w:val="00BC713F"/>
    <w:rsid w:val="00BE5358"/>
    <w:rsid w:val="00BE7148"/>
    <w:rsid w:val="00BF7CE6"/>
    <w:rsid w:val="00C0053F"/>
    <w:rsid w:val="00C023C7"/>
    <w:rsid w:val="00C20650"/>
    <w:rsid w:val="00C2115A"/>
    <w:rsid w:val="00C34511"/>
    <w:rsid w:val="00C473E7"/>
    <w:rsid w:val="00C66104"/>
    <w:rsid w:val="00C7507A"/>
    <w:rsid w:val="00C75E59"/>
    <w:rsid w:val="00C82A75"/>
    <w:rsid w:val="00C87F81"/>
    <w:rsid w:val="00CB6DA1"/>
    <w:rsid w:val="00CC0DF1"/>
    <w:rsid w:val="00CC1D3E"/>
    <w:rsid w:val="00CC5161"/>
    <w:rsid w:val="00D05141"/>
    <w:rsid w:val="00D059D5"/>
    <w:rsid w:val="00D17B44"/>
    <w:rsid w:val="00D220FE"/>
    <w:rsid w:val="00D24C79"/>
    <w:rsid w:val="00D26546"/>
    <w:rsid w:val="00D33718"/>
    <w:rsid w:val="00D35406"/>
    <w:rsid w:val="00D5168A"/>
    <w:rsid w:val="00D60857"/>
    <w:rsid w:val="00D640CA"/>
    <w:rsid w:val="00D75513"/>
    <w:rsid w:val="00D81B1D"/>
    <w:rsid w:val="00DA40C6"/>
    <w:rsid w:val="00DA4D1F"/>
    <w:rsid w:val="00DA504A"/>
    <w:rsid w:val="00DB7400"/>
    <w:rsid w:val="00DB74F6"/>
    <w:rsid w:val="00DB7CF9"/>
    <w:rsid w:val="00DC2672"/>
    <w:rsid w:val="00DE0E5C"/>
    <w:rsid w:val="00DE3B78"/>
    <w:rsid w:val="00DE5528"/>
    <w:rsid w:val="00DE6F08"/>
    <w:rsid w:val="00DE7F3F"/>
    <w:rsid w:val="00DF44A6"/>
    <w:rsid w:val="00DF5B3F"/>
    <w:rsid w:val="00E0130F"/>
    <w:rsid w:val="00E31F45"/>
    <w:rsid w:val="00E454A3"/>
    <w:rsid w:val="00E505A9"/>
    <w:rsid w:val="00E917B5"/>
    <w:rsid w:val="00EB0FC2"/>
    <w:rsid w:val="00EB3514"/>
    <w:rsid w:val="00ED4873"/>
    <w:rsid w:val="00ED7CA4"/>
    <w:rsid w:val="00EE12C6"/>
    <w:rsid w:val="00EE4421"/>
    <w:rsid w:val="00EE5551"/>
    <w:rsid w:val="00EF36AA"/>
    <w:rsid w:val="00EF694D"/>
    <w:rsid w:val="00F224E0"/>
    <w:rsid w:val="00F258B6"/>
    <w:rsid w:val="00F2737E"/>
    <w:rsid w:val="00F3148C"/>
    <w:rsid w:val="00F4071A"/>
    <w:rsid w:val="00F43DA9"/>
    <w:rsid w:val="00F6621E"/>
    <w:rsid w:val="00F749A9"/>
    <w:rsid w:val="00FC711B"/>
    <w:rsid w:val="00FE08F4"/>
    <w:rsid w:val="00FE62F9"/>
    <w:rsid w:val="00FF5ED6"/>
    <w:rsid w:val="00FF600D"/>
    <w:rsid w:val="00FF6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CFF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C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DB7CF9"/>
    <w:pPr>
      <w:ind w:left="720"/>
      <w:contextualSpacing/>
    </w:pPr>
  </w:style>
  <w:style w:type="paragraph" w:styleId="Header">
    <w:name w:val="header"/>
    <w:basedOn w:val="Normal"/>
    <w:link w:val="HeaderChar"/>
    <w:uiPriority w:val="99"/>
    <w:unhideWhenUsed/>
    <w:rsid w:val="00040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8A1"/>
  </w:style>
  <w:style w:type="paragraph" w:styleId="Footer">
    <w:name w:val="footer"/>
    <w:basedOn w:val="Normal"/>
    <w:link w:val="FooterChar"/>
    <w:uiPriority w:val="99"/>
    <w:unhideWhenUsed/>
    <w:rsid w:val="00040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122311741">
      <w:bodyDiv w:val="1"/>
      <w:marLeft w:val="0"/>
      <w:marRight w:val="0"/>
      <w:marTop w:val="0"/>
      <w:marBottom w:val="0"/>
      <w:divBdr>
        <w:top w:val="none" w:sz="0" w:space="0" w:color="auto"/>
        <w:left w:val="none" w:sz="0" w:space="0" w:color="auto"/>
        <w:bottom w:val="none" w:sz="0" w:space="0" w:color="auto"/>
        <w:right w:val="none" w:sz="0" w:space="0" w:color="auto"/>
      </w:divBdr>
    </w:div>
    <w:div w:id="736905805">
      <w:bodyDiv w:val="1"/>
      <w:marLeft w:val="0"/>
      <w:marRight w:val="0"/>
      <w:marTop w:val="0"/>
      <w:marBottom w:val="0"/>
      <w:divBdr>
        <w:top w:val="none" w:sz="0" w:space="0" w:color="auto"/>
        <w:left w:val="none" w:sz="0" w:space="0" w:color="auto"/>
        <w:bottom w:val="none" w:sz="0" w:space="0" w:color="auto"/>
        <w:right w:val="none" w:sz="0" w:space="0" w:color="auto"/>
      </w:divBdr>
    </w:div>
    <w:div w:id="807285839">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 w:id="1159544377">
      <w:bodyDiv w:val="1"/>
      <w:marLeft w:val="0"/>
      <w:marRight w:val="0"/>
      <w:marTop w:val="0"/>
      <w:marBottom w:val="0"/>
      <w:divBdr>
        <w:top w:val="none" w:sz="0" w:space="0" w:color="auto"/>
        <w:left w:val="none" w:sz="0" w:space="0" w:color="auto"/>
        <w:bottom w:val="none" w:sz="0" w:space="0" w:color="auto"/>
        <w:right w:val="none" w:sz="0" w:space="0" w:color="auto"/>
      </w:divBdr>
    </w:div>
    <w:div w:id="1489707435">
      <w:bodyDiv w:val="1"/>
      <w:marLeft w:val="0"/>
      <w:marRight w:val="0"/>
      <w:marTop w:val="0"/>
      <w:marBottom w:val="0"/>
      <w:divBdr>
        <w:top w:val="none" w:sz="0" w:space="0" w:color="auto"/>
        <w:left w:val="none" w:sz="0" w:space="0" w:color="auto"/>
        <w:bottom w:val="none" w:sz="0" w:space="0" w:color="auto"/>
        <w:right w:val="none" w:sz="0" w:space="0" w:color="auto"/>
      </w:divBdr>
    </w:div>
    <w:div w:id="1537540173">
      <w:bodyDiv w:val="1"/>
      <w:marLeft w:val="0"/>
      <w:marRight w:val="0"/>
      <w:marTop w:val="0"/>
      <w:marBottom w:val="0"/>
      <w:divBdr>
        <w:top w:val="none" w:sz="0" w:space="0" w:color="auto"/>
        <w:left w:val="none" w:sz="0" w:space="0" w:color="auto"/>
        <w:bottom w:val="none" w:sz="0" w:space="0" w:color="auto"/>
        <w:right w:val="none" w:sz="0" w:space="0" w:color="auto"/>
      </w:divBdr>
    </w:div>
    <w:div w:id="169387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ascholars.org/scholarship/apia-scholarship/" TargetMode="External"/><Relationship Id="rId21" Type="http://schemas.openxmlformats.org/officeDocument/2006/relationships/oleObject" Target="embeddings/oleObject2.bin"/><Relationship Id="rId42" Type="http://schemas.openxmlformats.org/officeDocument/2006/relationships/hyperlink" Target="https://nam12.safelinks.protection.outlook.com/?url=http%3A%2F%2Fecho3.bluehornet.com%2Fct%2F57292910%3AsI5YsOKNJ%3Am%3A1%3A2031974540%3A7100D7317C43ABF313E83F2451A4E1FE%3Ar&amp;data=04%7C01%7CLindsey.Page%40stjohns.k12.fl.us%7C73db494071f04bd322d508d8bed9ac24%7Cb3b3d057fc124f3f92f472be6e844351%7C0%7C0%7C637469189391257583%7CUnknown%7CTWFpbGZsb3d8eyJWIjoiMC4wLjAwMDAiLCJQIjoiV2luMzIiLCJBTiI6Ik1haWwiLCJXVCI6Mn0%3D%7C1000&amp;sdata=7ScsImu6lNHMFljOha9JJs%2Fqe%2FcCilWGo9j1aC2X6q4%3D&amp;reserved=0" TargetMode="External"/><Relationship Id="rId47" Type="http://schemas.openxmlformats.org/officeDocument/2006/relationships/hyperlink" Target="https://www.tmcf.org/students-alumni/scholarship/tmcf-bridging-the-dream-scholarship-program-for-high-school-seniors/" TargetMode="External"/><Relationship Id="rId63" Type="http://schemas.openxmlformats.org/officeDocument/2006/relationships/hyperlink" Target="mailto:terraf@ufl.edu" TargetMode="External"/><Relationship Id="rId68" Type="http://schemas.openxmlformats.org/officeDocument/2006/relationships/oleObject" Target="embeddings/oleObject5.bin"/><Relationship Id="rId84" Type="http://schemas.openxmlformats.org/officeDocument/2006/relationships/oleObject" Target="embeddings/oleObject8.bin"/><Relationship Id="rId89" Type="http://schemas.openxmlformats.org/officeDocument/2006/relationships/image" Target="media/image17.emf"/><Relationship Id="rId16" Type="http://schemas.openxmlformats.org/officeDocument/2006/relationships/hyperlink" Target="mailto:Ryan.Goodwin2@equitable.com" TargetMode="External"/><Relationship Id="rId11" Type="http://schemas.openxmlformats.org/officeDocument/2006/relationships/hyperlink" Target="https://www.saplinghr.com/about/scholarship" TargetMode="External"/><Relationship Id="rId32" Type="http://schemas.openxmlformats.org/officeDocument/2006/relationships/oleObject" Target="embeddings/Microsoft_Word_97_-_2003_Document.doc"/><Relationship Id="rId37" Type="http://schemas.openxmlformats.org/officeDocument/2006/relationships/hyperlink" Target="http://www.fljcisenate.org/scholarship-directions-and-application/" TargetMode="External"/><Relationship Id="rId53" Type="http://schemas.openxmlformats.org/officeDocument/2006/relationships/hyperlink" Target="mailto:marlene@estatetitlefla.com" TargetMode="External"/><Relationship Id="rId58" Type="http://schemas.openxmlformats.org/officeDocument/2006/relationships/hyperlink" Target="https://stjohnsculture.com/grants-awards/jr-rowita" TargetMode="External"/><Relationship Id="rId74" Type="http://schemas.openxmlformats.org/officeDocument/2006/relationships/hyperlink" Target="mailto:Donna@inksjc.org" TargetMode="External"/><Relationship Id="rId79" Type="http://schemas.openxmlformats.org/officeDocument/2006/relationships/oleObject" Target="embeddings/oleObject6.bin"/><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package" Target="embeddings/Microsoft_Word_Document2.docx"/><Relationship Id="rId95" Type="http://schemas.openxmlformats.org/officeDocument/2006/relationships/package" Target="embeddings/Microsoft_Word_Document3.docx"/><Relationship Id="rId22" Type="http://schemas.openxmlformats.org/officeDocument/2006/relationships/hyperlink" Target="https://get.revenuezen.com/social-selling-scholarship" TargetMode="External"/><Relationship Id="rId27" Type="http://schemas.openxmlformats.org/officeDocument/2006/relationships/hyperlink" Target="http://www.coolidgescholars.org" TargetMode="External"/><Relationship Id="rId43" Type="http://schemas.openxmlformats.org/officeDocument/2006/relationships/hyperlink" Target="http://www.anchorscholarship.com/home-1.html" TargetMode="External"/><Relationship Id="rId48" Type="http://schemas.openxmlformats.org/officeDocument/2006/relationships/image" Target="media/image6.emf"/><Relationship Id="rId64" Type="http://schemas.openxmlformats.org/officeDocument/2006/relationships/image" Target="media/image8.emf"/><Relationship Id="rId69" Type="http://schemas.openxmlformats.org/officeDocument/2006/relationships/image" Target="media/image10.emf"/><Relationship Id="rId80" Type="http://schemas.openxmlformats.org/officeDocument/2006/relationships/image" Target="media/image14.emf"/><Relationship Id="rId85" Type="http://schemas.openxmlformats.org/officeDocument/2006/relationships/hyperlink" Target="mailto:Winslow.wheeler@equitable.com" TargetMode="External"/><Relationship Id="rId12" Type="http://schemas.openxmlformats.org/officeDocument/2006/relationships/image" Target="media/image2.emf"/><Relationship Id="rId17" Type="http://schemas.openxmlformats.org/officeDocument/2006/relationships/hyperlink" Target="https://equitable.com/foundation/equitable-excellence-scholarship" TargetMode="External"/><Relationship Id="rId25" Type="http://schemas.openxmlformats.org/officeDocument/2006/relationships/hyperlink" Target="mailto:emma@wisegeekoutreach.com" TargetMode="External"/><Relationship Id="rId33" Type="http://schemas.openxmlformats.org/officeDocument/2006/relationships/hyperlink" Target="http://www.fljcisenate.org/scholarship-directions-and-application/" TargetMode="External"/><Relationship Id="rId38" Type="http://schemas.openxmlformats.org/officeDocument/2006/relationships/hyperlink" Target="mailto:rjwindham2@comcast.net" TargetMode="External"/><Relationship Id="rId46" Type="http://schemas.openxmlformats.org/officeDocument/2006/relationships/hyperlink" Target="https://www.salliemae.com/landing/bridging-the-dream/" TargetMode="External"/><Relationship Id="rId59" Type="http://schemas.openxmlformats.org/officeDocument/2006/relationships/hyperlink" Target="mailto:sjcc@historiccoastculture.com" TargetMode="External"/><Relationship Id="rId67" Type="http://schemas.openxmlformats.org/officeDocument/2006/relationships/image" Target="media/image9.emf"/><Relationship Id="rId20" Type="http://schemas.openxmlformats.org/officeDocument/2006/relationships/image" Target="media/image3.emf"/><Relationship Id="rId41" Type="http://schemas.openxmlformats.org/officeDocument/2006/relationships/oleObject" Target="embeddings/oleObject3.bin"/><Relationship Id="rId54" Type="http://schemas.openxmlformats.org/officeDocument/2006/relationships/image" Target="media/image7.emf"/><Relationship Id="rId62" Type="http://schemas.openxmlformats.org/officeDocument/2006/relationships/hyperlink" Target="mailto:terraf@ufl.edu" TargetMode="External"/><Relationship Id="rId70" Type="http://schemas.openxmlformats.org/officeDocument/2006/relationships/oleObject" Target="embeddings/Microsoft_Word_97_-_2003_Document1.doc"/><Relationship Id="rId75" Type="http://schemas.openxmlformats.org/officeDocument/2006/relationships/image" Target="media/image12.emf"/><Relationship Id="rId83" Type="http://schemas.openxmlformats.org/officeDocument/2006/relationships/image" Target="media/image15.emf"/><Relationship Id="rId88" Type="http://schemas.openxmlformats.org/officeDocument/2006/relationships/hyperlink" Target="mailto:rhettmccoolscholarship@gmail.com" TargetMode="External"/><Relationship Id="rId91" Type="http://schemas.openxmlformats.org/officeDocument/2006/relationships/image" Target="media/image18.emf"/><Relationship Id="rId96" Type="http://schemas.openxmlformats.org/officeDocument/2006/relationships/package" Target="embeddings/Microsoft_Word_Document4.doc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ertalaw.com/certa-law-personal-injury-wrongful-death-scholarship/" TargetMode="External"/><Relationship Id="rId23" Type="http://schemas.openxmlformats.org/officeDocument/2006/relationships/hyperlink" Target="mailto:Jameas.adams6206519@gmail.com" TargetMode="External"/><Relationship Id="rId28" Type="http://schemas.openxmlformats.org/officeDocument/2006/relationships/hyperlink" Target="mailto:coolidgescholars@coolidgefoundation.org" TargetMode="External"/><Relationship Id="rId36" Type="http://schemas.openxmlformats.org/officeDocument/2006/relationships/hyperlink" Target="mailto:rjwindham2@comcast.net" TargetMode="External"/><Relationship Id="rId49" Type="http://schemas.openxmlformats.org/officeDocument/2006/relationships/oleObject" Target="embeddings/oleObject4.bin"/><Relationship Id="rId57" Type="http://schemas.openxmlformats.org/officeDocument/2006/relationships/hyperlink" Target="http://staugustinegatorclub.com/scholarship-application" TargetMode="External"/><Relationship Id="rId10" Type="http://schemas.openxmlformats.org/officeDocument/2006/relationships/hyperlink" Target="mailto:julian.hooks25@gmail.com" TargetMode="External"/><Relationship Id="rId31" Type="http://schemas.openxmlformats.org/officeDocument/2006/relationships/image" Target="media/image4.emf"/><Relationship Id="rId44" Type="http://schemas.openxmlformats.org/officeDocument/2006/relationships/hyperlink" Target="https://offload.goarmy.com/content/dam/goarmy/emm/attachments/ArmyROTCinfo.pdf" TargetMode="External"/><Relationship Id="rId52" Type="http://schemas.openxmlformats.org/officeDocument/2006/relationships/hyperlink" Target="https://sasjcrealtors.com" TargetMode="External"/><Relationship Id="rId60" Type="http://schemas.openxmlformats.org/officeDocument/2006/relationships/hyperlink" Target="https://www.beachesgogreen.org/student-resources/scholarships/" TargetMode="External"/><Relationship Id="rId65" Type="http://schemas.openxmlformats.org/officeDocument/2006/relationships/package" Target="embeddings/Microsoft_Word_Document1.docx"/><Relationship Id="rId73" Type="http://schemas.openxmlformats.org/officeDocument/2006/relationships/oleObject" Target="embeddings/Microsoft_Word_97_-_2003_Document2.doc"/><Relationship Id="rId78" Type="http://schemas.openxmlformats.org/officeDocument/2006/relationships/image" Target="media/image13.emf"/><Relationship Id="rId81" Type="http://schemas.openxmlformats.org/officeDocument/2006/relationships/oleObject" Target="embeddings/oleObject7.bin"/><Relationship Id="rId86" Type="http://schemas.openxmlformats.org/officeDocument/2006/relationships/image" Target="media/image16.emf"/><Relationship Id="rId94" Type="http://schemas.openxmlformats.org/officeDocument/2006/relationships/image" Target="media/image19.emf"/><Relationship Id="rId99" Type="http://schemas.openxmlformats.org/officeDocument/2006/relationships/image" Target="media/image21.jpe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ackierobinson.org/apply/applicants/" TargetMode="External"/><Relationship Id="rId13" Type="http://schemas.openxmlformats.org/officeDocument/2006/relationships/oleObject" Target="embeddings/oleObject1.bin"/><Relationship Id="rId18" Type="http://schemas.openxmlformats.org/officeDocument/2006/relationships/hyperlink" Target="https://www.wtsinternational.org/chapters/northeast-florida/scholarship" TargetMode="External"/><Relationship Id="rId39" Type="http://schemas.openxmlformats.org/officeDocument/2006/relationships/hyperlink" Target="mailto:cheryl@go321strategies.com" TargetMode="External"/><Relationship Id="rId34" Type="http://schemas.openxmlformats.org/officeDocument/2006/relationships/hyperlink" Target="mailto:rjwindham2@comcast.net" TargetMode="External"/><Relationship Id="rId50" Type="http://schemas.openxmlformats.org/officeDocument/2006/relationships/hyperlink" Target="mailto:joanofops@yahoo.com" TargetMode="External"/><Relationship Id="rId55" Type="http://schemas.openxmlformats.org/officeDocument/2006/relationships/package" Target="embeddings/Microsoft_Word_Document.docx"/><Relationship Id="rId76" Type="http://schemas.openxmlformats.org/officeDocument/2006/relationships/oleObject" Target="embeddings/Microsoft_Word_97_-_2003_Document3.doc"/><Relationship Id="rId97" Type="http://schemas.openxmlformats.org/officeDocument/2006/relationships/image" Target="media/image20.emf"/><Relationship Id="rId7" Type="http://schemas.openxmlformats.org/officeDocument/2006/relationships/hyperlink" Target="https://drive.google.com/drive/u/2/folders/19uLhS77dXbew8uu9AJ8FExQ1VzM1LLz3" TargetMode="External"/><Relationship Id="rId71" Type="http://schemas.openxmlformats.org/officeDocument/2006/relationships/hyperlink" Target="mailto:Donna@inksjc.org" TargetMode="External"/><Relationship Id="rId92" Type="http://schemas.openxmlformats.org/officeDocument/2006/relationships/oleObject" Target="embeddings/oleObject10.bin"/><Relationship Id="rId2" Type="http://schemas.openxmlformats.org/officeDocument/2006/relationships/styles" Target="styles.xml"/><Relationship Id="rId29" Type="http://schemas.openxmlformats.org/officeDocument/2006/relationships/hyperlink" Target="http://www.fljcisenate.org/scholarship-directions-and-application/" TargetMode="External"/><Relationship Id="rId24" Type="http://schemas.openxmlformats.org/officeDocument/2006/relationships/hyperlink" Target="https://www.wisegeek.com/wisegeek-women-in-stem-no-essay-scholarship.htm" TargetMode="External"/><Relationship Id="rId40" Type="http://schemas.openxmlformats.org/officeDocument/2006/relationships/image" Target="media/image5.emf"/><Relationship Id="rId45" Type="http://schemas.openxmlformats.org/officeDocument/2006/relationships/hyperlink" Target="mailto:usarmy.knox.usacc.mbx.train2lead@mail.mil" TargetMode="External"/><Relationship Id="rId66" Type="http://schemas.openxmlformats.org/officeDocument/2006/relationships/hyperlink" Target="https://cslstaugustine.org/venus-manly-scholarship/" TargetMode="External"/><Relationship Id="rId87" Type="http://schemas.openxmlformats.org/officeDocument/2006/relationships/oleObject" Target="embeddings/oleObject9.bin"/><Relationship Id="rId61" Type="http://schemas.openxmlformats.org/officeDocument/2006/relationships/hyperlink" Target="https://internationalvla.com/college-scholarship-from-ivla/" TargetMode="External"/><Relationship Id="rId82" Type="http://schemas.openxmlformats.org/officeDocument/2006/relationships/hyperlink" Target="mailto:Breanna.Pierce@ffbic.com" TargetMode="External"/><Relationship Id="rId19" Type="http://schemas.openxmlformats.org/officeDocument/2006/relationships/hyperlink" Target="mailto:cheryl@go321strategies.com" TargetMode="External"/><Relationship Id="rId14" Type="http://schemas.openxmlformats.org/officeDocument/2006/relationships/hyperlink" Target="mailto:david.warren650@gmail.com" TargetMode="External"/><Relationship Id="rId30" Type="http://schemas.openxmlformats.org/officeDocument/2006/relationships/hyperlink" Target="mailto:rjwindham2@comcast.net" TargetMode="External"/><Relationship Id="rId35" Type="http://schemas.openxmlformats.org/officeDocument/2006/relationships/hyperlink" Target="http://www.fljcisenate.org/scholarship-directions-and-application/" TargetMode="External"/><Relationship Id="rId56" Type="http://schemas.openxmlformats.org/officeDocument/2006/relationships/hyperlink" Target="mailto:Kimberly.lundy@myoneclay.net" TargetMode="External"/><Relationship Id="rId77" Type="http://schemas.openxmlformats.org/officeDocument/2006/relationships/hyperlink" Target="mailto:Donna@inksjc.org" TargetMode="External"/><Relationship Id="rId100" Type="http://schemas.openxmlformats.org/officeDocument/2006/relationships/hyperlink" Target="https://nam12.safelinks.protection.outlook.com/?url=https%3A%2F%2Fcorporate.target.com%2Farticle%2F2021%2F04%2Ftarget-scholars-program%3Futm_source%3Dlike2buy.curalate.com%26crl8_id%3D32395f44-f7dd-497f-90a3-dcdeb86ac348%26ref%3Dtgt_soc_dlmz3%26afid%3DIG_BR%26cpng%3DOther_Other_pub_GET&amp;data=04%7C01%7CDaphne.Harden%40stjohns.k12.fl.us%7C15303a4af4a14c0f96a808d90e72aef8%7Cb3b3d057fc124f3f92f472be6e844351%7C0%7C0%7C637556707995615525%7CUnknown%7CTWFpbGZsb3d8eyJWIjoiMC4wLjAwMDAiLCJQIjoiV2luMzIiLCJBTiI6Ik1haWwiLCJXVCI6Mn0%3D%7C1000&amp;sdata=t4RKC40WatyxGzHnnBJfDTk7geinGkNo8e3%2FuITSAXU%3D&amp;reserved=0" TargetMode="External"/><Relationship Id="rId8" Type="http://schemas.openxmlformats.org/officeDocument/2006/relationships/image" Target="media/image1.png"/><Relationship Id="rId51" Type="http://schemas.openxmlformats.org/officeDocument/2006/relationships/hyperlink" Target="https://nam12.safelinks.protection.outlook.com/?url=https%3A%2F%2Fwww.dropbox.com%2Fs%2Farnqzqorlma768u%2F2021%2520SJCMA%2520Scholarship%2520Application.pdf%3Fdl%3D0&amp;data=04%7C01%7CLindsey.Page%40stjohns.k12.fl.us%7Cd749727d0acf4a97c22e08d8cddd7c01%7Cb3b3d057fc124f3f92f472be6e844351%7C0%7C0%7C637485698639892587%7CUnknown%7CTWFpbGZsb3d8eyJWIjoiMC4wLjAwMDAiLCJQIjoiV2luMzIiLCJBTiI6Ik1haWwiLCJXVCI6Mn0%3D%7C1000&amp;sdata=Cn3Ue570ZKzaYaakWF5z6pdKpuieksLPqk5Q8qxltYU%3D&amp;reserved=0" TargetMode="External"/><Relationship Id="rId72" Type="http://schemas.openxmlformats.org/officeDocument/2006/relationships/image" Target="media/image11.emf"/><Relationship Id="rId93" Type="http://schemas.openxmlformats.org/officeDocument/2006/relationships/hyperlink" Target="https://goodwilljax.org/adam-thayer-scholarship" TargetMode="External"/><Relationship Id="rId98" Type="http://schemas.openxmlformats.org/officeDocument/2006/relationships/oleObject" Target="embeddings/oleObject1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862</Words>
  <Characters>163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3T14:18:00Z</dcterms:created>
  <dcterms:modified xsi:type="dcterms:W3CDTF">2021-07-20T16:36:00Z</dcterms:modified>
</cp:coreProperties>
</file>